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657"/>
        <w:gridCol w:w="4721"/>
      </w:tblGrid>
      <w:tr w:rsidR="00E4537D" w:rsidRPr="00232B55" w14:paraId="0441229E" w14:textId="77777777" w:rsidTr="00BA57E8">
        <w:trPr>
          <w:jc w:val="center"/>
        </w:trPr>
        <w:tc>
          <w:tcPr>
            <w:tcW w:w="9378" w:type="dxa"/>
            <w:gridSpan w:val="2"/>
            <w:tcBorders>
              <w:top w:val="double" w:sz="6" w:space="0" w:color="auto"/>
              <w:left w:val="double" w:sz="6" w:space="0" w:color="auto"/>
              <w:right w:val="double" w:sz="6" w:space="0" w:color="auto"/>
            </w:tcBorders>
            <w:shd w:val="pct12" w:color="auto" w:fill="auto"/>
          </w:tcPr>
          <w:p w14:paraId="2F6A8F42" w14:textId="77777777" w:rsidR="00E4537D" w:rsidRPr="00232B55" w:rsidRDefault="00E4537D" w:rsidP="00BA57E8">
            <w:pPr>
              <w:overflowPunct/>
              <w:autoSpaceDE/>
              <w:autoSpaceDN/>
              <w:adjustRightInd/>
              <w:spacing w:before="0"/>
              <w:ind w:left="144" w:right="144"/>
              <w:jc w:val="center"/>
              <w:textAlignment w:val="auto"/>
              <w:rPr>
                <w:b/>
                <w:szCs w:val="24"/>
                <w:lang w:val="en-US"/>
              </w:rPr>
            </w:pPr>
            <w:r>
              <w:rPr>
                <w:lang w:val="en-US"/>
              </w:rPr>
              <w:br w:type="page"/>
            </w:r>
            <w:r>
              <w:br w:type="page"/>
            </w:r>
          </w:p>
          <w:p w14:paraId="2606AEF2" w14:textId="77777777" w:rsidR="00E4537D" w:rsidRPr="00232B55" w:rsidRDefault="00E4537D" w:rsidP="00BA57E8">
            <w:pPr>
              <w:overflowPunct/>
              <w:autoSpaceDE/>
              <w:autoSpaceDN/>
              <w:adjustRightInd/>
              <w:spacing w:before="0"/>
              <w:ind w:left="144" w:right="144"/>
              <w:jc w:val="center"/>
              <w:textAlignment w:val="auto"/>
              <w:rPr>
                <w:b/>
                <w:szCs w:val="24"/>
                <w:lang w:val="en-US"/>
              </w:rPr>
            </w:pPr>
            <w:r w:rsidRPr="00232B55">
              <w:rPr>
                <w:b/>
                <w:szCs w:val="24"/>
                <w:lang w:val="en-US"/>
              </w:rPr>
              <w:t>US Radiocommunications Sector</w:t>
            </w:r>
          </w:p>
          <w:p w14:paraId="697236D4" w14:textId="77777777" w:rsidR="00E4537D" w:rsidRPr="00232B55" w:rsidRDefault="00E4537D" w:rsidP="00BA57E8">
            <w:pPr>
              <w:overflowPunct/>
              <w:autoSpaceDE/>
              <w:autoSpaceDN/>
              <w:adjustRightInd/>
              <w:spacing w:before="0"/>
              <w:ind w:left="144" w:right="144"/>
              <w:jc w:val="center"/>
              <w:textAlignment w:val="auto"/>
              <w:rPr>
                <w:b/>
                <w:szCs w:val="24"/>
                <w:lang w:val="en-US"/>
              </w:rPr>
            </w:pPr>
            <w:r w:rsidRPr="00232B55">
              <w:rPr>
                <w:b/>
                <w:szCs w:val="24"/>
                <w:lang w:val="en-US"/>
              </w:rPr>
              <w:t>Fact Sheet</w:t>
            </w:r>
          </w:p>
          <w:p w14:paraId="5DAE56B4" w14:textId="77777777" w:rsidR="00E4537D" w:rsidRPr="00232B55" w:rsidRDefault="00E4537D" w:rsidP="00BA57E8">
            <w:pPr>
              <w:overflowPunct/>
              <w:autoSpaceDE/>
              <w:autoSpaceDN/>
              <w:adjustRightInd/>
              <w:spacing w:before="0"/>
              <w:ind w:left="144" w:right="144"/>
              <w:textAlignment w:val="auto"/>
              <w:rPr>
                <w:b/>
                <w:szCs w:val="24"/>
                <w:lang w:val="en-US"/>
              </w:rPr>
            </w:pPr>
          </w:p>
        </w:tc>
      </w:tr>
      <w:tr w:rsidR="00E4537D" w:rsidRPr="00232B55" w14:paraId="35B258CC" w14:textId="77777777" w:rsidTr="00BA57E8">
        <w:trPr>
          <w:jc w:val="center"/>
        </w:trPr>
        <w:tc>
          <w:tcPr>
            <w:tcW w:w="4657" w:type="dxa"/>
            <w:tcBorders>
              <w:left w:val="double" w:sz="6" w:space="0" w:color="auto"/>
            </w:tcBorders>
          </w:tcPr>
          <w:p w14:paraId="51D9B81A" w14:textId="77777777" w:rsidR="00E4537D" w:rsidRPr="00232B55" w:rsidRDefault="00E4537D" w:rsidP="00BA57E8">
            <w:pPr>
              <w:overflowPunct/>
              <w:autoSpaceDE/>
              <w:autoSpaceDN/>
              <w:adjustRightInd/>
              <w:spacing w:before="0"/>
              <w:ind w:left="900" w:right="144" w:hanging="756"/>
              <w:textAlignment w:val="auto"/>
              <w:rPr>
                <w:szCs w:val="24"/>
                <w:lang w:val="en-US"/>
              </w:rPr>
            </w:pPr>
            <w:r w:rsidRPr="00232B55">
              <w:rPr>
                <w:b/>
                <w:szCs w:val="24"/>
                <w:lang w:val="en-US"/>
              </w:rPr>
              <w:t>Working Party:</w:t>
            </w:r>
            <w:r w:rsidRPr="00232B55">
              <w:rPr>
                <w:szCs w:val="24"/>
                <w:lang w:val="en-US"/>
              </w:rPr>
              <w:t xml:space="preserve"> WP 5</w:t>
            </w:r>
            <w:r>
              <w:rPr>
                <w:szCs w:val="24"/>
                <w:lang w:val="en-US"/>
              </w:rPr>
              <w:t>B</w:t>
            </w:r>
          </w:p>
        </w:tc>
        <w:tc>
          <w:tcPr>
            <w:tcW w:w="4721" w:type="dxa"/>
            <w:tcBorders>
              <w:right w:val="double" w:sz="6" w:space="0" w:color="auto"/>
            </w:tcBorders>
          </w:tcPr>
          <w:p w14:paraId="287899D5" w14:textId="64F8E38C" w:rsidR="00E4537D" w:rsidRPr="00232B55" w:rsidRDefault="00E4537D" w:rsidP="00BA57E8">
            <w:pPr>
              <w:overflowPunct/>
              <w:autoSpaceDE/>
              <w:autoSpaceDN/>
              <w:adjustRightInd/>
              <w:spacing w:before="0"/>
              <w:ind w:left="144" w:right="144"/>
              <w:textAlignment w:val="auto"/>
              <w:rPr>
                <w:szCs w:val="24"/>
                <w:lang w:val="en-US"/>
              </w:rPr>
            </w:pPr>
            <w:r w:rsidRPr="00232B55">
              <w:rPr>
                <w:b/>
                <w:szCs w:val="24"/>
                <w:lang w:val="en-US"/>
              </w:rPr>
              <w:t>Document No:</w:t>
            </w:r>
            <w:r>
              <w:rPr>
                <w:szCs w:val="24"/>
                <w:lang w:val="en-US"/>
              </w:rPr>
              <w:t xml:space="preserve">  USWP5B26-</w:t>
            </w:r>
            <w:r w:rsidR="0016015C">
              <w:rPr>
                <w:szCs w:val="24"/>
                <w:lang w:val="en-US"/>
              </w:rPr>
              <w:t>18</w:t>
            </w:r>
          </w:p>
        </w:tc>
      </w:tr>
      <w:tr w:rsidR="00E4537D" w:rsidRPr="00232B55" w14:paraId="4D3F0676" w14:textId="77777777" w:rsidTr="00BA57E8">
        <w:trPr>
          <w:jc w:val="center"/>
        </w:trPr>
        <w:tc>
          <w:tcPr>
            <w:tcW w:w="4657" w:type="dxa"/>
            <w:tcBorders>
              <w:left w:val="double" w:sz="6" w:space="0" w:color="auto"/>
            </w:tcBorders>
          </w:tcPr>
          <w:p w14:paraId="16054A7A" w14:textId="5B0C62F2" w:rsidR="00E4537D" w:rsidRPr="00964825" w:rsidRDefault="00E4537D" w:rsidP="00E4537D">
            <w:pPr>
              <w:spacing w:before="0"/>
              <w:ind w:left="144" w:right="144"/>
              <w:rPr>
                <w:szCs w:val="24"/>
                <w:lang w:val="en-CA"/>
              </w:rPr>
            </w:pPr>
            <w:r w:rsidRPr="00964825">
              <w:rPr>
                <w:b/>
                <w:szCs w:val="24"/>
                <w:lang w:val="en-CA"/>
              </w:rPr>
              <w:t>Ref:</w:t>
            </w:r>
            <w:r w:rsidRPr="00964825">
              <w:rPr>
                <w:szCs w:val="24"/>
                <w:lang w:val="en-CA"/>
              </w:rPr>
              <w:t xml:space="preserve"> </w:t>
            </w:r>
            <w:r w:rsidR="00120A00">
              <w:rPr>
                <w:szCs w:val="24"/>
                <w:lang w:val="en-CA"/>
              </w:rPr>
              <w:t>Annex 31 to Document 5B/225</w:t>
            </w:r>
          </w:p>
          <w:p w14:paraId="6406DEEB" w14:textId="4E77A00B" w:rsidR="00E4537D" w:rsidRPr="00964825" w:rsidRDefault="00E4537D" w:rsidP="00E4537D">
            <w:pPr>
              <w:overflowPunct/>
              <w:autoSpaceDE/>
              <w:autoSpaceDN/>
              <w:adjustRightInd/>
              <w:spacing w:before="0"/>
              <w:ind w:left="144" w:right="144"/>
              <w:textAlignment w:val="auto"/>
              <w:rPr>
                <w:bCs/>
                <w:szCs w:val="24"/>
                <w:lang w:val="en-CA"/>
              </w:rPr>
            </w:pPr>
            <w:r w:rsidRPr="00964825">
              <w:rPr>
                <w:b/>
                <w:szCs w:val="24"/>
                <w:lang w:val="en-CA"/>
              </w:rPr>
              <w:t xml:space="preserve">        </w:t>
            </w:r>
          </w:p>
          <w:p w14:paraId="76A2CAD7" w14:textId="48396D18" w:rsidR="00E4537D" w:rsidRPr="00964825" w:rsidRDefault="00E4537D" w:rsidP="00BA57E8">
            <w:pPr>
              <w:overflowPunct/>
              <w:autoSpaceDE/>
              <w:autoSpaceDN/>
              <w:adjustRightInd/>
              <w:spacing w:before="0"/>
              <w:ind w:left="144" w:right="144"/>
              <w:textAlignment w:val="auto"/>
              <w:rPr>
                <w:bCs/>
                <w:szCs w:val="24"/>
                <w:lang w:val="en-CA"/>
              </w:rPr>
            </w:pPr>
          </w:p>
          <w:p w14:paraId="5E4C8267" w14:textId="77777777" w:rsidR="00E4537D" w:rsidRPr="00964825" w:rsidRDefault="00E4537D" w:rsidP="00BA57E8">
            <w:pPr>
              <w:overflowPunct/>
              <w:autoSpaceDE/>
              <w:autoSpaceDN/>
              <w:adjustRightInd/>
              <w:spacing w:before="0"/>
              <w:ind w:left="144" w:right="144"/>
              <w:textAlignment w:val="auto"/>
              <w:rPr>
                <w:szCs w:val="24"/>
                <w:lang w:val="en-CA"/>
              </w:rPr>
            </w:pPr>
          </w:p>
        </w:tc>
        <w:tc>
          <w:tcPr>
            <w:tcW w:w="4721" w:type="dxa"/>
            <w:tcBorders>
              <w:right w:val="double" w:sz="6" w:space="0" w:color="auto"/>
            </w:tcBorders>
          </w:tcPr>
          <w:p w14:paraId="3833A3A0" w14:textId="428B3309" w:rsidR="00E4537D" w:rsidRPr="00232B55" w:rsidRDefault="00E4537D" w:rsidP="00BA57E8">
            <w:pPr>
              <w:tabs>
                <w:tab w:val="left" w:pos="162"/>
              </w:tabs>
              <w:overflowPunct/>
              <w:autoSpaceDE/>
              <w:autoSpaceDN/>
              <w:adjustRightInd/>
              <w:spacing w:before="0"/>
              <w:ind w:left="612" w:right="144" w:hanging="468"/>
              <w:textAlignment w:val="auto"/>
              <w:rPr>
                <w:szCs w:val="24"/>
                <w:lang w:val="en-US"/>
              </w:rPr>
            </w:pPr>
            <w:r w:rsidRPr="00232B55">
              <w:rPr>
                <w:b/>
                <w:szCs w:val="24"/>
                <w:lang w:val="en-US"/>
              </w:rPr>
              <w:t>Date:</w:t>
            </w:r>
            <w:r w:rsidRPr="00232B55">
              <w:rPr>
                <w:szCs w:val="24"/>
                <w:lang w:val="en-US"/>
              </w:rPr>
              <w:t xml:space="preserve">   </w:t>
            </w:r>
            <w:r>
              <w:rPr>
                <w:szCs w:val="24"/>
                <w:lang w:val="en-US"/>
              </w:rPr>
              <w:t>0</w:t>
            </w:r>
            <w:r w:rsidR="0016015C">
              <w:rPr>
                <w:szCs w:val="24"/>
                <w:lang w:val="en-US"/>
              </w:rPr>
              <w:t>2</w:t>
            </w:r>
            <w:r>
              <w:rPr>
                <w:szCs w:val="24"/>
                <w:lang w:val="en-US"/>
              </w:rPr>
              <w:t xml:space="preserve"> </w:t>
            </w:r>
            <w:r w:rsidR="0016015C">
              <w:rPr>
                <w:szCs w:val="24"/>
                <w:lang w:val="en-US"/>
              </w:rPr>
              <w:t>March</w:t>
            </w:r>
            <w:r>
              <w:rPr>
                <w:szCs w:val="24"/>
                <w:lang w:val="en-US"/>
              </w:rPr>
              <w:t xml:space="preserve"> 2021</w:t>
            </w:r>
          </w:p>
          <w:p w14:paraId="301914C8" w14:textId="77777777" w:rsidR="00E4537D" w:rsidRPr="00232B55" w:rsidRDefault="00E4537D" w:rsidP="00BA57E8">
            <w:pPr>
              <w:overflowPunct/>
              <w:autoSpaceDE/>
              <w:autoSpaceDN/>
              <w:adjustRightInd/>
              <w:spacing w:before="0"/>
              <w:ind w:left="882" w:right="144" w:hanging="738"/>
              <w:textAlignment w:val="auto"/>
              <w:rPr>
                <w:szCs w:val="24"/>
                <w:lang w:val="en-US"/>
              </w:rPr>
            </w:pPr>
          </w:p>
        </w:tc>
      </w:tr>
      <w:tr w:rsidR="00E4537D" w:rsidRPr="00232B55" w14:paraId="391F1E9A" w14:textId="77777777" w:rsidTr="00BA57E8">
        <w:trPr>
          <w:jc w:val="center"/>
        </w:trPr>
        <w:tc>
          <w:tcPr>
            <w:tcW w:w="9378" w:type="dxa"/>
            <w:gridSpan w:val="2"/>
            <w:tcBorders>
              <w:left w:val="double" w:sz="6" w:space="0" w:color="auto"/>
              <w:right w:val="double" w:sz="6" w:space="0" w:color="auto"/>
            </w:tcBorders>
          </w:tcPr>
          <w:p w14:paraId="05E7B37D" w14:textId="77777777" w:rsidR="00E4537D" w:rsidRPr="00232B55" w:rsidRDefault="00E4537D" w:rsidP="00BA57E8">
            <w:pPr>
              <w:overflowPunct/>
              <w:autoSpaceDE/>
              <w:autoSpaceDN/>
              <w:adjustRightInd/>
              <w:spacing w:before="0"/>
              <w:ind w:left="2160" w:right="144" w:hanging="2016"/>
              <w:textAlignment w:val="auto"/>
              <w:rPr>
                <w:b/>
                <w:szCs w:val="24"/>
                <w:lang w:val="en-US"/>
              </w:rPr>
            </w:pPr>
          </w:p>
          <w:p w14:paraId="5EDDD8B0" w14:textId="72BE0E9F" w:rsidR="00E4537D" w:rsidRDefault="00E4537D" w:rsidP="000E4E77">
            <w:pPr>
              <w:keepNext/>
              <w:keepLines/>
              <w:spacing w:before="0"/>
              <w:rPr>
                <w:bCs/>
                <w:szCs w:val="24"/>
                <w:lang w:val="en-US"/>
              </w:rPr>
            </w:pPr>
            <w:r w:rsidRPr="00232B55">
              <w:rPr>
                <w:b/>
                <w:szCs w:val="24"/>
                <w:lang w:val="en-US"/>
              </w:rPr>
              <w:t>Document Title:</w:t>
            </w:r>
            <w:r>
              <w:rPr>
                <w:b/>
                <w:szCs w:val="24"/>
                <w:lang w:val="en-US"/>
              </w:rPr>
              <w:t xml:space="preserve"> </w:t>
            </w:r>
            <w:r w:rsidR="00120A00" w:rsidRPr="00120A00">
              <w:rPr>
                <w:bCs/>
                <w:szCs w:val="24"/>
                <w:lang w:val="en-US"/>
              </w:rPr>
              <w:t xml:space="preserve">Working document toward </w:t>
            </w:r>
            <w:r w:rsidR="00120A00">
              <w:rPr>
                <w:bCs/>
                <w:szCs w:val="24"/>
                <w:lang w:val="en-US"/>
              </w:rPr>
              <w:t>a p</w:t>
            </w:r>
            <w:r w:rsidRPr="00120A00">
              <w:rPr>
                <w:bCs/>
                <w:szCs w:val="24"/>
                <w:lang w:val="en-US"/>
              </w:rPr>
              <w:t xml:space="preserve">reliminary </w:t>
            </w:r>
            <w:r w:rsidR="00120A00">
              <w:rPr>
                <w:bCs/>
                <w:szCs w:val="24"/>
                <w:lang w:val="en-US"/>
              </w:rPr>
              <w:t>d</w:t>
            </w:r>
            <w:r w:rsidRPr="00120A00">
              <w:rPr>
                <w:bCs/>
                <w:szCs w:val="24"/>
                <w:lang w:val="en-US"/>
              </w:rPr>
              <w:t xml:space="preserve">raft </w:t>
            </w:r>
            <w:r w:rsidR="00120A00">
              <w:rPr>
                <w:bCs/>
                <w:szCs w:val="24"/>
                <w:lang w:val="en-US"/>
              </w:rPr>
              <w:t>new report</w:t>
            </w:r>
            <w:r w:rsidRPr="00120A00">
              <w:rPr>
                <w:bCs/>
                <w:szCs w:val="24"/>
                <w:lang w:val="en-US"/>
              </w:rPr>
              <w:t xml:space="preserve"> ITU-R M.</w:t>
            </w:r>
            <w:r w:rsidR="00926BC7">
              <w:rPr>
                <w:bCs/>
                <w:szCs w:val="24"/>
                <w:lang w:val="en-US"/>
              </w:rPr>
              <w:t>[LED-EMI] “</w:t>
            </w:r>
            <w:r w:rsidR="00926BC7" w:rsidRPr="004722B0">
              <w:t xml:space="preserve">Conditions for the protection of radio receivers installed onboard vessels </w:t>
            </w:r>
            <w:r w:rsidR="00926BC7">
              <w:br/>
            </w:r>
            <w:r w:rsidR="00926BC7" w:rsidRPr="004722B0">
              <w:t xml:space="preserve">against electromagnetic interference from LED lighting systems </w:t>
            </w:r>
            <w:r w:rsidR="00926BC7">
              <w:br/>
            </w:r>
            <w:r w:rsidR="00926BC7" w:rsidRPr="004722B0">
              <w:t>and other unintended sources</w:t>
            </w:r>
            <w:r w:rsidR="00926BC7">
              <w:t>”</w:t>
            </w:r>
          </w:p>
          <w:p w14:paraId="7FCEBC6A" w14:textId="77777777" w:rsidR="00E4537D" w:rsidRPr="00A435D8" w:rsidRDefault="00E4537D" w:rsidP="00BA57E8">
            <w:pPr>
              <w:keepNext/>
              <w:keepLines/>
              <w:spacing w:before="0"/>
              <w:jc w:val="center"/>
              <w:rPr>
                <w:bCs/>
                <w:szCs w:val="24"/>
                <w:lang w:val="en-US"/>
              </w:rPr>
            </w:pPr>
          </w:p>
        </w:tc>
      </w:tr>
      <w:tr w:rsidR="00E4537D" w:rsidRPr="00F85D2A" w14:paraId="55FAA814" w14:textId="77777777" w:rsidTr="00BA57E8">
        <w:trPr>
          <w:jc w:val="center"/>
        </w:trPr>
        <w:tc>
          <w:tcPr>
            <w:tcW w:w="4657" w:type="dxa"/>
            <w:tcBorders>
              <w:left w:val="double" w:sz="6" w:space="0" w:color="auto"/>
            </w:tcBorders>
          </w:tcPr>
          <w:p w14:paraId="79E5C997" w14:textId="77777777" w:rsidR="00E4537D" w:rsidRPr="00232B55" w:rsidRDefault="00E4537D" w:rsidP="00BA57E8">
            <w:pPr>
              <w:overflowPunct/>
              <w:autoSpaceDE/>
              <w:autoSpaceDN/>
              <w:adjustRightInd/>
              <w:spacing w:before="0"/>
              <w:textAlignment w:val="auto"/>
              <w:rPr>
                <w:b/>
                <w:szCs w:val="24"/>
                <w:lang w:val="en-US"/>
              </w:rPr>
            </w:pPr>
          </w:p>
          <w:p w14:paraId="7F73A947" w14:textId="77777777" w:rsidR="00E4537D" w:rsidRPr="00232B55" w:rsidRDefault="00E4537D" w:rsidP="00BA57E8">
            <w:pPr>
              <w:overflowPunct/>
              <w:autoSpaceDE/>
              <w:autoSpaceDN/>
              <w:adjustRightInd/>
              <w:spacing w:before="0"/>
              <w:textAlignment w:val="auto"/>
              <w:rPr>
                <w:b/>
                <w:szCs w:val="24"/>
                <w:lang w:val="en-US"/>
              </w:rPr>
            </w:pPr>
            <w:r w:rsidRPr="00232B55">
              <w:rPr>
                <w:b/>
                <w:szCs w:val="24"/>
                <w:lang w:val="en-US"/>
              </w:rPr>
              <w:t>Author(s)/Contributors(s):</w:t>
            </w:r>
          </w:p>
          <w:p w14:paraId="1331F9B7" w14:textId="77777777" w:rsidR="00E4537D" w:rsidRPr="00232B55" w:rsidRDefault="00E4537D" w:rsidP="00BA57E8">
            <w:pPr>
              <w:overflowPunct/>
              <w:autoSpaceDE/>
              <w:autoSpaceDN/>
              <w:adjustRightInd/>
              <w:spacing w:before="0"/>
              <w:textAlignment w:val="auto"/>
              <w:rPr>
                <w:b/>
                <w:szCs w:val="24"/>
                <w:lang w:val="en-US"/>
              </w:rPr>
            </w:pPr>
          </w:p>
          <w:p w14:paraId="7F458AC3" w14:textId="77777777" w:rsidR="00E4537D" w:rsidRPr="005E479E" w:rsidRDefault="00E4537D" w:rsidP="00BA57E8">
            <w:pPr>
              <w:spacing w:before="0"/>
              <w:ind w:right="144"/>
              <w:rPr>
                <w:bCs/>
                <w:iCs/>
                <w:szCs w:val="24"/>
                <w:lang w:val="en-US"/>
              </w:rPr>
            </w:pPr>
            <w:r>
              <w:rPr>
                <w:bCs/>
                <w:iCs/>
                <w:szCs w:val="24"/>
                <w:lang w:val="en-US"/>
              </w:rPr>
              <w:t>Jerry Ulcek</w:t>
            </w:r>
          </w:p>
          <w:p w14:paraId="29E95E44" w14:textId="77777777" w:rsidR="00E4537D" w:rsidRDefault="00E4537D" w:rsidP="00BA57E8">
            <w:pPr>
              <w:spacing w:before="0"/>
              <w:ind w:right="144"/>
              <w:rPr>
                <w:bCs/>
                <w:iCs/>
                <w:szCs w:val="24"/>
                <w:lang w:val="en-US"/>
              </w:rPr>
            </w:pPr>
            <w:r w:rsidRPr="005E479E">
              <w:rPr>
                <w:bCs/>
                <w:iCs/>
                <w:szCs w:val="24"/>
                <w:lang w:val="en-US"/>
              </w:rPr>
              <w:t>US Coast Guard</w:t>
            </w:r>
            <w:r>
              <w:rPr>
                <w:bCs/>
                <w:iCs/>
                <w:szCs w:val="24"/>
                <w:lang w:val="en-US"/>
              </w:rPr>
              <w:t xml:space="preserve">, </w:t>
            </w:r>
            <w:r w:rsidRPr="005E479E">
              <w:rPr>
                <w:bCs/>
                <w:iCs/>
                <w:szCs w:val="24"/>
                <w:lang w:val="en-US"/>
              </w:rPr>
              <w:t>Washington DC</w:t>
            </w:r>
          </w:p>
          <w:p w14:paraId="78D22141" w14:textId="77777777" w:rsidR="00E4537D" w:rsidRDefault="00E4537D" w:rsidP="00BA57E8">
            <w:pPr>
              <w:spacing w:before="0"/>
              <w:ind w:right="144"/>
              <w:rPr>
                <w:bCs/>
                <w:iCs/>
                <w:szCs w:val="24"/>
                <w:lang w:val="en-US"/>
              </w:rPr>
            </w:pPr>
          </w:p>
          <w:p w14:paraId="0F9CE0AE" w14:textId="77777777" w:rsidR="00026435" w:rsidRDefault="00026435" w:rsidP="00026435">
            <w:pPr>
              <w:spacing w:before="0"/>
              <w:ind w:right="144"/>
              <w:rPr>
                <w:bCs/>
                <w:iCs/>
                <w:szCs w:val="24"/>
                <w:lang w:val="en-US"/>
              </w:rPr>
            </w:pPr>
            <w:r>
              <w:rPr>
                <w:bCs/>
                <w:iCs/>
                <w:szCs w:val="24"/>
                <w:lang w:val="en-US"/>
              </w:rPr>
              <w:t>Ross Norsworthy</w:t>
            </w:r>
          </w:p>
          <w:p w14:paraId="106424BE" w14:textId="77777777" w:rsidR="00026435" w:rsidRDefault="00026435" w:rsidP="00026435">
            <w:pPr>
              <w:spacing w:before="0"/>
              <w:ind w:right="144"/>
              <w:rPr>
                <w:bCs/>
                <w:iCs/>
                <w:szCs w:val="24"/>
                <w:lang w:val="en-US"/>
              </w:rPr>
            </w:pPr>
            <w:r>
              <w:rPr>
                <w:bCs/>
                <w:iCs/>
                <w:szCs w:val="24"/>
                <w:lang w:val="en-US"/>
              </w:rPr>
              <w:t>REC, Inc.</w:t>
            </w:r>
          </w:p>
          <w:p w14:paraId="3F301BE8" w14:textId="77777777" w:rsidR="00026435" w:rsidRDefault="00026435" w:rsidP="00BA57E8">
            <w:pPr>
              <w:spacing w:before="0"/>
              <w:ind w:right="144"/>
              <w:rPr>
                <w:bCs/>
                <w:iCs/>
                <w:szCs w:val="24"/>
                <w:lang w:val="en-US"/>
              </w:rPr>
            </w:pPr>
          </w:p>
          <w:p w14:paraId="48B711D6" w14:textId="6CE242F8" w:rsidR="00E4537D" w:rsidRDefault="00E4537D" w:rsidP="00BA57E8">
            <w:pPr>
              <w:spacing w:before="0"/>
              <w:ind w:right="144"/>
              <w:rPr>
                <w:bCs/>
                <w:iCs/>
                <w:szCs w:val="24"/>
                <w:lang w:val="en-US"/>
              </w:rPr>
            </w:pPr>
            <w:r>
              <w:rPr>
                <w:bCs/>
                <w:iCs/>
                <w:szCs w:val="24"/>
                <w:lang w:val="en-US"/>
              </w:rPr>
              <w:t>Johnny Schultz</w:t>
            </w:r>
          </w:p>
          <w:p w14:paraId="323408EC" w14:textId="405EED9A" w:rsidR="00E4537D" w:rsidRDefault="00E4537D" w:rsidP="00BA57E8">
            <w:pPr>
              <w:spacing w:before="0"/>
              <w:ind w:right="144"/>
              <w:rPr>
                <w:bCs/>
                <w:iCs/>
                <w:szCs w:val="24"/>
                <w:lang w:val="en-US"/>
              </w:rPr>
            </w:pPr>
            <w:r>
              <w:rPr>
                <w:bCs/>
                <w:iCs/>
                <w:szCs w:val="24"/>
                <w:lang w:val="en-US"/>
              </w:rPr>
              <w:t>Sev1Tech, Inc.</w:t>
            </w:r>
          </w:p>
          <w:p w14:paraId="114718D5" w14:textId="77777777" w:rsidR="00E4537D" w:rsidRPr="00215E06" w:rsidRDefault="00E4537D" w:rsidP="00BA57E8">
            <w:pPr>
              <w:spacing w:before="0"/>
              <w:ind w:right="144"/>
              <w:rPr>
                <w:bCs/>
                <w:iCs/>
                <w:szCs w:val="24"/>
                <w:lang w:val="en-US"/>
              </w:rPr>
            </w:pPr>
          </w:p>
        </w:tc>
        <w:tc>
          <w:tcPr>
            <w:tcW w:w="4721" w:type="dxa"/>
            <w:tcBorders>
              <w:right w:val="double" w:sz="6" w:space="0" w:color="auto"/>
            </w:tcBorders>
          </w:tcPr>
          <w:p w14:paraId="6F9067B6" w14:textId="77777777" w:rsidR="00E4537D" w:rsidRPr="00964825" w:rsidRDefault="00E4537D" w:rsidP="00BA57E8">
            <w:pPr>
              <w:overflowPunct/>
              <w:autoSpaceDE/>
              <w:autoSpaceDN/>
              <w:adjustRightInd/>
              <w:spacing w:before="0"/>
              <w:textAlignment w:val="auto"/>
              <w:rPr>
                <w:b/>
                <w:szCs w:val="24"/>
                <w:lang w:val="en-CA"/>
              </w:rPr>
            </w:pPr>
          </w:p>
          <w:p w14:paraId="11E7A423" w14:textId="77777777" w:rsidR="00E4537D" w:rsidRPr="00964825" w:rsidRDefault="00E4537D" w:rsidP="00BA57E8">
            <w:pPr>
              <w:overflowPunct/>
              <w:autoSpaceDE/>
              <w:autoSpaceDN/>
              <w:adjustRightInd/>
              <w:spacing w:before="0"/>
              <w:textAlignment w:val="auto"/>
              <w:rPr>
                <w:b/>
                <w:szCs w:val="24"/>
                <w:lang w:val="en-CA"/>
              </w:rPr>
            </w:pPr>
          </w:p>
          <w:p w14:paraId="7E907F4B" w14:textId="77777777" w:rsidR="00E4537D" w:rsidRPr="00964825" w:rsidRDefault="00E4537D" w:rsidP="00BA57E8">
            <w:pPr>
              <w:overflowPunct/>
              <w:autoSpaceDE/>
              <w:autoSpaceDN/>
              <w:adjustRightInd/>
              <w:spacing w:before="0"/>
              <w:textAlignment w:val="auto"/>
              <w:rPr>
                <w:b/>
                <w:szCs w:val="24"/>
                <w:lang w:val="en-CA"/>
              </w:rPr>
            </w:pPr>
          </w:p>
          <w:p w14:paraId="08706360" w14:textId="77777777" w:rsidR="00E4537D" w:rsidRPr="003B7F01" w:rsidRDefault="00E4537D" w:rsidP="00BA57E8">
            <w:pPr>
              <w:spacing w:before="0"/>
              <w:ind w:right="144"/>
              <w:rPr>
                <w:bCs/>
                <w:color w:val="000000"/>
                <w:szCs w:val="24"/>
                <w:lang w:val="fr-CH"/>
              </w:rPr>
            </w:pPr>
            <w:r w:rsidRPr="003B7F01">
              <w:rPr>
                <w:bCs/>
                <w:color w:val="000000"/>
                <w:szCs w:val="24"/>
                <w:lang w:val="fr-CH"/>
              </w:rPr>
              <w:t>Phone : (202) 475-3607</w:t>
            </w:r>
          </w:p>
          <w:p w14:paraId="5AA1088E" w14:textId="34FD6B20" w:rsidR="00E4537D" w:rsidRPr="003B7F01" w:rsidRDefault="00E4537D" w:rsidP="00BA57E8">
            <w:pPr>
              <w:spacing w:before="0"/>
              <w:ind w:right="144"/>
              <w:rPr>
                <w:bCs/>
                <w:color w:val="000000"/>
                <w:szCs w:val="24"/>
                <w:lang w:val="fr-CH"/>
              </w:rPr>
            </w:pPr>
            <w:r w:rsidRPr="003B7F01">
              <w:rPr>
                <w:bCs/>
                <w:color w:val="000000"/>
                <w:szCs w:val="24"/>
                <w:lang w:val="fr-CH"/>
              </w:rPr>
              <w:t>E-mail: Jerry.l.Ulcek@uscg.mil</w:t>
            </w:r>
          </w:p>
          <w:p w14:paraId="6ED20FA4" w14:textId="77777777" w:rsidR="00E4537D" w:rsidRPr="003B7F01" w:rsidRDefault="00E4537D" w:rsidP="00BA57E8">
            <w:pPr>
              <w:spacing w:before="0"/>
              <w:ind w:right="144"/>
              <w:rPr>
                <w:bCs/>
                <w:color w:val="000000"/>
                <w:szCs w:val="24"/>
                <w:lang w:val="fr-CH"/>
              </w:rPr>
            </w:pPr>
          </w:p>
          <w:p w14:paraId="2600A444" w14:textId="77777777" w:rsidR="00026435" w:rsidRPr="003B7F01" w:rsidRDefault="00026435" w:rsidP="00026435">
            <w:pPr>
              <w:spacing w:before="0"/>
              <w:ind w:right="144"/>
              <w:rPr>
                <w:bCs/>
                <w:color w:val="000000"/>
                <w:szCs w:val="24"/>
                <w:lang w:val="fr-CH"/>
              </w:rPr>
            </w:pPr>
            <w:r w:rsidRPr="003B7F01">
              <w:rPr>
                <w:bCs/>
                <w:color w:val="000000"/>
                <w:szCs w:val="24"/>
                <w:lang w:val="fr-CH"/>
              </w:rPr>
              <w:t>Phone : (727) 515-8025</w:t>
            </w:r>
          </w:p>
          <w:p w14:paraId="01AA9BA0" w14:textId="77777777" w:rsidR="00026435" w:rsidRPr="003B7F01" w:rsidRDefault="00026435" w:rsidP="00026435">
            <w:pPr>
              <w:spacing w:before="0"/>
              <w:ind w:right="144"/>
              <w:rPr>
                <w:bCs/>
                <w:color w:val="000000"/>
                <w:szCs w:val="24"/>
                <w:lang w:val="fr-CH"/>
              </w:rPr>
            </w:pPr>
            <w:r w:rsidRPr="003B7F01">
              <w:rPr>
                <w:bCs/>
                <w:color w:val="000000"/>
                <w:szCs w:val="24"/>
                <w:lang w:val="fr-CH"/>
              </w:rPr>
              <w:t>E-mail: Ross_Norsworthy@msn.com</w:t>
            </w:r>
          </w:p>
          <w:p w14:paraId="4FD28547" w14:textId="77777777" w:rsidR="00026435" w:rsidRDefault="00026435" w:rsidP="00BA57E8">
            <w:pPr>
              <w:spacing w:before="0"/>
              <w:ind w:right="144"/>
              <w:rPr>
                <w:bCs/>
                <w:color w:val="000000"/>
                <w:szCs w:val="24"/>
                <w:lang w:val="fr-CH"/>
              </w:rPr>
            </w:pPr>
          </w:p>
          <w:p w14:paraId="4C251934" w14:textId="0920F137" w:rsidR="00E4537D" w:rsidRPr="003B7F01" w:rsidRDefault="00E4537D" w:rsidP="00BA57E8">
            <w:pPr>
              <w:spacing w:before="0"/>
              <w:ind w:right="144"/>
              <w:rPr>
                <w:bCs/>
                <w:color w:val="000000"/>
                <w:szCs w:val="24"/>
                <w:lang w:val="fr-CH"/>
              </w:rPr>
            </w:pPr>
            <w:r w:rsidRPr="003B7F01">
              <w:rPr>
                <w:bCs/>
                <w:color w:val="000000"/>
                <w:szCs w:val="24"/>
                <w:lang w:val="fr-CH"/>
              </w:rPr>
              <w:t>Phone : (727) 403-4029</w:t>
            </w:r>
          </w:p>
          <w:p w14:paraId="16457EA0" w14:textId="790378EC" w:rsidR="00E4537D" w:rsidRDefault="00E4537D" w:rsidP="00E4537D">
            <w:pPr>
              <w:spacing w:before="0"/>
              <w:ind w:right="144"/>
              <w:rPr>
                <w:bCs/>
                <w:color w:val="000000"/>
                <w:szCs w:val="24"/>
                <w:lang w:val="fr-CH"/>
              </w:rPr>
            </w:pPr>
            <w:r w:rsidRPr="003B7F01">
              <w:rPr>
                <w:bCs/>
                <w:color w:val="000000"/>
                <w:szCs w:val="24"/>
                <w:lang w:val="fr-CH"/>
              </w:rPr>
              <w:t>E-mail: johnny</w:t>
            </w:r>
            <w:r>
              <w:rPr>
                <w:bCs/>
                <w:color w:val="000000"/>
                <w:szCs w:val="24"/>
                <w:lang w:val="fr-CH"/>
              </w:rPr>
              <w:t>.</w:t>
            </w:r>
            <w:r w:rsidRPr="003B7F01">
              <w:rPr>
                <w:bCs/>
                <w:color w:val="000000"/>
                <w:szCs w:val="24"/>
                <w:lang w:val="fr-CH"/>
              </w:rPr>
              <w:t>schultz@</w:t>
            </w:r>
            <w:r>
              <w:rPr>
                <w:bCs/>
                <w:color w:val="000000"/>
                <w:szCs w:val="24"/>
                <w:lang w:val="fr-CH"/>
              </w:rPr>
              <w:t>sev1tech</w:t>
            </w:r>
            <w:r w:rsidRPr="003B7F01">
              <w:rPr>
                <w:bCs/>
                <w:color w:val="000000"/>
                <w:szCs w:val="24"/>
                <w:lang w:val="fr-CH"/>
              </w:rPr>
              <w:t xml:space="preserve">.com </w:t>
            </w:r>
          </w:p>
          <w:p w14:paraId="4644BC5A" w14:textId="69C52D63" w:rsidR="00E4537D" w:rsidRPr="003B7F01" w:rsidRDefault="00E4537D" w:rsidP="00026435">
            <w:pPr>
              <w:spacing w:before="0"/>
              <w:ind w:right="144"/>
              <w:rPr>
                <w:bCs/>
                <w:color w:val="000000"/>
                <w:szCs w:val="24"/>
                <w:lang w:val="fr-CH"/>
              </w:rPr>
            </w:pPr>
          </w:p>
        </w:tc>
      </w:tr>
      <w:tr w:rsidR="00E4537D" w:rsidRPr="00232B55" w14:paraId="332EEB5A" w14:textId="77777777" w:rsidTr="00BA57E8">
        <w:trPr>
          <w:jc w:val="center"/>
        </w:trPr>
        <w:tc>
          <w:tcPr>
            <w:tcW w:w="9378" w:type="dxa"/>
            <w:gridSpan w:val="2"/>
            <w:tcBorders>
              <w:left w:val="double" w:sz="6" w:space="0" w:color="auto"/>
              <w:right w:val="double" w:sz="6" w:space="0" w:color="auto"/>
            </w:tcBorders>
          </w:tcPr>
          <w:p w14:paraId="0C0EE9E0" w14:textId="000C0083" w:rsidR="00E4537D" w:rsidRPr="00C372AF" w:rsidRDefault="00E4537D" w:rsidP="00BA57E8">
            <w:pPr>
              <w:spacing w:after="160" w:line="259" w:lineRule="auto"/>
            </w:pPr>
            <w:r w:rsidRPr="00005F1D">
              <w:rPr>
                <w:b/>
                <w:lang w:val="en-US"/>
              </w:rPr>
              <w:t>Purpose/Objective:</w:t>
            </w:r>
            <w:r w:rsidRPr="00005F1D">
              <w:rPr>
                <w:lang w:val="en-US"/>
              </w:rPr>
              <w:t xml:space="preserve">  The purpose of this document </w:t>
            </w:r>
            <w:r>
              <w:rPr>
                <w:lang w:val="en-US"/>
              </w:rPr>
              <w:t xml:space="preserve">is to provide </w:t>
            </w:r>
            <w:r w:rsidR="00026435">
              <w:rPr>
                <w:lang w:val="en-US"/>
              </w:rPr>
              <w:t xml:space="preserve">additional </w:t>
            </w:r>
            <w:r w:rsidR="00926BC7">
              <w:rPr>
                <w:lang w:val="en-US"/>
              </w:rPr>
              <w:t>information</w:t>
            </w:r>
            <w:r w:rsidR="00026435">
              <w:rPr>
                <w:lang w:val="en-US"/>
              </w:rPr>
              <w:t xml:space="preserve"> and</w:t>
            </w:r>
            <w:r w:rsidR="00926BC7">
              <w:rPr>
                <w:lang w:val="en-US"/>
              </w:rPr>
              <w:t xml:space="preserve"> editorial corrections</w:t>
            </w:r>
            <w:r w:rsidR="00926BC7">
              <w:rPr>
                <w:bCs/>
                <w:szCs w:val="24"/>
              </w:rPr>
              <w:t xml:space="preserve"> to the working document </w:t>
            </w:r>
            <w:r>
              <w:rPr>
                <w:bCs/>
                <w:szCs w:val="24"/>
              </w:rPr>
              <w:t>toward</w:t>
            </w:r>
            <w:r w:rsidR="00926BC7">
              <w:rPr>
                <w:bCs/>
                <w:szCs w:val="24"/>
              </w:rPr>
              <w:t xml:space="preserve"> </w:t>
            </w:r>
            <w:r>
              <w:rPr>
                <w:bCs/>
                <w:szCs w:val="24"/>
              </w:rPr>
              <w:t xml:space="preserve">the </w:t>
            </w:r>
            <w:r w:rsidR="00926BC7">
              <w:rPr>
                <w:bCs/>
                <w:szCs w:val="24"/>
              </w:rPr>
              <w:t>preliminary draft new Report I</w:t>
            </w:r>
            <w:r>
              <w:rPr>
                <w:lang w:val="en-US"/>
              </w:rPr>
              <w:t>TU-R M.</w:t>
            </w:r>
            <w:r w:rsidR="00926BC7">
              <w:rPr>
                <w:lang w:val="en-US"/>
              </w:rPr>
              <w:t>[LED-EMI]</w:t>
            </w:r>
            <w:r>
              <w:rPr>
                <w:lang w:val="en-US"/>
              </w:rPr>
              <w:t xml:space="preserve">. </w:t>
            </w:r>
          </w:p>
        </w:tc>
      </w:tr>
      <w:tr w:rsidR="00E4537D" w:rsidRPr="00232B55" w14:paraId="6688C30E" w14:textId="77777777" w:rsidTr="00BA57E8">
        <w:trPr>
          <w:trHeight w:val="1776"/>
          <w:jc w:val="center"/>
        </w:trPr>
        <w:tc>
          <w:tcPr>
            <w:tcW w:w="9378" w:type="dxa"/>
            <w:gridSpan w:val="2"/>
            <w:tcBorders>
              <w:left w:val="double" w:sz="6" w:space="0" w:color="auto"/>
              <w:right w:val="double" w:sz="6" w:space="0" w:color="auto"/>
            </w:tcBorders>
          </w:tcPr>
          <w:p w14:paraId="2A079F48" w14:textId="77777777" w:rsidR="00E4537D" w:rsidRPr="00232B55" w:rsidRDefault="00E4537D" w:rsidP="00BA57E8">
            <w:pPr>
              <w:overflowPunct/>
              <w:autoSpaceDE/>
              <w:autoSpaceDN/>
              <w:adjustRightInd/>
              <w:spacing w:before="0"/>
              <w:ind w:left="144" w:right="144"/>
              <w:textAlignment w:val="auto"/>
              <w:rPr>
                <w:b/>
                <w:szCs w:val="24"/>
                <w:lang w:val="en-US"/>
              </w:rPr>
            </w:pPr>
          </w:p>
          <w:p w14:paraId="356E60EA" w14:textId="5F2EDB1C" w:rsidR="00E4537D" w:rsidRPr="00381E16" w:rsidRDefault="00E4537D" w:rsidP="00F8452A">
            <w:pPr>
              <w:overflowPunct/>
              <w:autoSpaceDE/>
              <w:autoSpaceDN/>
              <w:adjustRightInd/>
              <w:spacing w:before="0"/>
              <w:ind w:right="144"/>
              <w:textAlignment w:val="auto"/>
              <w:rPr>
                <w:szCs w:val="24"/>
                <w:lang w:val="en-US"/>
              </w:rPr>
            </w:pPr>
            <w:r w:rsidRPr="00381E16">
              <w:rPr>
                <w:b/>
                <w:szCs w:val="24"/>
                <w:lang w:val="en-US"/>
              </w:rPr>
              <w:t>Abstract:</w:t>
            </w:r>
            <w:r w:rsidRPr="00381E16">
              <w:rPr>
                <w:szCs w:val="24"/>
                <w:lang w:val="en-US"/>
              </w:rPr>
              <w:t xml:space="preserve">  </w:t>
            </w:r>
            <w:r>
              <w:rPr>
                <w:szCs w:val="24"/>
                <w:lang w:val="en-US"/>
              </w:rPr>
              <w:t xml:space="preserve">This document provides </w:t>
            </w:r>
            <w:r w:rsidR="00003191">
              <w:rPr>
                <w:szCs w:val="24"/>
                <w:lang w:val="en-US"/>
              </w:rPr>
              <w:t>a</w:t>
            </w:r>
            <w:r w:rsidR="00026435">
              <w:rPr>
                <w:szCs w:val="24"/>
                <w:lang w:val="en-US"/>
              </w:rPr>
              <w:t xml:space="preserve"> qualitative and </w:t>
            </w:r>
            <w:proofErr w:type="spellStart"/>
            <w:r w:rsidR="00026435">
              <w:rPr>
                <w:szCs w:val="24"/>
                <w:lang w:val="en-US"/>
              </w:rPr>
              <w:t>quantitive</w:t>
            </w:r>
            <w:proofErr w:type="spellEnd"/>
            <w:r w:rsidR="00026435">
              <w:rPr>
                <w:szCs w:val="24"/>
                <w:lang w:val="en-US"/>
              </w:rPr>
              <w:t xml:space="preserve"> assessment of the reported problem of LED lighting systems and other sources of unintended interference to radio receivers installed onboard vessels. It also provides technical guidance for the protection of shipborne radiocommunications and radionavigation systems</w:t>
            </w:r>
            <w:r w:rsidR="00003191">
              <w:rPr>
                <w:szCs w:val="24"/>
                <w:lang w:val="en-US"/>
              </w:rPr>
              <w:t>.</w:t>
            </w:r>
          </w:p>
        </w:tc>
      </w:tr>
    </w:tbl>
    <w:p w14:paraId="32A461AD" w14:textId="1477DAC4" w:rsidR="00755B69" w:rsidRDefault="00755B69"/>
    <w:p w14:paraId="55103F22" w14:textId="77777777" w:rsidR="00755B69" w:rsidRDefault="00755B69">
      <w:pPr>
        <w:tabs>
          <w:tab w:val="clear" w:pos="1134"/>
          <w:tab w:val="clear" w:pos="1871"/>
          <w:tab w:val="clear" w:pos="2268"/>
        </w:tabs>
        <w:overflowPunct/>
        <w:autoSpaceDE/>
        <w:autoSpaceDN/>
        <w:adjustRightInd/>
        <w:spacing w:before="0" w:after="160" w:line="259" w:lineRule="auto"/>
        <w:textAlignment w:val="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755B69" w:rsidRPr="004722B0" w14:paraId="06D18FE0" w14:textId="77777777" w:rsidTr="006F7F40">
        <w:trPr>
          <w:cantSplit/>
        </w:trPr>
        <w:tc>
          <w:tcPr>
            <w:tcW w:w="6487" w:type="dxa"/>
            <w:vAlign w:val="center"/>
          </w:tcPr>
          <w:p w14:paraId="60789A59" w14:textId="77777777" w:rsidR="00755B69" w:rsidRPr="004722B0" w:rsidRDefault="00755B69" w:rsidP="006F7F40">
            <w:pPr>
              <w:shd w:val="solid" w:color="FFFFFF" w:fill="FFFFFF"/>
              <w:spacing w:before="0"/>
              <w:rPr>
                <w:rFonts w:ascii="Verdana" w:hAnsi="Verdana" w:cs="Times New Roman Bold"/>
                <w:b/>
                <w:bCs/>
                <w:sz w:val="26"/>
                <w:szCs w:val="26"/>
              </w:rPr>
            </w:pPr>
            <w:r w:rsidRPr="004722B0">
              <w:rPr>
                <w:rFonts w:ascii="Verdana" w:hAnsi="Verdana" w:cs="Times New Roman Bold"/>
                <w:b/>
                <w:bCs/>
                <w:sz w:val="26"/>
                <w:szCs w:val="26"/>
              </w:rPr>
              <w:lastRenderedPageBreak/>
              <w:t>Radiocommunication Study Groups</w:t>
            </w:r>
          </w:p>
        </w:tc>
        <w:tc>
          <w:tcPr>
            <w:tcW w:w="3402" w:type="dxa"/>
          </w:tcPr>
          <w:p w14:paraId="0DC62DA3" w14:textId="77777777" w:rsidR="00755B69" w:rsidRPr="004722B0" w:rsidRDefault="00755B69" w:rsidP="006F7F40">
            <w:pPr>
              <w:shd w:val="solid" w:color="FFFFFF" w:fill="FFFFFF"/>
              <w:spacing w:before="0" w:line="240" w:lineRule="atLeast"/>
            </w:pPr>
            <w:bookmarkStart w:id="0" w:name="ditulogo"/>
            <w:bookmarkEnd w:id="0"/>
            <w:r w:rsidRPr="004722B0">
              <w:rPr>
                <w:noProof/>
                <w:lang w:eastAsia="en-GB"/>
              </w:rPr>
              <w:drawing>
                <wp:inline distT="0" distB="0" distL="0" distR="0" wp14:anchorId="2345334E" wp14:editId="30CE088F">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755B69" w:rsidRPr="004722B0" w14:paraId="0876A014" w14:textId="77777777" w:rsidTr="006F7F40">
        <w:trPr>
          <w:cantSplit/>
        </w:trPr>
        <w:tc>
          <w:tcPr>
            <w:tcW w:w="6487" w:type="dxa"/>
            <w:tcBorders>
              <w:bottom w:val="single" w:sz="12" w:space="0" w:color="auto"/>
            </w:tcBorders>
          </w:tcPr>
          <w:p w14:paraId="308926B2" w14:textId="77777777" w:rsidR="00755B69" w:rsidRPr="004722B0" w:rsidRDefault="00755B69" w:rsidP="006F7F4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189E357C" w14:textId="77777777" w:rsidR="00755B69" w:rsidRPr="004722B0" w:rsidRDefault="00755B69" w:rsidP="006F7F40">
            <w:pPr>
              <w:shd w:val="solid" w:color="FFFFFF" w:fill="FFFFFF"/>
              <w:spacing w:before="0" w:after="48" w:line="240" w:lineRule="atLeast"/>
              <w:rPr>
                <w:sz w:val="22"/>
                <w:szCs w:val="22"/>
              </w:rPr>
            </w:pPr>
          </w:p>
        </w:tc>
      </w:tr>
      <w:tr w:rsidR="00755B69" w:rsidRPr="004722B0" w14:paraId="1E1AE841" w14:textId="77777777" w:rsidTr="006F7F40">
        <w:trPr>
          <w:cantSplit/>
        </w:trPr>
        <w:tc>
          <w:tcPr>
            <w:tcW w:w="6487" w:type="dxa"/>
            <w:tcBorders>
              <w:top w:val="single" w:sz="12" w:space="0" w:color="auto"/>
            </w:tcBorders>
          </w:tcPr>
          <w:p w14:paraId="49E7E46D" w14:textId="77777777" w:rsidR="00755B69" w:rsidRPr="004722B0" w:rsidRDefault="00755B69" w:rsidP="006F7F4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6032F62C" w14:textId="77777777" w:rsidR="00755B69" w:rsidRPr="004722B0" w:rsidRDefault="00755B69" w:rsidP="006F7F40">
            <w:pPr>
              <w:shd w:val="solid" w:color="FFFFFF" w:fill="FFFFFF"/>
              <w:spacing w:before="0" w:after="48" w:line="240" w:lineRule="atLeast"/>
            </w:pPr>
          </w:p>
        </w:tc>
      </w:tr>
      <w:tr w:rsidR="00755B69" w:rsidRPr="004722B0" w14:paraId="1A882141" w14:textId="77777777" w:rsidTr="006F7F40">
        <w:trPr>
          <w:cantSplit/>
        </w:trPr>
        <w:tc>
          <w:tcPr>
            <w:tcW w:w="6487" w:type="dxa"/>
            <w:vMerge w:val="restart"/>
          </w:tcPr>
          <w:p w14:paraId="094CB92B" w14:textId="4474ABB0" w:rsidR="00755B69" w:rsidRPr="004722B0" w:rsidRDefault="00755B69" w:rsidP="006F7F40">
            <w:pPr>
              <w:shd w:val="solid" w:color="FFFFFF" w:fill="FFFFFF"/>
              <w:tabs>
                <w:tab w:val="clear" w:pos="1134"/>
                <w:tab w:val="clear" w:pos="1871"/>
                <w:tab w:val="clear" w:pos="2268"/>
              </w:tabs>
              <w:spacing w:before="0" w:after="240"/>
              <w:ind w:left="1134" w:hanging="1134"/>
              <w:rPr>
                <w:rFonts w:ascii="Verdana" w:hAnsi="Verdana"/>
                <w:sz w:val="20"/>
              </w:rPr>
            </w:pPr>
            <w:bookmarkStart w:id="1" w:name="recibido"/>
            <w:bookmarkStart w:id="2" w:name="dnum" w:colFirst="1" w:colLast="1"/>
            <w:bookmarkEnd w:id="1"/>
            <w:r w:rsidRPr="004722B0">
              <w:rPr>
                <w:rFonts w:ascii="Verdana" w:hAnsi="Verdana"/>
                <w:sz w:val="20"/>
              </w:rPr>
              <w:t>Source:</w:t>
            </w:r>
            <w:r w:rsidRPr="004722B0">
              <w:rPr>
                <w:rFonts w:ascii="Verdana" w:hAnsi="Verdana"/>
                <w:sz w:val="20"/>
              </w:rPr>
              <w:tab/>
              <w:t>Document</w:t>
            </w:r>
            <w:r>
              <w:rPr>
                <w:rFonts w:ascii="Verdana" w:hAnsi="Verdana"/>
                <w:sz w:val="20"/>
              </w:rPr>
              <w:t xml:space="preserve"> 5B/</w:t>
            </w:r>
            <w:r w:rsidR="004736AA">
              <w:rPr>
                <w:rFonts w:ascii="Verdana" w:hAnsi="Verdana"/>
                <w:sz w:val="20"/>
              </w:rPr>
              <w:t>225</w:t>
            </w:r>
            <w:r>
              <w:rPr>
                <w:rFonts w:ascii="Verdana" w:hAnsi="Verdana"/>
                <w:sz w:val="20"/>
              </w:rPr>
              <w:t>/</w:t>
            </w:r>
            <w:r w:rsidR="004736AA">
              <w:rPr>
                <w:rFonts w:ascii="Verdana" w:hAnsi="Verdana"/>
                <w:sz w:val="20"/>
              </w:rPr>
              <w:t>Annex 31</w:t>
            </w:r>
          </w:p>
          <w:p w14:paraId="5F6858E5" w14:textId="77777777" w:rsidR="00755B69" w:rsidRPr="004722B0" w:rsidRDefault="00755B69" w:rsidP="006F7F40">
            <w:pPr>
              <w:shd w:val="solid" w:color="FFFFFF" w:fill="FFFFFF"/>
              <w:tabs>
                <w:tab w:val="clear" w:pos="1134"/>
                <w:tab w:val="clear" w:pos="1871"/>
                <w:tab w:val="clear" w:pos="2268"/>
              </w:tabs>
              <w:spacing w:before="0" w:after="240"/>
              <w:ind w:left="1134" w:hanging="1134"/>
              <w:rPr>
                <w:rFonts w:ascii="Verdana" w:hAnsi="Verdana"/>
                <w:sz w:val="20"/>
              </w:rPr>
            </w:pPr>
            <w:r w:rsidRPr="004722B0">
              <w:rPr>
                <w:rFonts w:ascii="Verdana" w:hAnsi="Verdana"/>
                <w:sz w:val="20"/>
              </w:rPr>
              <w:t>Subject:</w:t>
            </w:r>
            <w:r w:rsidRPr="004722B0">
              <w:rPr>
                <w:rFonts w:ascii="Verdana" w:hAnsi="Verdana"/>
                <w:sz w:val="20"/>
              </w:rPr>
              <w:tab/>
            </w:r>
            <w:r>
              <w:rPr>
                <w:rFonts w:ascii="Verdana" w:hAnsi="Verdana"/>
                <w:sz w:val="20"/>
              </w:rPr>
              <w:t>New Report ITU-R M.[LED_EMI]</w:t>
            </w:r>
          </w:p>
        </w:tc>
        <w:tc>
          <w:tcPr>
            <w:tcW w:w="3402" w:type="dxa"/>
          </w:tcPr>
          <w:p w14:paraId="412744D3" w14:textId="4536EAC6" w:rsidR="00755B69" w:rsidRPr="004722B0" w:rsidRDefault="00755B69" w:rsidP="006F7F40">
            <w:pPr>
              <w:shd w:val="solid" w:color="FFFFFF" w:fill="FFFFFF"/>
              <w:spacing w:before="0" w:line="240" w:lineRule="atLeast"/>
              <w:rPr>
                <w:rFonts w:ascii="Verdana" w:hAnsi="Verdana"/>
                <w:sz w:val="20"/>
                <w:lang w:eastAsia="zh-CN"/>
              </w:rPr>
            </w:pPr>
            <w:r w:rsidRPr="004722B0">
              <w:rPr>
                <w:rFonts w:ascii="Verdana" w:hAnsi="Verdana"/>
                <w:b/>
                <w:sz w:val="20"/>
                <w:lang w:eastAsia="zh-CN"/>
              </w:rPr>
              <w:t xml:space="preserve">Document </w:t>
            </w:r>
            <w:r w:rsidR="003840AB">
              <w:rPr>
                <w:rFonts w:ascii="Verdana" w:hAnsi="Verdana"/>
                <w:b/>
                <w:sz w:val="20"/>
                <w:lang w:eastAsia="zh-CN"/>
              </w:rPr>
              <w:t>USWP5B26-18</w:t>
            </w:r>
          </w:p>
        </w:tc>
      </w:tr>
      <w:tr w:rsidR="00755B69" w:rsidRPr="004722B0" w14:paraId="62BB8BB8" w14:textId="77777777" w:rsidTr="006F7F40">
        <w:trPr>
          <w:cantSplit/>
        </w:trPr>
        <w:tc>
          <w:tcPr>
            <w:tcW w:w="6487" w:type="dxa"/>
            <w:vMerge/>
          </w:tcPr>
          <w:p w14:paraId="737082D7" w14:textId="77777777" w:rsidR="00755B69" w:rsidRPr="004722B0" w:rsidRDefault="00755B69" w:rsidP="006F7F40">
            <w:pPr>
              <w:spacing w:before="60"/>
              <w:jc w:val="center"/>
              <w:rPr>
                <w:b/>
                <w:smallCaps/>
                <w:sz w:val="32"/>
                <w:lang w:eastAsia="zh-CN"/>
              </w:rPr>
            </w:pPr>
            <w:bookmarkStart w:id="3" w:name="ddate" w:colFirst="1" w:colLast="1"/>
            <w:bookmarkEnd w:id="2"/>
          </w:p>
        </w:tc>
        <w:tc>
          <w:tcPr>
            <w:tcW w:w="3402" w:type="dxa"/>
          </w:tcPr>
          <w:p w14:paraId="3E587634" w14:textId="57D2EB39" w:rsidR="00755B69" w:rsidRPr="004722B0" w:rsidRDefault="00586A0D" w:rsidP="006F7F40">
            <w:pPr>
              <w:shd w:val="solid" w:color="FFFFFF" w:fill="FFFFFF"/>
              <w:spacing w:before="0" w:line="240" w:lineRule="atLeast"/>
              <w:rPr>
                <w:rFonts w:ascii="Verdana" w:hAnsi="Verdana"/>
                <w:sz w:val="20"/>
                <w:lang w:eastAsia="zh-CN"/>
              </w:rPr>
            </w:pPr>
            <w:r>
              <w:rPr>
                <w:rFonts w:ascii="Verdana" w:hAnsi="Verdana"/>
                <w:b/>
                <w:sz w:val="20"/>
                <w:lang w:eastAsia="zh-CN"/>
              </w:rPr>
              <w:t>02</w:t>
            </w:r>
            <w:r w:rsidR="00755B69">
              <w:rPr>
                <w:rFonts w:ascii="Verdana" w:hAnsi="Verdana"/>
                <w:b/>
                <w:sz w:val="20"/>
                <w:lang w:eastAsia="zh-CN"/>
              </w:rPr>
              <w:t xml:space="preserve"> </w:t>
            </w:r>
            <w:r>
              <w:rPr>
                <w:rFonts w:ascii="Verdana" w:hAnsi="Verdana"/>
                <w:b/>
                <w:sz w:val="20"/>
                <w:lang w:eastAsia="zh-CN"/>
              </w:rPr>
              <w:t>March</w:t>
            </w:r>
            <w:r w:rsidR="00755B69" w:rsidRPr="004722B0">
              <w:rPr>
                <w:rFonts w:ascii="Verdana" w:hAnsi="Verdana"/>
                <w:b/>
                <w:sz w:val="20"/>
                <w:lang w:eastAsia="zh-CN"/>
              </w:rPr>
              <w:t xml:space="preserve"> 202</w:t>
            </w:r>
            <w:r>
              <w:rPr>
                <w:rFonts w:ascii="Verdana" w:hAnsi="Verdana"/>
                <w:b/>
                <w:sz w:val="20"/>
                <w:lang w:eastAsia="zh-CN"/>
              </w:rPr>
              <w:t>1</w:t>
            </w:r>
          </w:p>
        </w:tc>
      </w:tr>
      <w:tr w:rsidR="00755B69" w:rsidRPr="004722B0" w14:paraId="51DF7995" w14:textId="77777777" w:rsidTr="006F7F40">
        <w:trPr>
          <w:cantSplit/>
        </w:trPr>
        <w:tc>
          <w:tcPr>
            <w:tcW w:w="6487" w:type="dxa"/>
            <w:vMerge/>
          </w:tcPr>
          <w:p w14:paraId="4FEC0216" w14:textId="77777777" w:rsidR="00755B69" w:rsidRPr="004722B0" w:rsidRDefault="00755B69" w:rsidP="006F7F40">
            <w:pPr>
              <w:spacing w:before="60"/>
              <w:jc w:val="center"/>
              <w:rPr>
                <w:b/>
                <w:smallCaps/>
                <w:sz w:val="32"/>
                <w:lang w:eastAsia="zh-CN"/>
              </w:rPr>
            </w:pPr>
            <w:bookmarkStart w:id="4" w:name="dorlang" w:colFirst="1" w:colLast="1"/>
            <w:bookmarkEnd w:id="3"/>
          </w:p>
        </w:tc>
        <w:tc>
          <w:tcPr>
            <w:tcW w:w="3402" w:type="dxa"/>
          </w:tcPr>
          <w:p w14:paraId="2C18E394" w14:textId="77777777" w:rsidR="00755B69" w:rsidRPr="004722B0" w:rsidRDefault="00755B69" w:rsidP="006F7F40">
            <w:pPr>
              <w:shd w:val="solid" w:color="FFFFFF" w:fill="FFFFFF"/>
              <w:spacing w:before="0" w:line="240" w:lineRule="atLeast"/>
              <w:rPr>
                <w:rFonts w:ascii="Verdana" w:eastAsia="SimSun" w:hAnsi="Verdana"/>
                <w:sz w:val="20"/>
                <w:lang w:eastAsia="zh-CN"/>
              </w:rPr>
            </w:pPr>
            <w:r w:rsidRPr="004722B0">
              <w:rPr>
                <w:rFonts w:ascii="Verdana" w:eastAsia="SimSun" w:hAnsi="Verdana"/>
                <w:b/>
                <w:sz w:val="20"/>
                <w:lang w:eastAsia="zh-CN"/>
              </w:rPr>
              <w:t>English only</w:t>
            </w:r>
          </w:p>
        </w:tc>
      </w:tr>
      <w:tr w:rsidR="00755B69" w:rsidRPr="004722B0" w14:paraId="3EFEACE6" w14:textId="77777777" w:rsidTr="006F7F40">
        <w:trPr>
          <w:cantSplit/>
        </w:trPr>
        <w:tc>
          <w:tcPr>
            <w:tcW w:w="9889" w:type="dxa"/>
            <w:gridSpan w:val="2"/>
          </w:tcPr>
          <w:p w14:paraId="05483AA6" w14:textId="1A033113" w:rsidR="00755B69" w:rsidRPr="004722B0" w:rsidRDefault="004736AA" w:rsidP="006F7F40">
            <w:pPr>
              <w:pStyle w:val="Source"/>
              <w:rPr>
                <w:lang w:eastAsia="zh-CN"/>
              </w:rPr>
            </w:pPr>
            <w:bookmarkStart w:id="5" w:name="dsource" w:colFirst="0" w:colLast="0"/>
            <w:bookmarkEnd w:id="4"/>
            <w:r>
              <w:rPr>
                <w:lang w:eastAsia="zh-CN"/>
              </w:rPr>
              <w:t>Revision to A</w:t>
            </w:r>
            <w:r w:rsidR="00755B69">
              <w:rPr>
                <w:lang w:eastAsia="zh-CN"/>
              </w:rPr>
              <w:t xml:space="preserve">nnex 31 to the </w:t>
            </w:r>
            <w:r w:rsidR="00755B69" w:rsidRPr="004722B0">
              <w:rPr>
                <w:lang w:eastAsia="zh-CN"/>
              </w:rPr>
              <w:t>Working Party 5B</w:t>
            </w:r>
            <w:r w:rsidR="00755B69">
              <w:rPr>
                <w:lang w:eastAsia="zh-CN"/>
              </w:rPr>
              <w:t xml:space="preserve"> Chairman’s Report</w:t>
            </w:r>
          </w:p>
        </w:tc>
      </w:tr>
      <w:tr w:rsidR="00755B69" w:rsidRPr="004722B0" w14:paraId="5082AA84" w14:textId="77777777" w:rsidTr="006F7F40">
        <w:trPr>
          <w:cantSplit/>
        </w:trPr>
        <w:tc>
          <w:tcPr>
            <w:tcW w:w="9889" w:type="dxa"/>
            <w:gridSpan w:val="2"/>
          </w:tcPr>
          <w:p w14:paraId="4B3BCF0B" w14:textId="77777777" w:rsidR="00755B69" w:rsidRPr="004722B0" w:rsidRDefault="00755B69" w:rsidP="006F7F40">
            <w:pPr>
              <w:pStyle w:val="Title1"/>
              <w:rPr>
                <w:lang w:eastAsia="zh-CN"/>
              </w:rPr>
            </w:pPr>
            <w:bookmarkStart w:id="6" w:name="drec" w:colFirst="0" w:colLast="0"/>
            <w:bookmarkEnd w:id="5"/>
            <w:r w:rsidRPr="004722B0">
              <w:rPr>
                <w:bCs/>
                <w:szCs w:val="28"/>
              </w:rPr>
              <w:t xml:space="preserve">Working document toward a preliminary draft new </w:t>
            </w:r>
            <w:r w:rsidRPr="004722B0">
              <w:rPr>
                <w:bCs/>
                <w:szCs w:val="28"/>
              </w:rPr>
              <w:br/>
              <w:t>Report ITU-R M.[LED-EMI]</w:t>
            </w:r>
          </w:p>
        </w:tc>
      </w:tr>
      <w:tr w:rsidR="00755B69" w:rsidRPr="004722B0" w14:paraId="559D0B08" w14:textId="77777777" w:rsidTr="006F7F40">
        <w:trPr>
          <w:cantSplit/>
        </w:trPr>
        <w:tc>
          <w:tcPr>
            <w:tcW w:w="9889" w:type="dxa"/>
            <w:gridSpan w:val="2"/>
          </w:tcPr>
          <w:p w14:paraId="3FD47BC5" w14:textId="77777777" w:rsidR="00755B69" w:rsidRPr="004722B0" w:rsidRDefault="00755B69" w:rsidP="006F7F40">
            <w:pPr>
              <w:pStyle w:val="Title4"/>
              <w:rPr>
                <w:lang w:eastAsia="zh-CN"/>
              </w:rPr>
            </w:pPr>
            <w:bookmarkStart w:id="7" w:name="dtitle1" w:colFirst="0" w:colLast="0"/>
            <w:bookmarkEnd w:id="6"/>
            <w:r w:rsidRPr="004722B0">
              <w:t xml:space="preserve">Conditions for the protection of radio receivers installed onboard vessels </w:t>
            </w:r>
            <w:r>
              <w:br/>
            </w:r>
            <w:r w:rsidRPr="004722B0">
              <w:t xml:space="preserve">against electromagnetic interference from LED lighting systems </w:t>
            </w:r>
            <w:r>
              <w:br/>
            </w:r>
            <w:r w:rsidRPr="004722B0">
              <w:t>and other unintended sources</w:t>
            </w:r>
          </w:p>
        </w:tc>
      </w:tr>
    </w:tbl>
    <w:p w14:paraId="2B868E4A" w14:textId="5F9E4B5E" w:rsidR="002466D8" w:rsidRDefault="002466D8" w:rsidP="00755B69">
      <w:pPr>
        <w:pStyle w:val="Heading1"/>
      </w:pPr>
      <w:bookmarkStart w:id="8" w:name="dbreak"/>
      <w:bookmarkEnd w:id="7"/>
      <w:bookmarkEnd w:id="8"/>
      <w:r>
        <w:t>Summary of Changes</w:t>
      </w:r>
    </w:p>
    <w:p w14:paraId="4B840183" w14:textId="5575408E" w:rsidR="003E63B9" w:rsidRDefault="00090E96" w:rsidP="007971B0">
      <w:pPr>
        <w:pStyle w:val="ListParagraph"/>
        <w:numPr>
          <w:ilvl w:val="0"/>
          <w:numId w:val="3"/>
        </w:numPr>
        <w:rPr>
          <w:rFonts w:ascii="Times New Roman" w:hAnsi="Times New Roman" w:cs="Times New Roman"/>
        </w:rPr>
      </w:pPr>
      <w:r w:rsidRPr="00090E96">
        <w:rPr>
          <w:rFonts w:ascii="Times New Roman" w:hAnsi="Times New Roman" w:cs="Times New Roman"/>
        </w:rPr>
        <w:t>Clarification</w:t>
      </w:r>
      <w:r w:rsidR="007971B0">
        <w:rPr>
          <w:rFonts w:ascii="Times New Roman" w:hAnsi="Times New Roman" w:cs="Times New Roman"/>
        </w:rPr>
        <w:t>s</w:t>
      </w:r>
      <w:r w:rsidRPr="00090E96">
        <w:rPr>
          <w:rFonts w:ascii="Times New Roman" w:hAnsi="Times New Roman" w:cs="Times New Roman"/>
        </w:rPr>
        <w:t xml:space="preserve"> </w:t>
      </w:r>
      <w:r w:rsidR="007971B0">
        <w:rPr>
          <w:rFonts w:ascii="Times New Roman" w:hAnsi="Times New Roman" w:cs="Times New Roman"/>
        </w:rPr>
        <w:t>to Section</w:t>
      </w:r>
      <w:r w:rsidR="00CA3C6F">
        <w:rPr>
          <w:rFonts w:ascii="Times New Roman" w:hAnsi="Times New Roman" w:cs="Times New Roman"/>
        </w:rPr>
        <w:t>s</w:t>
      </w:r>
      <w:r w:rsidR="007971B0">
        <w:rPr>
          <w:rFonts w:ascii="Times New Roman" w:hAnsi="Times New Roman" w:cs="Times New Roman"/>
        </w:rPr>
        <w:t xml:space="preserve"> 2</w:t>
      </w:r>
      <w:r w:rsidR="00653CE0">
        <w:rPr>
          <w:rFonts w:ascii="Times New Roman" w:hAnsi="Times New Roman" w:cs="Times New Roman"/>
        </w:rPr>
        <w:t xml:space="preserve"> </w:t>
      </w:r>
      <w:r w:rsidR="009A1CAC">
        <w:rPr>
          <w:rFonts w:ascii="Times New Roman" w:hAnsi="Times New Roman" w:cs="Times New Roman"/>
        </w:rPr>
        <w:t xml:space="preserve">and 3 </w:t>
      </w:r>
      <w:r w:rsidR="00653CE0">
        <w:rPr>
          <w:rFonts w:ascii="Times New Roman" w:hAnsi="Times New Roman" w:cs="Times New Roman"/>
        </w:rPr>
        <w:t xml:space="preserve">explaining the differences between </w:t>
      </w:r>
      <w:r w:rsidR="00AD564E">
        <w:rPr>
          <w:rFonts w:ascii="Times New Roman" w:hAnsi="Times New Roman" w:cs="Times New Roman"/>
        </w:rPr>
        <w:t xml:space="preserve">the </w:t>
      </w:r>
      <w:r w:rsidR="00CA3C6F">
        <w:rPr>
          <w:rFonts w:ascii="Times New Roman" w:hAnsi="Times New Roman" w:cs="Times New Roman"/>
        </w:rPr>
        <w:t xml:space="preserve">levels prescribed by the </w:t>
      </w:r>
      <w:r w:rsidR="00AD564E">
        <w:rPr>
          <w:rFonts w:ascii="Times New Roman" w:hAnsi="Times New Roman" w:cs="Times New Roman"/>
        </w:rPr>
        <w:t xml:space="preserve">current EMI standards and the proposed levels </w:t>
      </w:r>
      <w:r w:rsidR="00CA51A0">
        <w:rPr>
          <w:rFonts w:ascii="Times New Roman" w:hAnsi="Times New Roman" w:cs="Times New Roman"/>
        </w:rPr>
        <w:t>to be considered for the maritime application</w:t>
      </w:r>
      <w:r w:rsidR="007971B0">
        <w:rPr>
          <w:rFonts w:ascii="Times New Roman" w:hAnsi="Times New Roman" w:cs="Times New Roman"/>
        </w:rPr>
        <w:t xml:space="preserve"> </w:t>
      </w:r>
      <w:r w:rsidR="00CA51A0">
        <w:rPr>
          <w:rFonts w:ascii="Times New Roman" w:hAnsi="Times New Roman" w:cs="Times New Roman"/>
        </w:rPr>
        <w:t xml:space="preserve">documented in this </w:t>
      </w:r>
      <w:r w:rsidR="00D800C5">
        <w:rPr>
          <w:rFonts w:ascii="Times New Roman" w:hAnsi="Times New Roman" w:cs="Times New Roman"/>
        </w:rPr>
        <w:t>draft new ITU Report.</w:t>
      </w:r>
    </w:p>
    <w:p w14:paraId="56BE4DB5" w14:textId="53D7008F" w:rsidR="007904E1" w:rsidRPr="00090E96" w:rsidRDefault="004A2FC1" w:rsidP="007971B0">
      <w:pPr>
        <w:pStyle w:val="ListParagraph"/>
        <w:numPr>
          <w:ilvl w:val="0"/>
          <w:numId w:val="3"/>
        </w:numPr>
        <w:rPr>
          <w:rFonts w:ascii="Times New Roman" w:hAnsi="Times New Roman" w:cs="Times New Roman"/>
        </w:rPr>
      </w:pPr>
      <w:r>
        <w:rPr>
          <w:rFonts w:ascii="Times New Roman" w:hAnsi="Times New Roman" w:cs="Times New Roman"/>
        </w:rPr>
        <w:t>Addition of an a</w:t>
      </w:r>
      <w:r w:rsidR="00D41F18">
        <w:rPr>
          <w:rFonts w:ascii="Times New Roman" w:hAnsi="Times New Roman" w:cs="Times New Roman"/>
        </w:rPr>
        <w:t xml:space="preserve">ddititonal </w:t>
      </w:r>
      <w:r>
        <w:rPr>
          <w:rFonts w:ascii="Times New Roman" w:hAnsi="Times New Roman" w:cs="Times New Roman"/>
        </w:rPr>
        <w:t>method</w:t>
      </w:r>
      <w:r w:rsidR="00482247">
        <w:rPr>
          <w:rFonts w:ascii="Times New Roman" w:hAnsi="Times New Roman" w:cs="Times New Roman"/>
        </w:rPr>
        <w:t xml:space="preserve"> in Section </w:t>
      </w:r>
      <w:r w:rsidR="00A1615F">
        <w:rPr>
          <w:rFonts w:ascii="Times New Roman" w:hAnsi="Times New Roman" w:cs="Times New Roman"/>
        </w:rPr>
        <w:t xml:space="preserve">5 for testing for </w:t>
      </w:r>
      <w:r w:rsidR="00856F8C">
        <w:rPr>
          <w:rFonts w:ascii="Times New Roman" w:hAnsi="Times New Roman" w:cs="Times New Roman"/>
        </w:rPr>
        <w:t>EMI</w:t>
      </w:r>
      <w:r w:rsidR="00A1615F">
        <w:rPr>
          <w:rFonts w:ascii="Times New Roman" w:hAnsi="Times New Roman" w:cs="Times New Roman"/>
        </w:rPr>
        <w:t xml:space="preserve"> following installation</w:t>
      </w:r>
      <w:r w:rsidR="00BA52E8">
        <w:rPr>
          <w:rFonts w:ascii="Times New Roman" w:hAnsi="Times New Roman" w:cs="Times New Roman"/>
        </w:rPr>
        <w:t xml:space="preserve"> onboard ships.</w:t>
      </w:r>
      <w:r w:rsidR="00A1615F">
        <w:rPr>
          <w:rFonts w:ascii="Times New Roman" w:hAnsi="Times New Roman" w:cs="Times New Roman"/>
        </w:rPr>
        <w:t xml:space="preserve"> </w:t>
      </w:r>
      <w:r>
        <w:rPr>
          <w:rFonts w:ascii="Times New Roman" w:hAnsi="Times New Roman" w:cs="Times New Roman"/>
        </w:rPr>
        <w:t xml:space="preserve"> </w:t>
      </w:r>
    </w:p>
    <w:p w14:paraId="04BD2347" w14:textId="332B9F2F" w:rsidR="00755B69" w:rsidRPr="004722B0" w:rsidRDefault="00755B69" w:rsidP="00755B69">
      <w:pPr>
        <w:pStyle w:val="Heading1"/>
      </w:pPr>
      <w:r w:rsidRPr="004722B0">
        <w:t>Scope</w:t>
      </w:r>
    </w:p>
    <w:p w14:paraId="66FF0773" w14:textId="77777777" w:rsidR="00755B69" w:rsidRPr="004722B0" w:rsidRDefault="00755B69" w:rsidP="00755B69">
      <w:r w:rsidRPr="004722B0">
        <w:t xml:space="preserve">The purpose of this report is to: </w:t>
      </w:r>
    </w:p>
    <w:p w14:paraId="60CDAA81" w14:textId="77777777" w:rsidR="00755B69" w:rsidRPr="004722B0" w:rsidRDefault="00755B69" w:rsidP="00755B69">
      <w:pPr>
        <w:pStyle w:val="enumlev1"/>
      </w:pPr>
      <w:r>
        <w:t>–</w:t>
      </w:r>
      <w:r w:rsidRPr="004722B0">
        <w:tab/>
        <w:t>Identify and describe the problem of electromagnetic interference (EMI) emanating from LED lighting systems on marine vessels and the effects of EMI on maritime safety-related systems.</w:t>
      </w:r>
    </w:p>
    <w:p w14:paraId="4D130E00" w14:textId="77777777" w:rsidR="00755B69" w:rsidRPr="004722B0" w:rsidRDefault="00755B69" w:rsidP="00755B69">
      <w:pPr>
        <w:pStyle w:val="enumlev1"/>
      </w:pPr>
      <w:r>
        <w:t>–</w:t>
      </w:r>
      <w:r w:rsidRPr="004722B0">
        <w:tab/>
        <w:t>Quantify the intensity of this problem in technical terms.</w:t>
      </w:r>
    </w:p>
    <w:p w14:paraId="6F0CE87E" w14:textId="77777777" w:rsidR="00755B69" w:rsidRPr="004722B0" w:rsidRDefault="00755B69" w:rsidP="00755B69">
      <w:pPr>
        <w:pStyle w:val="enumlev1"/>
      </w:pPr>
      <w:r>
        <w:t>–</w:t>
      </w:r>
      <w:r w:rsidRPr="004722B0">
        <w:tab/>
        <w:t>Assess the insufficiency of current EMI standards to address this problem.</w:t>
      </w:r>
    </w:p>
    <w:p w14:paraId="5D402973" w14:textId="77777777" w:rsidR="00755B69" w:rsidRPr="004722B0" w:rsidRDefault="00755B69" w:rsidP="00755B69">
      <w:pPr>
        <w:pStyle w:val="enumlev1"/>
      </w:pPr>
      <w:r>
        <w:t>–</w:t>
      </w:r>
      <w:r w:rsidRPr="004722B0">
        <w:tab/>
        <w:t>Develop new technical guidance relevant problem and coordinate with relevant standards groups.</w:t>
      </w:r>
    </w:p>
    <w:p w14:paraId="01830E67" w14:textId="77777777" w:rsidR="00755B69" w:rsidRPr="004722B0" w:rsidRDefault="00755B69" w:rsidP="00755B69">
      <w:pPr>
        <w:pStyle w:val="enumlev1"/>
      </w:pPr>
      <w:r>
        <w:t>–</w:t>
      </w:r>
      <w:r w:rsidRPr="004722B0">
        <w:tab/>
        <w:t>Develop installation guidelines for mariners to minimize degradation from EMI to sensitive radio communications and radio navigation equipment on their vessels.</w:t>
      </w:r>
    </w:p>
    <w:p w14:paraId="1BCC2EEE" w14:textId="77777777" w:rsidR="00755B69" w:rsidRDefault="00755B69" w:rsidP="00755B69">
      <w:pPr>
        <w:pStyle w:val="Heading1"/>
      </w:pPr>
      <w:r>
        <w:t>Keywords</w:t>
      </w:r>
    </w:p>
    <w:p w14:paraId="03312C12" w14:textId="77777777" w:rsidR="00755B69" w:rsidRPr="00A03057" w:rsidRDefault="00755B69" w:rsidP="00755B69">
      <w:r>
        <w:t>[TBD]</w:t>
      </w:r>
    </w:p>
    <w:p w14:paraId="107451B9" w14:textId="77777777" w:rsidR="00755B69" w:rsidRDefault="00755B69" w:rsidP="00755B69">
      <w:pPr>
        <w:pStyle w:val="Heading1"/>
      </w:pPr>
      <w:r>
        <w:lastRenderedPageBreak/>
        <w:t>Abbreviations/Glossary</w:t>
      </w:r>
    </w:p>
    <w:p w14:paraId="596FD141" w14:textId="77777777" w:rsidR="00755B69" w:rsidRDefault="00755B69" w:rsidP="00755B69">
      <w:r>
        <w:t>AIS</w:t>
      </w:r>
      <w:r>
        <w:tab/>
        <w:t>Automatic identification system</w:t>
      </w:r>
    </w:p>
    <w:p w14:paraId="31BB95CD" w14:textId="77777777" w:rsidR="00755B69" w:rsidRPr="009F7441" w:rsidRDefault="00755B69" w:rsidP="00755B69">
      <w:pPr>
        <w:rPr>
          <w:lang w:val="fr-FR"/>
        </w:rPr>
      </w:pPr>
      <w:r w:rsidRPr="009F7441">
        <w:rPr>
          <w:lang w:val="fr-FR"/>
        </w:rPr>
        <w:t>CISPR</w:t>
      </w:r>
      <w:r w:rsidRPr="009F7441">
        <w:rPr>
          <w:lang w:val="fr-FR"/>
        </w:rPr>
        <w:tab/>
        <w:t>Comité International Spécial des Perturbations Radioélectriques</w:t>
      </w:r>
    </w:p>
    <w:p w14:paraId="046E99EA" w14:textId="77777777" w:rsidR="00755B69" w:rsidRDefault="00755B69" w:rsidP="00755B69">
      <w:r>
        <w:t>EMI</w:t>
      </w:r>
      <w:r>
        <w:tab/>
        <w:t xml:space="preserve">Electromagnetic interference </w:t>
      </w:r>
    </w:p>
    <w:p w14:paraId="22136194" w14:textId="77777777" w:rsidR="00755B69" w:rsidRDefault="00755B69" w:rsidP="00755B69">
      <w:r>
        <w:t>GMDSS</w:t>
      </w:r>
      <w:r>
        <w:tab/>
        <w:t>Global maritime distress and safety system</w:t>
      </w:r>
    </w:p>
    <w:p w14:paraId="5C932DC0" w14:textId="77777777" w:rsidR="00755B69" w:rsidRDefault="00755B69" w:rsidP="00755B69">
      <w:r>
        <w:t>GNSS</w:t>
      </w:r>
      <w:r>
        <w:tab/>
        <w:t>Global navigation satellite system</w:t>
      </w:r>
    </w:p>
    <w:p w14:paraId="154F076E" w14:textId="77777777" w:rsidR="00755B69" w:rsidRDefault="00755B69" w:rsidP="00755B69">
      <w:r>
        <w:t>IEC</w:t>
      </w:r>
      <w:r>
        <w:tab/>
        <w:t>International Electrotechnical Commission</w:t>
      </w:r>
    </w:p>
    <w:p w14:paraId="13DCB0EC" w14:textId="77777777" w:rsidR="00755B69" w:rsidRPr="00A03057" w:rsidRDefault="00755B69" w:rsidP="00755B69">
      <w:r>
        <w:t>PER</w:t>
      </w:r>
      <w:r>
        <w:tab/>
        <w:t>Packet error rate</w:t>
      </w:r>
    </w:p>
    <w:p w14:paraId="147C1CC9" w14:textId="77777777" w:rsidR="00755B69" w:rsidRDefault="00755B69" w:rsidP="00755B69">
      <w:pPr>
        <w:pStyle w:val="Heading1"/>
      </w:pPr>
      <w:r w:rsidRPr="002D6026">
        <w:rPr>
          <w:rFonts w:asciiTheme="majorBidi" w:eastAsia="SimSun" w:hAnsiTheme="majorBidi" w:cstheme="majorBidi"/>
          <w:szCs w:val="24"/>
          <w:lang w:val="en-US"/>
        </w:rPr>
        <w:t>Related ITU Recommendations, Reports</w:t>
      </w:r>
      <w:r w:rsidRPr="004722B0">
        <w:t xml:space="preserve"> </w:t>
      </w:r>
    </w:p>
    <w:p w14:paraId="786916B2" w14:textId="77777777" w:rsidR="00755B69" w:rsidRDefault="00755B69" w:rsidP="00755B69">
      <w:pPr>
        <w:pStyle w:val="Headingi"/>
      </w:pPr>
      <w:r>
        <w:t>Recommendations</w:t>
      </w:r>
    </w:p>
    <w:p w14:paraId="72989609" w14:textId="77777777" w:rsidR="00755B69" w:rsidRPr="009F7441" w:rsidRDefault="00755B69" w:rsidP="00755B69">
      <w:pPr>
        <w:rPr>
          <w:lang w:val="fr-FR"/>
        </w:rPr>
      </w:pPr>
      <w:hyperlink r:id="rId8" w:history="1">
        <w:r w:rsidRPr="009F7441">
          <w:rPr>
            <w:rStyle w:val="Hyperlink"/>
            <w:lang w:val="fr-FR"/>
          </w:rPr>
          <w:t>ITU-R F.1336</w:t>
        </w:r>
      </w:hyperlink>
    </w:p>
    <w:p w14:paraId="62C0BC59" w14:textId="77777777" w:rsidR="00755B69" w:rsidRPr="009F7441" w:rsidRDefault="00755B69" w:rsidP="00755B69">
      <w:pPr>
        <w:rPr>
          <w:rStyle w:val="Hyperlink"/>
          <w:lang w:val="fr-FR"/>
        </w:rPr>
      </w:pPr>
      <w:hyperlink r:id="rId9" w:history="1">
        <w:r w:rsidRPr="009F7441">
          <w:rPr>
            <w:rStyle w:val="Hyperlink"/>
            <w:lang w:val="fr-FR"/>
          </w:rPr>
          <w:t>ITU-R M.1371-5</w:t>
        </w:r>
      </w:hyperlink>
    </w:p>
    <w:p w14:paraId="17067D86" w14:textId="77777777" w:rsidR="00755B69" w:rsidRDefault="00755B69" w:rsidP="00755B69">
      <w:hyperlink r:id="rId10" w:history="1">
        <w:r w:rsidRPr="004722B0">
          <w:rPr>
            <w:rStyle w:val="Hyperlink"/>
          </w:rPr>
          <w:t>ITU-R M.1903-1</w:t>
        </w:r>
      </w:hyperlink>
    </w:p>
    <w:p w14:paraId="6F0A3353" w14:textId="77777777" w:rsidR="00755B69" w:rsidRPr="00A03057" w:rsidRDefault="00755B69" w:rsidP="00755B69">
      <w:pPr>
        <w:pStyle w:val="Headingi"/>
      </w:pPr>
      <w:r>
        <w:t>Reports</w:t>
      </w:r>
    </w:p>
    <w:p w14:paraId="755FF973" w14:textId="77777777" w:rsidR="00755B69" w:rsidRPr="004722B0" w:rsidRDefault="00755B69" w:rsidP="00755B69">
      <w:pPr>
        <w:pStyle w:val="Heading1"/>
      </w:pPr>
      <w:r>
        <w:t>1</w:t>
      </w:r>
      <w:r w:rsidRPr="004722B0">
        <w:tab/>
        <w:t>Introduction</w:t>
      </w:r>
    </w:p>
    <w:p w14:paraId="7DF1AC2E" w14:textId="77777777" w:rsidR="00755B69" w:rsidRPr="004722B0" w:rsidRDefault="00755B69" w:rsidP="00755B69">
      <w:r w:rsidRPr="004722B0">
        <w:t>Maritime radiocommunication authorities have received many reports</w:t>
      </w:r>
      <w:r w:rsidRPr="004722B0">
        <w:rPr>
          <w:rStyle w:val="FootnoteReference"/>
          <w:szCs w:val="24"/>
        </w:rPr>
        <w:footnoteReference w:id="1"/>
      </w:r>
      <w:r w:rsidRPr="004722B0">
        <w:t xml:space="preserve"> of electromagnetic interference (EMI) emanating from LED lighting systems on marine vessels. These reports have been primarily focused on interference to the automatic identification system (AIS) and to VHF marine radios, both of which operate in the 156-162 MHz band and are essential to safety of navigation and safety of life. It was found that most LED lighting systems on marine vessels cause significant desensitization of the receivers of both the AIS and the VHF marine radios, especially when the LED lamps are located close proximity to the AIS antenna and/or the VHF radio antenna.</w:t>
      </w:r>
    </w:p>
    <w:p w14:paraId="3B676735" w14:textId="77777777" w:rsidR="00755B69" w:rsidRPr="004722B0" w:rsidRDefault="00755B69" w:rsidP="00755B69">
      <w:pPr>
        <w:pStyle w:val="Heading1"/>
      </w:pPr>
      <w:r>
        <w:t>2</w:t>
      </w:r>
      <w:r w:rsidRPr="004722B0">
        <w:tab/>
        <w:t>Interference protection criteria for AIS and VHF marine radios from unintended radiation sources</w:t>
      </w:r>
    </w:p>
    <w:p w14:paraId="08EF37E5" w14:textId="77777777" w:rsidR="00755B69" w:rsidRPr="004722B0" w:rsidRDefault="00755B69" w:rsidP="00755B69">
      <w:r w:rsidRPr="004722B0">
        <w:t>Operational “Minimum sensitivity” requirements for the AIS and for VHF marine radios are developed by ITU and IEC.</w:t>
      </w:r>
    </w:p>
    <w:p w14:paraId="5C400549" w14:textId="77777777" w:rsidR="00755B69" w:rsidRPr="004722B0" w:rsidRDefault="00755B69" w:rsidP="00755B69">
      <w:r w:rsidRPr="004722B0">
        <w:t xml:space="preserve">For the AIS, the minimum sensitivity is contained in  Recommendation </w:t>
      </w:r>
      <w:r w:rsidRPr="00A03057">
        <w:t>ITU-R M.1371-5</w:t>
      </w:r>
      <w:r w:rsidRPr="004722B0">
        <w:t xml:space="preserve"> as</w:t>
      </w:r>
      <w:r>
        <w:t xml:space="preserve"> −</w:t>
      </w:r>
      <w:r w:rsidRPr="004722B0">
        <w:t>107 dBm for a maximum packet error rate (PER) of 20%, which occurs at approximately carrier</w:t>
      </w:r>
      <w:r>
        <w:noBreakHyphen/>
      </w:r>
      <w:r w:rsidRPr="004722B0">
        <w:t>to-interference plus noise ratio = 10 dB (</w:t>
      </w:r>
      <w:r w:rsidRPr="004722B0">
        <w:rPr>
          <w:i/>
          <w:iCs/>
        </w:rPr>
        <w:t>C</w:t>
      </w:r>
      <w:r w:rsidRPr="004722B0">
        <w:t>/(</w:t>
      </w:r>
      <w:r w:rsidRPr="004722B0">
        <w:rPr>
          <w:i/>
          <w:iCs/>
        </w:rPr>
        <w:t>N</w:t>
      </w:r>
      <w:r w:rsidRPr="004722B0">
        <w:t>+</w:t>
      </w:r>
      <w:r w:rsidRPr="004722B0">
        <w:rPr>
          <w:i/>
          <w:iCs/>
        </w:rPr>
        <w:t>I</w:t>
      </w:r>
      <w:r w:rsidRPr="004722B0">
        <w:t>)) = 10 dB, based on the specified co</w:t>
      </w:r>
      <w:r>
        <w:noBreakHyphen/>
      </w:r>
      <w:r w:rsidRPr="004722B0">
        <w:t xml:space="preserve">channel rejection ratio, which is 10 dB for a PER of 20%. </w:t>
      </w:r>
    </w:p>
    <w:p w14:paraId="1F17AB19" w14:textId="77777777" w:rsidR="00755B69" w:rsidRPr="004722B0" w:rsidRDefault="00755B69" w:rsidP="00755B69">
      <w:r w:rsidRPr="004722B0">
        <w:lastRenderedPageBreak/>
        <w:t xml:space="preserve">For the marine VHF radio, the “maximum useable sensitivity” is contained in IEC 61097-3 edition 2 as “+6 dBµV e.m.f. for a SINAD, psophometrically weighted, of 20 dB”, which occurs at approximately </w:t>
      </w:r>
      <w:r w:rsidRPr="004722B0">
        <w:rPr>
          <w:i/>
          <w:iCs/>
        </w:rPr>
        <w:t>C</w:t>
      </w:r>
      <w:r w:rsidRPr="004722B0">
        <w:t>/(</w:t>
      </w:r>
      <w:r w:rsidRPr="004722B0">
        <w:rPr>
          <w:i/>
          <w:iCs/>
        </w:rPr>
        <w:t>N</w:t>
      </w:r>
      <w:r w:rsidRPr="004722B0">
        <w:t>+</w:t>
      </w:r>
      <w:r w:rsidRPr="004722B0">
        <w:rPr>
          <w:i/>
          <w:iCs/>
        </w:rPr>
        <w:t>I</w:t>
      </w:r>
      <w:r w:rsidRPr="004722B0">
        <w:t>) = 10.8 dB, based on an “FM improvement factor” (FM</w:t>
      </w:r>
      <w:r w:rsidRPr="004722B0">
        <w:rPr>
          <w:vertAlign w:val="subscript"/>
        </w:rPr>
        <w:t>i</w:t>
      </w:r>
      <w:r w:rsidRPr="004722B0">
        <w:t>) of 9.2 dB, which is determined</w:t>
      </w:r>
      <w:r w:rsidRPr="004722B0">
        <w:rPr>
          <w:rStyle w:val="FootnoteReference"/>
          <w:szCs w:val="24"/>
        </w:rPr>
        <w:footnoteReference w:id="2"/>
      </w:r>
      <w:r w:rsidRPr="004722B0">
        <w:t xml:space="preserve"> by:</w:t>
      </w:r>
    </w:p>
    <w:p w14:paraId="6A0B8EEF" w14:textId="77777777" w:rsidR="00755B69" w:rsidRPr="004722B0" w:rsidRDefault="00755B69" w:rsidP="00755B69">
      <w:pPr>
        <w:pStyle w:val="Equation"/>
        <w:jc w:val="center"/>
      </w:pPr>
      <w:r w:rsidRPr="004722B0">
        <w:rPr>
          <w:i/>
          <w:iCs/>
        </w:rPr>
        <w:t>FM</w:t>
      </w:r>
      <w:r w:rsidRPr="004722B0">
        <w:rPr>
          <w:i/>
          <w:iCs/>
          <w:vertAlign w:val="subscript"/>
        </w:rPr>
        <w:t>i</w:t>
      </w:r>
      <w:r w:rsidRPr="004722B0">
        <w:t xml:space="preserve"> = (</w:t>
      </w:r>
      <w:r w:rsidRPr="004722B0">
        <w:rPr>
          <w:i/>
          <w:iCs/>
        </w:rPr>
        <w:t>S/N</w:t>
      </w:r>
      <w:r w:rsidRPr="004722B0">
        <w:t>)</w:t>
      </w:r>
      <w:r w:rsidRPr="004722B0">
        <w:rPr>
          <w:vertAlign w:val="subscript"/>
        </w:rPr>
        <w:t>o</w:t>
      </w:r>
      <w:r w:rsidRPr="004722B0">
        <w:t>/(</w:t>
      </w:r>
      <w:r w:rsidRPr="004722B0">
        <w:rPr>
          <w:i/>
          <w:iCs/>
        </w:rPr>
        <w:t>C</w:t>
      </w:r>
      <w:r w:rsidRPr="004722B0">
        <w:t>/(</w:t>
      </w:r>
      <w:r w:rsidRPr="004722B0">
        <w:rPr>
          <w:i/>
          <w:iCs/>
        </w:rPr>
        <w:t>N+I</w:t>
      </w:r>
      <w:r w:rsidRPr="004722B0">
        <w:t>)) = 3(∆</w:t>
      </w:r>
      <w:r w:rsidRPr="004722B0">
        <w:rPr>
          <w:i/>
          <w:iCs/>
        </w:rPr>
        <w:t>F</w:t>
      </w:r>
      <w:r w:rsidRPr="004722B0">
        <w:t>/</w:t>
      </w:r>
      <w:r w:rsidRPr="004722B0">
        <w:rPr>
          <w:i/>
          <w:iCs/>
        </w:rPr>
        <w:t>f</w:t>
      </w:r>
      <w:r w:rsidRPr="004722B0">
        <w:rPr>
          <w:i/>
          <w:iCs/>
          <w:vertAlign w:val="subscript"/>
        </w:rPr>
        <w:t>m</w:t>
      </w:r>
      <w:r w:rsidRPr="004722B0">
        <w:t>)</w:t>
      </w:r>
      <w:r w:rsidRPr="004722B0">
        <w:rPr>
          <w:vertAlign w:val="superscript"/>
        </w:rPr>
        <w:t>2</w:t>
      </w:r>
      <w:r w:rsidRPr="004722B0">
        <w:t xml:space="preserve"> = 3(5/3)</w:t>
      </w:r>
      <w:r w:rsidRPr="004722B0">
        <w:rPr>
          <w:vertAlign w:val="superscript"/>
        </w:rPr>
        <w:t xml:space="preserve">2 </w:t>
      </w:r>
      <w:r w:rsidRPr="004722B0">
        <w:t>= 8.33, logarithmically, 10 log</w:t>
      </w:r>
      <w:r w:rsidRPr="004722B0">
        <w:rPr>
          <w:vertAlign w:val="subscript"/>
        </w:rPr>
        <w:t>10</w:t>
      </w:r>
      <w:r w:rsidRPr="004722B0">
        <w:t xml:space="preserve"> 8.33 = 9.2 dB</w:t>
      </w:r>
    </w:p>
    <w:p w14:paraId="58775125" w14:textId="77777777" w:rsidR="00755B69" w:rsidRPr="004722B0" w:rsidRDefault="00755B69" w:rsidP="00755B69">
      <w:pPr>
        <w:spacing w:before="240"/>
      </w:pPr>
      <w:r w:rsidRPr="004722B0">
        <w:t xml:space="preserve">Note that +6 dBµV e.m.f. is equivalent to </w:t>
      </w:r>
      <w:r>
        <w:t>−</w:t>
      </w:r>
      <w:r w:rsidRPr="004722B0">
        <w:t>107 dBm in a 50-ohm system, since e.m.f. is technically defined as the open-circuit voltage of the energy source. Also note that this level is the same as</w:t>
      </w:r>
      <w:r>
        <w:t xml:space="preserve"> </w:t>
      </w:r>
      <w:r w:rsidRPr="004722B0">
        <w:t>2</w:t>
      </w:r>
      <w:r>
        <w:t> </w:t>
      </w:r>
      <w:r w:rsidRPr="004722B0">
        <w:t>µV e.m.f. (the open-circuit output terminal of the 50-ohm signal source) and 1 µV at the 50-ohm input terminal of the victim equipment. Therefore, the sensitivity and interference protection criteria for both the AIS and the marine VHF radio are within 0.8 dB:</w:t>
      </w:r>
    </w:p>
    <w:p w14:paraId="7470EEFA" w14:textId="77777777" w:rsidR="00755B69" w:rsidRPr="004722B0" w:rsidRDefault="00755B69" w:rsidP="00755B69">
      <w:pPr>
        <w:pStyle w:val="Heading2"/>
      </w:pPr>
      <w:r>
        <w:t>2</w:t>
      </w:r>
      <w:r w:rsidRPr="004722B0">
        <w:t>.1</w:t>
      </w:r>
      <w:r w:rsidRPr="004722B0">
        <w:tab/>
        <w:t xml:space="preserve">For the VHF marine radio receiver and the </w:t>
      </w:r>
      <w:r>
        <w:t>automatic identification system</w:t>
      </w:r>
      <w:r w:rsidRPr="004722B0">
        <w:t xml:space="preserve"> receiver</w:t>
      </w:r>
    </w:p>
    <w:p w14:paraId="2B8CD44C" w14:textId="77777777" w:rsidR="00755B69" w:rsidRPr="0044043A" w:rsidRDefault="00755B69" w:rsidP="00755B69">
      <w:pPr>
        <w:rPr>
          <w:spacing w:val="-2"/>
        </w:rPr>
      </w:pPr>
      <w:r w:rsidRPr="0044043A">
        <w:rPr>
          <w:spacing w:val="-2"/>
        </w:rPr>
        <w:t>For the VHF marine radio receiver, the maximum interference plus noise (</w:t>
      </w:r>
      <w:r w:rsidRPr="0044043A">
        <w:rPr>
          <w:i/>
          <w:iCs/>
          <w:spacing w:val="-2"/>
        </w:rPr>
        <w:t>I+N</w:t>
      </w:r>
      <w:r w:rsidRPr="0044043A">
        <w:rPr>
          <w:spacing w:val="-2"/>
        </w:rPr>
        <w:t xml:space="preserve">) level, at the input of the receiver is (−107 dBm − 9.2 dB) = −116.2 dBm. Since thermal noise in the VHF marine radio receiver bandwidth of 16 kHz = </w:t>
      </w:r>
      <w:r w:rsidRPr="0044043A">
        <w:rPr>
          <w:i/>
          <w:iCs/>
          <w:spacing w:val="-2"/>
        </w:rPr>
        <w:t>N</w:t>
      </w:r>
      <w:r w:rsidRPr="0044043A">
        <w:rPr>
          <w:spacing w:val="-2"/>
        </w:rPr>
        <w:t xml:space="preserve"> = </w:t>
      </w:r>
      <w:proofErr w:type="spellStart"/>
      <w:r w:rsidRPr="0044043A">
        <w:rPr>
          <w:spacing w:val="-2"/>
        </w:rPr>
        <w:t>kTB</w:t>
      </w:r>
      <w:proofErr w:type="spellEnd"/>
      <w:r w:rsidRPr="0044043A">
        <w:rPr>
          <w:spacing w:val="-2"/>
        </w:rPr>
        <w:t xml:space="preserve"> = −131.96 dBm, and the maximum level of </w:t>
      </w:r>
      <w:r w:rsidRPr="0044043A">
        <w:rPr>
          <w:i/>
          <w:iCs/>
          <w:spacing w:val="-2"/>
        </w:rPr>
        <w:t>I+N</w:t>
      </w:r>
      <w:r w:rsidRPr="0044043A">
        <w:rPr>
          <w:spacing w:val="-2"/>
        </w:rPr>
        <w:t xml:space="preserve"> = −116.2 dBm, the maximum level of interference (I) can be calculated from the linear power terms and converted back to logarithmic terms. Consequentially, the maximum level of interference (</w:t>
      </w:r>
      <w:r w:rsidRPr="0044043A">
        <w:rPr>
          <w:i/>
          <w:iCs/>
          <w:spacing w:val="-2"/>
        </w:rPr>
        <w:t>I</w:t>
      </w:r>
      <w:r w:rsidRPr="0044043A">
        <w:rPr>
          <w:spacing w:val="-2"/>
        </w:rPr>
        <w:t>) at the VHF marine radio receiver input is −116.32 dBm.</w:t>
      </w:r>
    </w:p>
    <w:p w14:paraId="54B93B9A" w14:textId="77777777" w:rsidR="00755B69" w:rsidRPr="009F7441" w:rsidRDefault="00755B69" w:rsidP="00755B69">
      <w:pPr>
        <w:rPr>
          <w:spacing w:val="-4"/>
        </w:rPr>
      </w:pPr>
      <w:r w:rsidRPr="004722B0">
        <w:t>And for the AIS receiver, the maximum interference plus noise (</w:t>
      </w:r>
      <w:r w:rsidRPr="0044043A">
        <w:rPr>
          <w:i/>
          <w:iCs/>
        </w:rPr>
        <w:t>I+N</w:t>
      </w:r>
      <w:r w:rsidRPr="004722B0">
        <w:t>) level, at the input of the receiver is (</w:t>
      </w:r>
      <w:r>
        <w:t>−</w:t>
      </w:r>
      <w:r w:rsidRPr="004722B0">
        <w:t xml:space="preserve">107 dBm – 10 dB) = </w:t>
      </w:r>
      <w:r>
        <w:t>−</w:t>
      </w:r>
      <w:r w:rsidRPr="004722B0">
        <w:t xml:space="preserve">117 dBm. Since thermal noise in the AIS receiver bandwidth of 18 kHz = N = </w:t>
      </w:r>
      <w:proofErr w:type="spellStart"/>
      <w:r w:rsidRPr="004722B0">
        <w:t>kTB</w:t>
      </w:r>
      <w:proofErr w:type="spellEnd"/>
      <w:r w:rsidRPr="004722B0">
        <w:t xml:space="preserve"> = </w:t>
      </w:r>
      <w:r>
        <w:t>−</w:t>
      </w:r>
      <w:r w:rsidRPr="004722B0">
        <w:t xml:space="preserve">131.4 dBm, and the maximum level of </w:t>
      </w:r>
      <w:r w:rsidRPr="0044043A">
        <w:rPr>
          <w:i/>
          <w:iCs/>
        </w:rPr>
        <w:t>I+N</w:t>
      </w:r>
      <w:r w:rsidRPr="004722B0">
        <w:t xml:space="preserve"> = </w:t>
      </w:r>
      <w:r>
        <w:t>−</w:t>
      </w:r>
      <w:r w:rsidRPr="004722B0">
        <w:t xml:space="preserve">117 dBm, the maximum level </w:t>
      </w:r>
      <w:r w:rsidRPr="009F7441">
        <w:rPr>
          <w:spacing w:val="-4"/>
        </w:rPr>
        <w:t>of interference (I) can be calculated from the linear power terms and converted back to logarithmic terms. Consequentially, the maximum level of interference (I) at the AIS receiver input is −117.16 dBm.</w:t>
      </w:r>
    </w:p>
    <w:p w14:paraId="61307489" w14:textId="77777777" w:rsidR="00755B69" w:rsidRPr="004722B0" w:rsidRDefault="00755B69" w:rsidP="00755B69">
      <w:pPr>
        <w:pStyle w:val="Heading3"/>
      </w:pPr>
      <w:r>
        <w:t>2</w:t>
      </w:r>
      <w:r w:rsidRPr="004722B0">
        <w:t>.1.1</w:t>
      </w:r>
      <w:r w:rsidRPr="004722B0">
        <w:tab/>
        <w:t xml:space="preserve">Assessing the efficacy of the current </w:t>
      </w:r>
      <w:r>
        <w:t>electromagnetic interference</w:t>
      </w:r>
      <w:r w:rsidRPr="004722B0">
        <w:t xml:space="preserve"> standards for this application</w:t>
      </w:r>
    </w:p>
    <w:p w14:paraId="1AF393B3" w14:textId="77777777" w:rsidR="00755B69" w:rsidRPr="004722B0" w:rsidRDefault="00755B69" w:rsidP="00755B69">
      <w:r w:rsidRPr="004722B0">
        <w:t xml:space="preserve">The current EMI standards specify a maximum field strength level measured at a separation distance. </w:t>
      </w:r>
    </w:p>
    <w:p w14:paraId="0D75EB09" w14:textId="77777777" w:rsidR="00755B69" w:rsidRPr="004722B0" w:rsidRDefault="00755B69" w:rsidP="00755B69">
      <w:pPr>
        <w:pStyle w:val="Headingb"/>
        <w:rPr>
          <w:lang w:val="en-GB"/>
        </w:rPr>
      </w:pPr>
      <w:r w:rsidRPr="004722B0">
        <w:rPr>
          <w:lang w:val="en-GB"/>
        </w:rPr>
        <w:t>Example 1: IEC 60945 specification (per 9 kHz bandwidth):</w:t>
      </w:r>
    </w:p>
    <w:p w14:paraId="7FC663CD" w14:textId="77777777" w:rsidR="00755B69" w:rsidRPr="004722B0" w:rsidRDefault="00755B69" w:rsidP="00755B69">
      <w:pPr>
        <w:pStyle w:val="enumlev1"/>
      </w:pPr>
      <w:r w:rsidRPr="004722B0">
        <w:t>–</w:t>
      </w:r>
      <w:r w:rsidRPr="004722B0">
        <w:tab/>
        <w:t xml:space="preserve">Maximum field strength level (quasi-peak): 24 dBµV/m = 16 µV/m </w:t>
      </w:r>
    </w:p>
    <w:p w14:paraId="78EF9DC4" w14:textId="77777777" w:rsidR="00755B69" w:rsidRPr="004722B0" w:rsidRDefault="00755B69" w:rsidP="00755B69">
      <w:pPr>
        <w:pStyle w:val="enumlev1"/>
      </w:pPr>
      <w:r w:rsidRPr="004722B0">
        <w:t>–</w:t>
      </w:r>
      <w:r w:rsidRPr="004722B0">
        <w:tab/>
        <w:t xml:space="preserve">Separation distance for measurement: 3 meters </w:t>
      </w:r>
    </w:p>
    <w:p w14:paraId="1B84506E" w14:textId="77777777" w:rsidR="00755B69" w:rsidRPr="004722B0" w:rsidRDefault="00755B69" w:rsidP="00755B69">
      <w:pPr>
        <w:pStyle w:val="Headingb"/>
        <w:rPr>
          <w:lang w:val="en-GB"/>
        </w:rPr>
      </w:pPr>
      <w:r w:rsidRPr="004722B0">
        <w:rPr>
          <w:lang w:val="en-GB"/>
        </w:rPr>
        <w:t>Example 2: CISPR 25 Class 5 specification (per 120 kHz bandwidth):</w:t>
      </w:r>
    </w:p>
    <w:p w14:paraId="3E0E58EA" w14:textId="77777777" w:rsidR="00755B69" w:rsidRPr="004722B0" w:rsidRDefault="00755B69" w:rsidP="00755B69">
      <w:pPr>
        <w:pStyle w:val="enumlev1"/>
        <w:rPr>
          <w:b/>
        </w:rPr>
      </w:pPr>
      <w:r w:rsidRPr="004722B0">
        <w:t>–</w:t>
      </w:r>
      <w:r w:rsidRPr="004722B0">
        <w:tab/>
        <w:t>Maximum field strength level (average): 15 dBµV/m = 5.6 µV/m</w:t>
      </w:r>
    </w:p>
    <w:p w14:paraId="4775D163" w14:textId="77777777" w:rsidR="00755B69" w:rsidRPr="004722B0" w:rsidRDefault="00755B69" w:rsidP="00755B69">
      <w:pPr>
        <w:pStyle w:val="enumlev1"/>
        <w:rPr>
          <w:b/>
        </w:rPr>
      </w:pPr>
      <w:r w:rsidRPr="004722B0">
        <w:t>–</w:t>
      </w:r>
      <w:r w:rsidRPr="004722B0">
        <w:tab/>
        <w:t>Maximum field strength level (quasi-peak): 22 dBµV/m = 12.6 µV/m</w:t>
      </w:r>
    </w:p>
    <w:p w14:paraId="0DEEAEA4" w14:textId="77777777" w:rsidR="00755B69" w:rsidRPr="004722B0" w:rsidRDefault="00755B69" w:rsidP="00755B69">
      <w:pPr>
        <w:pStyle w:val="enumlev1"/>
        <w:rPr>
          <w:u w:val="single"/>
        </w:rPr>
      </w:pPr>
      <w:r w:rsidRPr="004722B0">
        <w:t>–</w:t>
      </w:r>
      <w:r w:rsidRPr="004722B0">
        <w:tab/>
        <w:t>Separation distance for measurement: 1 meter</w:t>
      </w:r>
    </w:p>
    <w:p w14:paraId="18AE7DBB" w14:textId="77777777" w:rsidR="00755B69" w:rsidRPr="004722B0" w:rsidRDefault="00755B69" w:rsidP="00755B69">
      <w:pPr>
        <w:spacing w:before="240"/>
      </w:pPr>
      <w:r w:rsidRPr="004722B0">
        <w:lastRenderedPageBreak/>
        <w:t>Note that the CISPR measurement bandwidths for the VHF marine band (156-162 MHz) is 120 kHz and the IEC 60945 measurement bandwidth for this band is 9 kHz. Considering that the VHF marine radio receiver bandwidth is 16 kHz, and the AIS receiver bandwidth is 18 kHz, the CISPR levels should be adjusted for bandwidth by 10 log (120/16) = 8.75 dB for the victim VHF marine radio receiver and by 10 log (120/18) = 8.24 dB for the victim AIS receiver to determine their derogatory effects on victim receivers. When changing from 120 kHz bandwidth to the IEC 60945 specified 9 kHz bandwidth, “the test level of the marine VHF band will decrease 16-20 dB for most signals”</w:t>
      </w:r>
      <w:r w:rsidRPr="004722B0">
        <w:rPr>
          <w:rStyle w:val="FootnoteReference"/>
        </w:rPr>
        <w:t xml:space="preserve"> </w:t>
      </w:r>
      <w:r w:rsidRPr="004722B0">
        <w:rPr>
          <w:rStyle w:val="FootnoteReference"/>
        </w:rPr>
        <w:footnoteReference w:id="3"/>
      </w:r>
      <w:r w:rsidRPr="004722B0">
        <w:t>. This measurement bandwidth factor is taken into account in Section 3.1.3.1 below.</w:t>
      </w:r>
    </w:p>
    <w:p w14:paraId="791A3297" w14:textId="77777777" w:rsidR="00755B69" w:rsidRPr="004722B0" w:rsidRDefault="00755B69" w:rsidP="00755B69">
      <w:pPr>
        <w:pStyle w:val="Heading3"/>
      </w:pPr>
      <w:r>
        <w:t>2</w:t>
      </w:r>
      <w:r w:rsidRPr="004722B0">
        <w:t>.1.2</w:t>
      </w:r>
      <w:r w:rsidRPr="004722B0">
        <w:tab/>
        <w:t>Information needed for this application</w:t>
      </w:r>
    </w:p>
    <w:p w14:paraId="7D13CBE1" w14:textId="77777777" w:rsidR="00755B69" w:rsidRPr="004722B0" w:rsidRDefault="00755B69" w:rsidP="00755B69">
      <w:pPr>
        <w:pStyle w:val="enumlev1"/>
      </w:pPr>
      <w:r>
        <w:t>–</w:t>
      </w:r>
      <w:r w:rsidRPr="004722B0">
        <w:tab/>
        <w:t>Separation distances between victim antennas and unintentional interference sources, e.g., for LED navigation lights:</w:t>
      </w:r>
    </w:p>
    <w:p w14:paraId="7B816ED8" w14:textId="77777777" w:rsidR="00755B69" w:rsidRPr="004722B0" w:rsidRDefault="00755B69" w:rsidP="00755B69">
      <w:pPr>
        <w:pStyle w:val="Note"/>
      </w:pPr>
      <w:r w:rsidRPr="004722B0">
        <w:t xml:space="preserve">NOTE: The separation distance, for this analysis, is the distance between the interfering device and the </w:t>
      </w:r>
      <w:proofErr w:type="spellStart"/>
      <w:r w:rsidRPr="004722B0">
        <w:t>center</w:t>
      </w:r>
      <w:proofErr w:type="spellEnd"/>
      <w:r w:rsidRPr="004722B0">
        <w:t xml:space="preserve"> of radiation of the victim antenna. The antenna gain for this analysis may also be adjusted (see graph in Figure 1) to account for the angular offset to the antenna radiation pattern relative to the reference elevation angle of zero degrees (0</w:t>
      </w:r>
      <w:r w:rsidRPr="004722B0">
        <w:rPr>
          <w:vertAlign w:val="superscript"/>
        </w:rPr>
        <w:t>0</w:t>
      </w:r>
      <w:r w:rsidRPr="004722B0">
        <w:t xml:space="preserve">). </w:t>
      </w:r>
    </w:p>
    <w:p w14:paraId="2F865B44" w14:textId="77777777" w:rsidR="00755B69" w:rsidRPr="004722B0" w:rsidRDefault="00755B69" w:rsidP="00755B69">
      <w:r w:rsidRPr="004722B0">
        <w:t>Worst case = 1 meter; edge of antenna near-field, minimum separation. In rare cases = 0.5 meter; in the antenna near-field, should be avoided if possible. Characteristics of the victim equipment antennas are shown in Figure 1 below:</w:t>
      </w:r>
    </w:p>
    <w:p w14:paraId="506810DA" w14:textId="77777777" w:rsidR="00755B69" w:rsidRPr="004722B0" w:rsidRDefault="00755B69" w:rsidP="00755B69">
      <w:pPr>
        <w:pStyle w:val="FigureNo"/>
        <w:spacing w:before="360"/>
      </w:pPr>
      <w:r w:rsidRPr="004722B0">
        <w:lastRenderedPageBreak/>
        <w:t>Figure 1</w:t>
      </w:r>
    </w:p>
    <w:p w14:paraId="435B4A2B" w14:textId="77777777" w:rsidR="00755B69" w:rsidRPr="004722B0" w:rsidRDefault="00755B69" w:rsidP="00755B69">
      <w:pPr>
        <w:pStyle w:val="Figuretitle"/>
      </w:pPr>
      <w:r w:rsidRPr="004722B0">
        <w:t>Characteristics for vertical whip antennas based on</w:t>
      </w:r>
      <w:r>
        <w:t xml:space="preserve"> </w:t>
      </w:r>
      <w:r w:rsidRPr="0044043A">
        <w:t xml:space="preserve">Recommendation </w:t>
      </w:r>
      <w:r w:rsidRPr="00A03057">
        <w:t>ITU-R F.1336</w:t>
      </w:r>
      <w:r w:rsidRPr="004722B0">
        <w:rPr>
          <w:rStyle w:val="FootnoteReference"/>
          <w:szCs w:val="24"/>
        </w:rPr>
        <w:footnoteReference w:id="4"/>
      </w:r>
    </w:p>
    <w:p w14:paraId="20393EB2" w14:textId="77777777" w:rsidR="00755B69" w:rsidRPr="004722B0" w:rsidRDefault="00755B69" w:rsidP="00755B69">
      <w:pPr>
        <w:pStyle w:val="Figure"/>
      </w:pPr>
      <w:r w:rsidRPr="004722B0">
        <w:rPr>
          <w:noProof/>
        </w:rPr>
        <w:drawing>
          <wp:inline distT="0" distB="0" distL="0" distR="0" wp14:anchorId="6B2B2BE4" wp14:editId="723FB0C7">
            <wp:extent cx="5391371" cy="3513600"/>
            <wp:effectExtent l="0" t="0" r="0" b="10795"/>
            <wp:docPr id="27" name="Chart 1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F26FBCB" w14:textId="77777777" w:rsidR="00755B69" w:rsidRPr="004722B0" w:rsidRDefault="00755B69" w:rsidP="00755B69">
      <w:pPr>
        <w:pStyle w:val="Note"/>
      </w:pPr>
      <w:r w:rsidRPr="004722B0">
        <w:t>NOTE: Antenna gain is defined as the gain at 0</w:t>
      </w:r>
      <w:r w:rsidRPr="004722B0">
        <w:rPr>
          <w:vertAlign w:val="superscript"/>
        </w:rPr>
        <w:t>0</w:t>
      </w:r>
      <w:r w:rsidRPr="004722B0">
        <w:t xml:space="preserve"> elevation angle.</w:t>
      </w:r>
    </w:p>
    <w:p w14:paraId="25967F60" w14:textId="77777777" w:rsidR="00755B69" w:rsidRPr="004722B0" w:rsidRDefault="00755B69" w:rsidP="00755B69">
      <w:pPr>
        <w:pStyle w:val="Note"/>
      </w:pPr>
      <w:r>
        <w:t>–</w:t>
      </w:r>
      <w:r w:rsidRPr="004722B0">
        <w:tab/>
        <w:t>For the AIS, the typical antenna is a 4-foot whip; gain= +2 </w:t>
      </w:r>
      <w:proofErr w:type="spellStart"/>
      <w:r w:rsidRPr="004722B0">
        <w:t>dBi</w:t>
      </w:r>
      <w:proofErr w:type="spellEnd"/>
      <w:r w:rsidRPr="004722B0">
        <w:t xml:space="preserve"> = 0 </w:t>
      </w:r>
      <w:proofErr w:type="spellStart"/>
      <w:r w:rsidRPr="004722B0">
        <w:t>dBd</w:t>
      </w:r>
      <w:proofErr w:type="spellEnd"/>
      <w:r>
        <w:t>.</w:t>
      </w:r>
    </w:p>
    <w:p w14:paraId="19A15D8B" w14:textId="77777777" w:rsidR="00755B69" w:rsidRPr="004722B0" w:rsidRDefault="00755B69" w:rsidP="00755B69">
      <w:pPr>
        <w:pStyle w:val="Note"/>
        <w:rPr>
          <w:b/>
        </w:rPr>
      </w:pPr>
      <w:r>
        <w:t>–</w:t>
      </w:r>
      <w:r w:rsidRPr="004722B0">
        <w:tab/>
        <w:t>For the VHF radio, the typical antenna is an 8-foot whip; gain = +6 </w:t>
      </w:r>
      <w:proofErr w:type="spellStart"/>
      <w:r w:rsidRPr="004722B0">
        <w:t>dBi</w:t>
      </w:r>
      <w:proofErr w:type="spellEnd"/>
      <w:r w:rsidRPr="004722B0">
        <w:t xml:space="preserve"> = 3 </w:t>
      </w:r>
      <w:proofErr w:type="spellStart"/>
      <w:r w:rsidRPr="004722B0">
        <w:t>dBd</w:t>
      </w:r>
      <w:proofErr w:type="spellEnd"/>
      <w:r>
        <w:t>.</w:t>
      </w:r>
    </w:p>
    <w:p w14:paraId="5E8E64E7" w14:textId="77777777" w:rsidR="00755B69" w:rsidRPr="004722B0" w:rsidRDefault="00755B69" w:rsidP="00755B69">
      <w:pPr>
        <w:pStyle w:val="Heading3"/>
      </w:pPr>
      <w:r>
        <w:t>2</w:t>
      </w:r>
      <w:r w:rsidRPr="004722B0">
        <w:t>.1.3</w:t>
      </w:r>
      <w:r w:rsidRPr="004722B0">
        <w:tab/>
        <w:t>Necessary adjustments to current standards to fit this application</w:t>
      </w:r>
    </w:p>
    <w:p w14:paraId="17C1CFBB" w14:textId="77777777" w:rsidR="00755B69" w:rsidRPr="004722B0" w:rsidRDefault="00755B69" w:rsidP="00755B69">
      <w:r w:rsidRPr="004722B0">
        <w:t>Adjustments to field strength level</w:t>
      </w:r>
    </w:p>
    <w:p w14:paraId="014AFC4C" w14:textId="77777777" w:rsidR="00755B69" w:rsidRPr="004722B0" w:rsidRDefault="00755B69" w:rsidP="00755B69">
      <w:pPr>
        <w:pStyle w:val="enumlev1"/>
      </w:pPr>
      <w:r>
        <w:t>–</w:t>
      </w:r>
      <w:r w:rsidRPr="004722B0">
        <w:tab/>
        <w:t>Adjustment for distance separation: 20log</w:t>
      </w:r>
      <w:r w:rsidRPr="004722B0">
        <w:rPr>
          <w:vertAlign w:val="subscript"/>
        </w:rPr>
        <w:t>10</w:t>
      </w:r>
      <w:r w:rsidRPr="004722B0">
        <w:t xml:space="preserve"> D, in meters</w:t>
      </w:r>
    </w:p>
    <w:p w14:paraId="34BDAE66" w14:textId="77777777" w:rsidR="00755B69" w:rsidRPr="004722B0" w:rsidRDefault="00755B69" w:rsidP="00755B69">
      <w:pPr>
        <w:pStyle w:val="enumlev1"/>
      </w:pPr>
      <w:r>
        <w:t>–</w:t>
      </w:r>
      <w:r w:rsidRPr="004722B0">
        <w:tab/>
        <w:t>Adjustment for marine VHF radio is based on receiver sensitivity and antenna characteristics (gain, radiation pattern and angular offset of the position of the interfering source relative to the antenna)</w:t>
      </w:r>
    </w:p>
    <w:p w14:paraId="6BD86122" w14:textId="77777777" w:rsidR="00755B69" w:rsidRPr="004722B0" w:rsidRDefault="00755B69" w:rsidP="00755B69">
      <w:pPr>
        <w:pStyle w:val="enumlev1"/>
      </w:pPr>
      <w:r>
        <w:t>–</w:t>
      </w:r>
      <w:r w:rsidRPr="004722B0">
        <w:tab/>
        <w:t>Adjustment for AIS is based on receiver sensitivity and antenna characteristics (gain, radiation pattern and angular offset of the position of the interfering source relative to the antenna)</w:t>
      </w:r>
    </w:p>
    <w:p w14:paraId="67135823" w14:textId="77777777" w:rsidR="00755B69" w:rsidRPr="004722B0" w:rsidRDefault="00755B69" w:rsidP="00755B69">
      <w:pPr>
        <w:pStyle w:val="enumlev1"/>
        <w:spacing w:before="120"/>
      </w:pPr>
      <w:r>
        <w:t>–</w:t>
      </w:r>
      <w:r w:rsidRPr="004722B0">
        <w:tab/>
        <w:t>Adjustment based upon the sweep measurement bandwidth compared to the bandwidth of the victim receiver, based upon the type of detector used to measure interference (e.g., average, quasi-peak and peak) and the type of interference encountered.</w:t>
      </w:r>
    </w:p>
    <w:p w14:paraId="6C2925D5" w14:textId="77777777" w:rsidR="00755B69" w:rsidRPr="004722B0" w:rsidRDefault="00755B69" w:rsidP="00755B69">
      <w:pPr>
        <w:pStyle w:val="enumlev1"/>
      </w:pPr>
      <w:r>
        <w:lastRenderedPageBreak/>
        <w:t>–</w:t>
      </w:r>
      <w:r>
        <w:tab/>
      </w:r>
      <w:r w:rsidRPr="004722B0">
        <w:t>Adjustment for reactive near field effect in partially illuminating a 2.5 m shipboard VHF marine radio antenna, for example, from an unintentional emitter separated by as little as 1</w:t>
      </w:r>
      <w:r>
        <w:t> </w:t>
      </w:r>
      <w:r w:rsidRPr="004722B0">
        <w:t xml:space="preserve">m or even 0.3 meters.  The reactive near field for such an antenna begins at 1.5 m separation. </w:t>
      </w:r>
    </w:p>
    <w:p w14:paraId="019D4489" w14:textId="77777777" w:rsidR="00755B69" w:rsidRPr="004722B0" w:rsidRDefault="00755B69" w:rsidP="00755B69">
      <w:pPr>
        <w:pStyle w:val="Heading4"/>
      </w:pPr>
      <w:r>
        <w:t>2</w:t>
      </w:r>
      <w:r w:rsidRPr="004722B0">
        <w:t>.1.3.1</w:t>
      </w:r>
      <w:r w:rsidRPr="004722B0">
        <w:tab/>
        <w:t xml:space="preserve">Field strength determination examples for the </w:t>
      </w:r>
      <w:r>
        <w:t>automatic identification system</w:t>
      </w:r>
      <w:r w:rsidRPr="004722B0">
        <w:t xml:space="preserve"> and the VHF marine radio</w:t>
      </w:r>
    </w:p>
    <w:p w14:paraId="095ADB78" w14:textId="77777777" w:rsidR="00755B69" w:rsidRPr="004722B0" w:rsidRDefault="00755B69" w:rsidP="00755B69">
      <w:pPr>
        <w:pStyle w:val="Headingb"/>
      </w:pPr>
      <w:r w:rsidRPr="004722B0">
        <w:t xml:space="preserve">First </w:t>
      </w:r>
      <w:proofErr w:type="spellStart"/>
      <w:r w:rsidRPr="004722B0">
        <w:t>example</w:t>
      </w:r>
      <w:proofErr w:type="spellEnd"/>
      <w:r w:rsidRPr="004722B0">
        <w:t xml:space="preserve">, for the </w:t>
      </w:r>
      <w:proofErr w:type="spellStart"/>
      <w:r>
        <w:t>automatic</w:t>
      </w:r>
      <w:proofErr w:type="spellEnd"/>
      <w:r>
        <w:t xml:space="preserve"> identification system</w:t>
      </w:r>
      <w:r w:rsidRPr="004722B0">
        <w:t>:</w:t>
      </w:r>
    </w:p>
    <w:p w14:paraId="7DA237B3" w14:textId="77777777" w:rsidR="00755B69" w:rsidRPr="004722B0" w:rsidRDefault="00755B69" w:rsidP="00755B69">
      <w:r w:rsidRPr="004722B0">
        <w:t xml:space="preserve">Maximum interference signal level at the AIS RF input terminal = </w:t>
      </w:r>
      <w:r>
        <w:t>−</w:t>
      </w:r>
      <w:r w:rsidRPr="004722B0">
        <w:t>117.16 dBm</w:t>
      </w:r>
    </w:p>
    <w:p w14:paraId="533FC0B4" w14:textId="77777777" w:rsidR="00755B69" w:rsidRPr="004722B0" w:rsidRDefault="00755B69" w:rsidP="00755B69">
      <w:r w:rsidRPr="004722B0">
        <w:t>The conversion of maximum interference power level to maximum interference field strength level is as follows:</w:t>
      </w:r>
    </w:p>
    <w:p w14:paraId="4FD0A68F" w14:textId="77777777" w:rsidR="00755B69" w:rsidRPr="004722B0" w:rsidRDefault="00755B69" w:rsidP="00755B69">
      <w:pPr>
        <w:pStyle w:val="Note"/>
      </w:pPr>
      <w:r w:rsidRPr="004722B0">
        <w:t>NOTE: Units are assumed to be rms values (average values, not quasi-peak values).</w:t>
      </w:r>
    </w:p>
    <w:p w14:paraId="1292AEBE" w14:textId="77777777" w:rsidR="00755B69" w:rsidRPr="004722B0" w:rsidRDefault="00755B69" w:rsidP="00755B69">
      <w:pPr>
        <w:pStyle w:val="Headingb"/>
      </w:pPr>
      <w:r w:rsidRPr="004722B0">
        <w:rPr>
          <w:u w:val="single"/>
        </w:rPr>
        <w:t>Method 1</w:t>
      </w:r>
      <w:r w:rsidRPr="004722B0">
        <w:t xml:space="preserve"> (standard </w:t>
      </w:r>
      <w:proofErr w:type="spellStart"/>
      <w:r w:rsidRPr="004722B0">
        <w:t>method</w:t>
      </w:r>
      <w:proofErr w:type="spellEnd"/>
      <w:r w:rsidRPr="004722B0">
        <w:t>)</w:t>
      </w:r>
    </w:p>
    <w:p w14:paraId="20466CFE" w14:textId="77777777" w:rsidR="00755B69" w:rsidRPr="004722B0" w:rsidRDefault="00755B69" w:rsidP="00755B69">
      <w:pPr>
        <w:pStyle w:val="Equation"/>
      </w:pPr>
      <w:r>
        <w:tab/>
      </w:r>
      <w:r w:rsidRPr="004722B0">
        <w:t xml:space="preserve">E </w:t>
      </w:r>
      <w:r w:rsidRPr="004722B0">
        <w:rPr>
          <w:vertAlign w:val="subscript"/>
        </w:rPr>
        <w:t xml:space="preserve">dBµV/m </w:t>
      </w:r>
      <w:r w:rsidRPr="004722B0">
        <w:t>= AF</w:t>
      </w:r>
      <w:r w:rsidRPr="004722B0">
        <w:rPr>
          <w:vertAlign w:val="subscript"/>
        </w:rPr>
        <w:t xml:space="preserve"> dB/m</w:t>
      </w:r>
      <w:r w:rsidRPr="004722B0">
        <w:t xml:space="preserve"> + V </w:t>
      </w:r>
      <w:r w:rsidRPr="004722B0">
        <w:rPr>
          <w:vertAlign w:val="subscript"/>
        </w:rPr>
        <w:t>dBµV</w:t>
      </w:r>
    </w:p>
    <w:p w14:paraId="48D00811" w14:textId="77777777" w:rsidR="00755B69" w:rsidRPr="004722B0" w:rsidRDefault="00755B69" w:rsidP="00755B69">
      <w:pPr>
        <w:pStyle w:val="Equation"/>
      </w:pPr>
      <w:r>
        <w:tab/>
      </w:r>
      <w:r w:rsidRPr="004722B0">
        <w:t>AF</w:t>
      </w:r>
      <w:r w:rsidRPr="004722B0">
        <w:rPr>
          <w:vertAlign w:val="subscript"/>
        </w:rPr>
        <w:t>50Ω</w:t>
      </w:r>
      <w:r w:rsidRPr="004722B0">
        <w:t xml:space="preserve"> = 20 log</w:t>
      </w:r>
      <w:r w:rsidRPr="004722B0">
        <w:rPr>
          <w:vertAlign w:val="subscript"/>
        </w:rPr>
        <w:t xml:space="preserve">10 </w:t>
      </w:r>
      <w:proofErr w:type="spellStart"/>
      <w:r w:rsidRPr="004722B0">
        <w:t>f</w:t>
      </w:r>
      <w:r w:rsidRPr="004722B0">
        <w:rPr>
          <w:vertAlign w:val="subscript"/>
        </w:rPr>
        <w:t>MHz</w:t>
      </w:r>
      <w:proofErr w:type="spellEnd"/>
      <w:r w:rsidRPr="004722B0">
        <w:rPr>
          <w:vertAlign w:val="subscript"/>
        </w:rPr>
        <w:t xml:space="preserve"> </w:t>
      </w:r>
      <w:r w:rsidRPr="004722B0">
        <w:t>– 10 log</w:t>
      </w:r>
      <w:r w:rsidRPr="004722B0">
        <w:rPr>
          <w:vertAlign w:val="subscript"/>
        </w:rPr>
        <w:t xml:space="preserve">10 </w:t>
      </w:r>
      <w:r w:rsidRPr="004722B0">
        <w:t>G – 29.7707, where</w:t>
      </w:r>
    </w:p>
    <w:p w14:paraId="6FD24C10" w14:textId="77777777" w:rsidR="00755B69" w:rsidRPr="004722B0" w:rsidRDefault="00755B69" w:rsidP="00755B69">
      <w:pPr>
        <w:pStyle w:val="Equation"/>
      </w:pPr>
      <w:r>
        <w:tab/>
      </w:r>
      <w:r w:rsidRPr="004722B0">
        <w:t>G = 1.64 for the 0 </w:t>
      </w:r>
      <w:proofErr w:type="spellStart"/>
      <w:r w:rsidRPr="004722B0">
        <w:t>dBd</w:t>
      </w:r>
      <w:proofErr w:type="spellEnd"/>
      <w:r w:rsidRPr="004722B0">
        <w:t xml:space="preserve"> AIS antenna</w:t>
      </w:r>
    </w:p>
    <w:p w14:paraId="71BD047C" w14:textId="77777777" w:rsidR="00755B69" w:rsidRPr="004722B0" w:rsidRDefault="00755B69" w:rsidP="00755B69">
      <w:pPr>
        <w:pStyle w:val="Equation"/>
      </w:pPr>
      <w:r>
        <w:tab/>
      </w:r>
      <w:r w:rsidRPr="004722B0">
        <w:t>AF</w:t>
      </w:r>
      <w:r w:rsidRPr="004722B0">
        <w:rPr>
          <w:vertAlign w:val="subscript"/>
        </w:rPr>
        <w:t>50Ω</w:t>
      </w:r>
      <w:r w:rsidRPr="004722B0">
        <w:t xml:space="preserve"> = 44.19 – 2.15 – 29.7707 = 12.27 dB/m</w:t>
      </w:r>
    </w:p>
    <w:p w14:paraId="7B6200DB" w14:textId="77777777" w:rsidR="00755B69" w:rsidRPr="004722B0" w:rsidRDefault="00755B69" w:rsidP="00755B69">
      <w:pPr>
        <w:pStyle w:val="Equation"/>
      </w:pPr>
      <w:r>
        <w:tab/>
      </w:r>
      <w:r w:rsidRPr="004722B0">
        <w:t xml:space="preserve">V </w:t>
      </w:r>
      <w:r w:rsidRPr="004722B0">
        <w:rPr>
          <w:vertAlign w:val="subscript"/>
        </w:rPr>
        <w:t xml:space="preserve">dBµV </w:t>
      </w:r>
      <w:r w:rsidRPr="004722B0">
        <w:t>(for -117.16 dBm) = -10.17 dBµV</w:t>
      </w:r>
    </w:p>
    <w:p w14:paraId="79C7BC7A" w14:textId="77777777" w:rsidR="00755B69" w:rsidRPr="004722B0" w:rsidRDefault="00755B69" w:rsidP="00755B69">
      <w:pPr>
        <w:pStyle w:val="Equation"/>
      </w:pPr>
      <w:r>
        <w:tab/>
      </w:r>
      <w:r w:rsidRPr="004722B0">
        <w:t xml:space="preserve">E </w:t>
      </w:r>
      <w:r w:rsidRPr="004722B0">
        <w:rPr>
          <w:vertAlign w:val="subscript"/>
        </w:rPr>
        <w:t xml:space="preserve">dBµV/m </w:t>
      </w:r>
      <w:r w:rsidRPr="004722B0">
        <w:t>= AF</w:t>
      </w:r>
      <w:r w:rsidRPr="004722B0">
        <w:rPr>
          <w:vertAlign w:val="subscript"/>
        </w:rPr>
        <w:t xml:space="preserve"> dB/m</w:t>
      </w:r>
      <w:r w:rsidRPr="004722B0">
        <w:t xml:space="preserve"> + V </w:t>
      </w:r>
      <w:r w:rsidRPr="004722B0">
        <w:rPr>
          <w:vertAlign w:val="subscript"/>
        </w:rPr>
        <w:t xml:space="preserve">dBµV </w:t>
      </w:r>
      <w:r w:rsidRPr="004722B0">
        <w:t xml:space="preserve">= 12.27 – 10.17 = </w:t>
      </w:r>
      <w:r w:rsidRPr="004722B0">
        <w:rPr>
          <w:u w:val="single"/>
        </w:rPr>
        <w:t>+2.1 dBµV/m</w:t>
      </w:r>
      <w:r w:rsidRPr="004722B0">
        <w:t xml:space="preserve"> </w:t>
      </w:r>
    </w:p>
    <w:p w14:paraId="7E969C50" w14:textId="77777777" w:rsidR="00755B69" w:rsidRPr="009B4CD0" w:rsidRDefault="00755B69" w:rsidP="00755B69">
      <w:pPr>
        <w:pStyle w:val="Headingb"/>
        <w:rPr>
          <w:lang w:val="en-US"/>
        </w:rPr>
      </w:pPr>
      <w:r w:rsidRPr="009B4CD0">
        <w:rPr>
          <w:u w:val="single"/>
          <w:lang w:val="en-US"/>
        </w:rPr>
        <w:t>Method 2</w:t>
      </w:r>
      <w:r w:rsidRPr="009B4CD0">
        <w:rPr>
          <w:lang w:val="en-US"/>
        </w:rPr>
        <w:t xml:space="preserve"> (according to: Wikipedia, Antenna Factor)</w:t>
      </w:r>
    </w:p>
    <w:p w14:paraId="72F79CF9" w14:textId="77777777" w:rsidR="00755B69" w:rsidRPr="004722B0" w:rsidRDefault="00755B69" w:rsidP="00755B69">
      <w:pPr>
        <w:pStyle w:val="Equation"/>
        <w:rPr>
          <w:vertAlign w:val="superscript"/>
        </w:rPr>
      </w:pPr>
      <w:r>
        <w:tab/>
      </w:r>
      <w:r w:rsidRPr="004722B0">
        <w:t>AF</w:t>
      </w:r>
      <w:r w:rsidRPr="004722B0">
        <w:rPr>
          <w:vertAlign w:val="subscript"/>
        </w:rPr>
        <w:t>50Ω</w:t>
      </w:r>
      <w:r w:rsidRPr="004722B0">
        <w:t xml:space="preserve"> = 9.73/(</w:t>
      </w:r>
      <w:proofErr w:type="spellStart"/>
      <w:r w:rsidRPr="004722B0">
        <w:t>λ√G</w:t>
      </w:r>
      <w:proofErr w:type="spellEnd"/>
      <w:r w:rsidRPr="004722B0">
        <w:t>) = 4.10/m = 12.26 dB/m</w:t>
      </w:r>
    </w:p>
    <w:p w14:paraId="204DFCA9" w14:textId="77777777" w:rsidR="00755B69" w:rsidRPr="004722B0" w:rsidRDefault="00755B69" w:rsidP="00755B69">
      <w:r>
        <w:tab/>
        <w:t>a</w:t>
      </w:r>
      <w:r w:rsidRPr="004722B0">
        <w:t xml:space="preserve">nd </w:t>
      </w:r>
    </w:p>
    <w:p w14:paraId="6AE2B124" w14:textId="77777777" w:rsidR="00755B69" w:rsidRPr="004722B0" w:rsidRDefault="00755B69" w:rsidP="00755B69">
      <w:pPr>
        <w:pStyle w:val="Equation"/>
      </w:pPr>
      <w:r>
        <w:tab/>
      </w:r>
      <w:r w:rsidRPr="004722B0">
        <w:t>AF = E/V</w:t>
      </w:r>
    </w:p>
    <w:p w14:paraId="15B29270" w14:textId="77777777" w:rsidR="00755B69" w:rsidRPr="004722B0" w:rsidRDefault="00755B69" w:rsidP="00755B69">
      <w:r>
        <w:tab/>
      </w:r>
      <w:r w:rsidRPr="004722B0">
        <w:t>Thus</w:t>
      </w:r>
    </w:p>
    <w:p w14:paraId="7EA89CF0" w14:textId="77777777" w:rsidR="00755B69" w:rsidRPr="004722B0" w:rsidRDefault="00755B69" w:rsidP="00755B69">
      <w:pPr>
        <w:pStyle w:val="Equation"/>
        <w:rPr>
          <w:vertAlign w:val="subscript"/>
        </w:rPr>
      </w:pPr>
      <w:r>
        <w:tab/>
      </w:r>
      <w:proofErr w:type="spellStart"/>
      <w:r w:rsidRPr="004722B0">
        <w:t>AF</w:t>
      </w:r>
      <w:r w:rsidRPr="004722B0">
        <w:rPr>
          <w:vertAlign w:val="subscript"/>
        </w:rPr>
        <w:t>dB</w:t>
      </w:r>
      <w:proofErr w:type="spellEnd"/>
      <w:r w:rsidRPr="004722B0">
        <w:rPr>
          <w:vertAlign w:val="subscript"/>
        </w:rPr>
        <w:t>/m</w:t>
      </w:r>
      <w:r w:rsidRPr="004722B0">
        <w:t xml:space="preserve"> = </w:t>
      </w:r>
      <w:proofErr w:type="spellStart"/>
      <w:r w:rsidRPr="004722B0">
        <w:t>E</w:t>
      </w:r>
      <w:r w:rsidRPr="004722B0">
        <w:rPr>
          <w:vertAlign w:val="subscript"/>
        </w:rPr>
        <w:t>dBV</w:t>
      </w:r>
      <w:proofErr w:type="spellEnd"/>
      <w:r w:rsidRPr="004722B0">
        <w:rPr>
          <w:vertAlign w:val="subscript"/>
        </w:rPr>
        <w:t>/m</w:t>
      </w:r>
      <w:r w:rsidRPr="004722B0">
        <w:t xml:space="preserve"> – </w:t>
      </w:r>
      <w:proofErr w:type="spellStart"/>
      <w:r w:rsidRPr="004722B0">
        <w:t>V</w:t>
      </w:r>
      <w:r w:rsidRPr="004722B0">
        <w:rPr>
          <w:vertAlign w:val="subscript"/>
        </w:rPr>
        <w:t>dBV</w:t>
      </w:r>
      <w:proofErr w:type="spellEnd"/>
      <w:r w:rsidRPr="004722B0">
        <w:t xml:space="preserve"> = </w:t>
      </w:r>
      <w:proofErr w:type="spellStart"/>
      <w:r w:rsidRPr="004722B0">
        <w:t>E</w:t>
      </w:r>
      <w:r w:rsidRPr="004722B0">
        <w:rPr>
          <w:vertAlign w:val="subscript"/>
        </w:rPr>
        <w:t>dBµV</w:t>
      </w:r>
      <w:proofErr w:type="spellEnd"/>
      <w:r w:rsidRPr="004722B0">
        <w:rPr>
          <w:vertAlign w:val="subscript"/>
        </w:rPr>
        <w:t>/m</w:t>
      </w:r>
      <w:r w:rsidRPr="004722B0">
        <w:t xml:space="preserve"> - </w:t>
      </w:r>
      <w:proofErr w:type="spellStart"/>
      <w:r w:rsidRPr="004722B0">
        <w:t>V</w:t>
      </w:r>
      <w:r w:rsidRPr="004722B0">
        <w:rPr>
          <w:vertAlign w:val="subscript"/>
        </w:rPr>
        <w:t>dBµV</w:t>
      </w:r>
      <w:proofErr w:type="spellEnd"/>
    </w:p>
    <w:p w14:paraId="2599A39E" w14:textId="77777777" w:rsidR="00755B69" w:rsidRPr="004722B0" w:rsidRDefault="00755B69" w:rsidP="00755B69">
      <w:pPr>
        <w:pStyle w:val="Equation"/>
      </w:pPr>
      <w:r>
        <w:tab/>
      </w:r>
      <w:proofErr w:type="spellStart"/>
      <w:r w:rsidRPr="004722B0">
        <w:t>E</w:t>
      </w:r>
      <w:r w:rsidRPr="004722B0">
        <w:rPr>
          <w:vertAlign w:val="subscript"/>
        </w:rPr>
        <w:t>dBµV</w:t>
      </w:r>
      <w:proofErr w:type="spellEnd"/>
      <w:r w:rsidRPr="004722B0">
        <w:rPr>
          <w:vertAlign w:val="subscript"/>
        </w:rPr>
        <w:t>/m</w:t>
      </w:r>
      <w:r w:rsidRPr="004722B0">
        <w:t xml:space="preserve"> = </w:t>
      </w:r>
      <w:proofErr w:type="spellStart"/>
      <w:r w:rsidRPr="004722B0">
        <w:t>AF</w:t>
      </w:r>
      <w:r w:rsidRPr="004722B0">
        <w:rPr>
          <w:vertAlign w:val="subscript"/>
        </w:rPr>
        <w:t>dB</w:t>
      </w:r>
      <w:proofErr w:type="spellEnd"/>
      <w:r w:rsidRPr="004722B0">
        <w:rPr>
          <w:vertAlign w:val="subscript"/>
        </w:rPr>
        <w:t>/m</w:t>
      </w:r>
      <w:r w:rsidRPr="004722B0">
        <w:t xml:space="preserve"> + </w:t>
      </w:r>
      <w:proofErr w:type="spellStart"/>
      <w:r w:rsidRPr="004722B0">
        <w:t>V</w:t>
      </w:r>
      <w:r w:rsidRPr="004722B0">
        <w:rPr>
          <w:vertAlign w:val="subscript"/>
        </w:rPr>
        <w:t>dBµV</w:t>
      </w:r>
      <w:proofErr w:type="spellEnd"/>
      <w:r w:rsidRPr="004722B0">
        <w:t xml:space="preserve"> = 12.26 + (-10.17) = </w:t>
      </w:r>
      <w:r w:rsidRPr="004722B0">
        <w:rPr>
          <w:u w:val="single"/>
        </w:rPr>
        <w:t>+2.1 dBµV/m</w:t>
      </w:r>
    </w:p>
    <w:p w14:paraId="1226A4C4" w14:textId="77777777" w:rsidR="00755B69" w:rsidRPr="004722B0" w:rsidRDefault="00755B69" w:rsidP="00755B69">
      <w:pPr>
        <w:spacing w:before="240" w:after="120"/>
      </w:pPr>
      <w:r w:rsidRPr="004722B0">
        <w:rPr>
          <w:b/>
          <w:bCs/>
          <w:u w:val="single"/>
        </w:rPr>
        <w:t>Result:</w:t>
      </w:r>
      <w:r w:rsidRPr="004722B0">
        <w:t xml:space="preserve"> The results of Method 1 and Method 2 are identical.</w:t>
      </w:r>
    </w:p>
    <w:p w14:paraId="6F8BA7CD" w14:textId="77777777" w:rsidR="00755B69" w:rsidRPr="004722B0" w:rsidRDefault="00755B69" w:rsidP="00755B69">
      <w:r w:rsidRPr="004722B0">
        <w:t xml:space="preserve">Based on these results, the maximum interference field strength measured in a 120 kHz bandwidth with a separation of 1 meter, for the victim AIS receiver with a 0 </w:t>
      </w:r>
      <w:proofErr w:type="spellStart"/>
      <w:r w:rsidRPr="004722B0">
        <w:t>dBd</w:t>
      </w:r>
      <w:proofErr w:type="spellEnd"/>
      <w:r w:rsidRPr="004722B0">
        <w:t xml:space="preserve"> antenna and an 18 kHz receiver bandwidth, to provide C/(N+I) ≥ 10 dB, would be:</w:t>
      </w:r>
    </w:p>
    <w:p w14:paraId="5BB150F1" w14:textId="77777777" w:rsidR="00755B69" w:rsidRPr="004722B0" w:rsidRDefault="00755B69" w:rsidP="00755B69">
      <w:pPr>
        <w:pStyle w:val="Equation"/>
      </w:pPr>
      <w:r w:rsidRPr="004722B0">
        <w:tab/>
      </w:r>
      <w:proofErr w:type="spellStart"/>
      <w:r w:rsidRPr="004722B0">
        <w:t>E</w:t>
      </w:r>
      <w:r w:rsidRPr="004722B0">
        <w:rPr>
          <w:vertAlign w:val="subscript"/>
        </w:rPr>
        <w:t>dBV</w:t>
      </w:r>
      <w:proofErr w:type="spellEnd"/>
      <w:r w:rsidRPr="004722B0">
        <w:rPr>
          <w:vertAlign w:val="subscript"/>
        </w:rPr>
        <w:t>/m</w:t>
      </w:r>
      <w:r w:rsidRPr="004722B0">
        <w:t xml:space="preserve"> = +2.1 dBµV/m + 10 log</w:t>
      </w:r>
      <w:r w:rsidRPr="004722B0">
        <w:rPr>
          <w:vertAlign w:val="subscript"/>
        </w:rPr>
        <w:t xml:space="preserve">10 </w:t>
      </w:r>
      <w:r w:rsidRPr="004722B0">
        <w:t xml:space="preserve">(120/18) </w:t>
      </w:r>
      <w:r>
        <w:t>−</w:t>
      </w:r>
      <w:r w:rsidRPr="004722B0">
        <w:t xml:space="preserve"> 0 dB = +2.1 + 8.2 = </w:t>
      </w:r>
      <w:r w:rsidRPr="004722B0">
        <w:rPr>
          <w:b/>
          <w:bCs/>
        </w:rPr>
        <w:t>+10.3 dBµV/m (avg.)</w:t>
      </w:r>
    </w:p>
    <w:p w14:paraId="3C7B15ED" w14:textId="77777777" w:rsidR="00755B69" w:rsidRPr="004722B0" w:rsidRDefault="00755B69" w:rsidP="00755B69">
      <w:pPr>
        <w:pStyle w:val="Headingb"/>
      </w:pPr>
      <w:r w:rsidRPr="004722B0">
        <w:lastRenderedPageBreak/>
        <w:t xml:space="preserve">Second </w:t>
      </w:r>
      <w:proofErr w:type="spellStart"/>
      <w:r w:rsidRPr="004722B0">
        <w:t>example</w:t>
      </w:r>
      <w:proofErr w:type="spellEnd"/>
      <w:r w:rsidRPr="004722B0">
        <w:t xml:space="preserve"> for the VHF marine radio (</w:t>
      </w:r>
      <w:proofErr w:type="spellStart"/>
      <w:r w:rsidRPr="004722B0">
        <w:t>adjusted</w:t>
      </w:r>
      <w:proofErr w:type="spellEnd"/>
      <w:r w:rsidRPr="004722B0">
        <w:t xml:space="preserve"> from the first </w:t>
      </w:r>
      <w:proofErr w:type="spellStart"/>
      <w:r w:rsidRPr="004722B0">
        <w:t>example</w:t>
      </w:r>
      <w:proofErr w:type="spellEnd"/>
      <w:r w:rsidRPr="004722B0">
        <w:t xml:space="preserve"> </w:t>
      </w:r>
      <w:proofErr w:type="spellStart"/>
      <w:r>
        <w:t>automatic</w:t>
      </w:r>
      <w:proofErr w:type="spellEnd"/>
      <w:r>
        <w:t xml:space="preserve"> identification system</w:t>
      </w:r>
      <w:r w:rsidRPr="004722B0">
        <w:t>):</w:t>
      </w:r>
    </w:p>
    <w:p w14:paraId="5904FFE9" w14:textId="77777777" w:rsidR="00755B69" w:rsidRPr="004722B0" w:rsidRDefault="00755B69" w:rsidP="00755B69">
      <w:r w:rsidRPr="004722B0">
        <w:t xml:space="preserve">The maximum interference field strength measured in a 120 kHz bandwidth with a separation of 1 meter, for the victim VHF marine radio receiver with a +3 </w:t>
      </w:r>
      <w:proofErr w:type="spellStart"/>
      <w:r w:rsidRPr="004722B0">
        <w:t>dBd</w:t>
      </w:r>
      <w:proofErr w:type="spellEnd"/>
      <w:r w:rsidRPr="004722B0">
        <w:t xml:space="preserve"> antenna and a 16 kHz receiver bandwidth, to provide </w:t>
      </w:r>
      <w:r w:rsidRPr="007B6B7C">
        <w:rPr>
          <w:i/>
          <w:iCs/>
        </w:rPr>
        <w:t>C</w:t>
      </w:r>
      <w:r w:rsidRPr="004722B0">
        <w:t>/(</w:t>
      </w:r>
      <w:r w:rsidRPr="007B6B7C">
        <w:rPr>
          <w:i/>
          <w:iCs/>
        </w:rPr>
        <w:t>N+I</w:t>
      </w:r>
      <w:r w:rsidRPr="004722B0">
        <w:t>) ≥ 9.2 dB, would be:</w:t>
      </w:r>
    </w:p>
    <w:p w14:paraId="2FDA6D2E" w14:textId="77777777" w:rsidR="00755B69" w:rsidRPr="004722B0" w:rsidRDefault="00755B69" w:rsidP="00755B69">
      <w:pPr>
        <w:pStyle w:val="Equation"/>
        <w:rPr>
          <w:b/>
          <w:bCs/>
          <w:u w:val="single"/>
        </w:rPr>
      </w:pPr>
      <w:r w:rsidRPr="004722B0">
        <w:tab/>
      </w:r>
      <w:proofErr w:type="spellStart"/>
      <w:r w:rsidRPr="004722B0">
        <w:t>E</w:t>
      </w:r>
      <w:r w:rsidRPr="004722B0">
        <w:rPr>
          <w:vertAlign w:val="subscript"/>
        </w:rPr>
        <w:t>dBV</w:t>
      </w:r>
      <w:proofErr w:type="spellEnd"/>
      <w:r w:rsidRPr="004722B0">
        <w:rPr>
          <w:vertAlign w:val="subscript"/>
        </w:rPr>
        <w:t>/m</w:t>
      </w:r>
      <w:r w:rsidRPr="004722B0">
        <w:t xml:space="preserve"> = +2.1 + (10 - 9.2 = 0.8) + (10 log (120/16) = 8.75) </w:t>
      </w:r>
      <w:r>
        <w:t>−</w:t>
      </w:r>
      <w:r w:rsidRPr="004722B0">
        <w:t xml:space="preserve"> 3 = </w:t>
      </w:r>
      <w:r w:rsidRPr="004722B0">
        <w:rPr>
          <w:b/>
          <w:bCs/>
        </w:rPr>
        <w:t>+8.65 dBµV/m (avg.)</w:t>
      </w:r>
    </w:p>
    <w:p w14:paraId="699B47E3" w14:textId="77777777" w:rsidR="00755B69" w:rsidRPr="004722B0" w:rsidRDefault="00755B69" w:rsidP="00755B69">
      <w:pPr>
        <w:pStyle w:val="Headingb"/>
      </w:pPr>
      <w:proofErr w:type="spellStart"/>
      <w:r w:rsidRPr="004722B0">
        <w:t>Comparing</w:t>
      </w:r>
      <w:proofErr w:type="spellEnd"/>
      <w:r w:rsidRPr="004722B0">
        <w:t xml:space="preserve"> </w:t>
      </w:r>
      <w:proofErr w:type="spellStart"/>
      <w:r w:rsidRPr="004722B0">
        <w:t>this</w:t>
      </w:r>
      <w:proofErr w:type="spellEnd"/>
      <w:r w:rsidRPr="004722B0">
        <w:t xml:space="preserve"> to current standards:</w:t>
      </w:r>
    </w:p>
    <w:p w14:paraId="0521C8ED" w14:textId="77777777" w:rsidR="00755B69" w:rsidRPr="004722B0" w:rsidRDefault="00755B69" w:rsidP="00755B69">
      <w:pPr>
        <w:pStyle w:val="enumlev1"/>
        <w:rPr>
          <w:b/>
        </w:rPr>
      </w:pPr>
      <w:r w:rsidRPr="004722B0">
        <w:t>–</w:t>
      </w:r>
      <w:r w:rsidRPr="004722B0">
        <w:tab/>
        <w:t>CISPR 25 Class 5 (120 kHz bandwidth and 1 meter):</w:t>
      </w:r>
    </w:p>
    <w:p w14:paraId="7C25F06E" w14:textId="77777777" w:rsidR="00755B69" w:rsidRDefault="00755B69" w:rsidP="00755B69">
      <w:pPr>
        <w:pStyle w:val="enumlev2"/>
        <w:rPr>
          <w:ins w:id="9" w:author="2092 CG" w:date="2021-02-23T14:01:00Z"/>
        </w:rPr>
      </w:pPr>
      <w:r>
        <w:t>•</w:t>
      </w:r>
      <w:r w:rsidRPr="004722B0">
        <w:tab/>
        <w:t>Maximum field strength level (average): +15 dBµV/m</w:t>
      </w:r>
    </w:p>
    <w:p w14:paraId="56859EFA" w14:textId="77777777" w:rsidR="00755B69" w:rsidRPr="004722B0" w:rsidRDefault="00755B69" w:rsidP="00755B69">
      <w:pPr>
        <w:pStyle w:val="enumlev2"/>
        <w:rPr>
          <w:b/>
        </w:rPr>
      </w:pPr>
      <w:r>
        <w:tab/>
      </w:r>
      <w:ins w:id="10" w:author="2092 CG" w:date="2021-02-23T14:02:00Z">
        <w:r>
          <w:t>The difference</w:t>
        </w:r>
      </w:ins>
      <w:ins w:id="11" w:author="2092 CG" w:date="2021-02-23T14:03:00Z">
        <w:r>
          <w:t xml:space="preserve"> (15</w:t>
        </w:r>
      </w:ins>
      <w:ins w:id="12" w:author="2092 CG" w:date="2021-02-23T14:13:00Z">
        <w:r>
          <w:t xml:space="preserve"> </w:t>
        </w:r>
        <w:r w:rsidRPr="004722B0">
          <w:t>dBµV/m</w:t>
        </w:r>
        <w:r>
          <w:t xml:space="preserve"> </w:t>
        </w:r>
      </w:ins>
      <w:ins w:id="13" w:author="2092 CG" w:date="2021-02-23T14:03:00Z">
        <w:r>
          <w:t xml:space="preserve">-8.65 </w:t>
        </w:r>
      </w:ins>
      <w:ins w:id="14" w:author="2092 CG" w:date="2021-02-23T14:14:00Z">
        <w:r w:rsidRPr="004722B0">
          <w:t>dBµV/m</w:t>
        </w:r>
        <w:r>
          <w:t xml:space="preserve"> </w:t>
        </w:r>
      </w:ins>
      <w:ins w:id="15" w:author="2092 CG" w:date="2021-02-23T14:03:00Z">
        <w:r>
          <w:t xml:space="preserve">= 6.35 dB) </w:t>
        </w:r>
      </w:ins>
      <w:ins w:id="16" w:author="2092 CG" w:date="2021-02-23T14:06:00Z">
        <w:r>
          <w:t xml:space="preserve">between </w:t>
        </w:r>
      </w:ins>
      <w:ins w:id="17" w:author="2092 CG" w:date="2021-02-23T14:38:00Z">
        <w:r>
          <w:t xml:space="preserve">the </w:t>
        </w:r>
      </w:ins>
      <w:ins w:id="18" w:author="2092 CG" w:date="2021-02-23T14:06:00Z">
        <w:r>
          <w:t xml:space="preserve">CISPR 25 Class 5 </w:t>
        </w:r>
      </w:ins>
      <w:ins w:id="19" w:author="2092 CG" w:date="2021-02-23T14:38:00Z">
        <w:r>
          <w:t xml:space="preserve">level </w:t>
        </w:r>
      </w:ins>
      <w:ins w:id="20" w:author="2092 CG" w:date="2021-02-23T14:06:00Z">
        <w:r>
          <w:t xml:space="preserve">and the </w:t>
        </w:r>
      </w:ins>
      <w:ins w:id="21" w:author="2092 CG" w:date="2021-02-23T14:07:00Z">
        <w:r>
          <w:t xml:space="preserve">level calculated </w:t>
        </w:r>
      </w:ins>
      <w:ins w:id="22" w:author="2092 CG" w:date="2021-02-23T14:36:00Z">
        <w:r>
          <w:t xml:space="preserve">for the marine VHF radio </w:t>
        </w:r>
      </w:ins>
      <w:ins w:id="23" w:author="2092 CG" w:date="2021-02-23T14:19:00Z">
        <w:r>
          <w:t>may</w:t>
        </w:r>
      </w:ins>
      <w:ins w:id="24" w:author="2092 CG" w:date="2021-02-23T14:04:00Z">
        <w:r>
          <w:t xml:space="preserve"> be </w:t>
        </w:r>
      </w:ins>
      <w:ins w:id="25" w:author="2092 CG" w:date="2021-02-23T14:40:00Z">
        <w:r>
          <w:t>attributable</w:t>
        </w:r>
      </w:ins>
      <w:ins w:id="26" w:author="2092 CG" w:date="2021-02-23T14:41:00Z">
        <w:r>
          <w:t xml:space="preserve"> </w:t>
        </w:r>
      </w:ins>
      <w:ins w:id="27" w:author="2092 CG" w:date="2021-02-23T14:39:00Z">
        <w:r>
          <w:t xml:space="preserve">to </w:t>
        </w:r>
      </w:ins>
      <w:ins w:id="28" w:author="2092 CG" w:date="2021-02-23T14:16:00Z">
        <w:r>
          <w:t xml:space="preserve">the </w:t>
        </w:r>
      </w:ins>
      <w:ins w:id="29" w:author="2092 CG" w:date="2021-02-23T14:33:00Z">
        <w:r>
          <w:t>h</w:t>
        </w:r>
      </w:ins>
      <w:ins w:id="30" w:author="2092 CG" w:date="2021-02-23T14:28:00Z">
        <w:r>
          <w:t xml:space="preserve">igher </w:t>
        </w:r>
      </w:ins>
      <w:ins w:id="31" w:author="2092 CG" w:date="2021-02-23T14:24:00Z">
        <w:r>
          <w:t xml:space="preserve">gain </w:t>
        </w:r>
      </w:ins>
      <w:ins w:id="32" w:author="2092 CG" w:date="2021-02-23T14:42:00Z">
        <w:r>
          <w:t xml:space="preserve">(physical size) </w:t>
        </w:r>
      </w:ins>
      <w:ins w:id="33" w:author="2092 CG" w:date="2021-02-23T14:24:00Z">
        <w:r>
          <w:t xml:space="preserve">of the </w:t>
        </w:r>
      </w:ins>
      <w:ins w:id="34" w:author="2092 CG" w:date="2021-02-23T14:45:00Z">
        <w:r>
          <w:t xml:space="preserve">typical </w:t>
        </w:r>
      </w:ins>
      <w:ins w:id="35" w:author="2092 CG" w:date="2021-02-23T14:30:00Z">
        <w:r>
          <w:t xml:space="preserve">marine </w:t>
        </w:r>
      </w:ins>
      <w:ins w:id="36" w:author="2092 CG" w:date="2021-02-23T14:37:00Z">
        <w:r>
          <w:t>antenna</w:t>
        </w:r>
      </w:ins>
      <w:ins w:id="37" w:author="2092 CG" w:date="2021-02-23T14:30:00Z">
        <w:r>
          <w:t xml:space="preserve"> </w:t>
        </w:r>
      </w:ins>
      <w:ins w:id="38" w:author="2092 CG" w:date="2021-02-23T14:26:00Z">
        <w:r>
          <w:t xml:space="preserve">compared to </w:t>
        </w:r>
      </w:ins>
      <w:ins w:id="39" w:author="2092 CG" w:date="2021-02-23T14:20:00Z">
        <w:r>
          <w:t xml:space="preserve">the </w:t>
        </w:r>
      </w:ins>
      <w:ins w:id="40" w:author="2092 CG" w:date="2021-02-23T14:45:00Z">
        <w:r>
          <w:t xml:space="preserve">typical </w:t>
        </w:r>
      </w:ins>
      <w:ins w:id="41" w:author="2092 CG" w:date="2021-02-23T14:34:00Z">
        <w:r>
          <w:t xml:space="preserve">automotive antenna </w:t>
        </w:r>
      </w:ins>
      <w:ins w:id="42" w:author="2092 CG" w:date="2021-02-23T14:44:00Z">
        <w:r>
          <w:t>addressed by</w:t>
        </w:r>
      </w:ins>
      <w:ins w:id="43" w:author="2092 CG" w:date="2021-02-23T14:41:00Z">
        <w:r>
          <w:t xml:space="preserve"> </w:t>
        </w:r>
      </w:ins>
      <w:ins w:id="44" w:author="2092 CG" w:date="2021-02-23T14:09:00Z">
        <w:r>
          <w:t>CISPR 25 Class 5</w:t>
        </w:r>
      </w:ins>
      <w:ins w:id="45" w:author="2092 CG" w:date="2021-02-23T14:08:00Z">
        <w:r>
          <w:t>.</w:t>
        </w:r>
      </w:ins>
      <w:ins w:id="46" w:author="2092 CG" w:date="2021-02-23T14:03:00Z">
        <w:r>
          <w:t xml:space="preserve"> </w:t>
        </w:r>
      </w:ins>
    </w:p>
    <w:p w14:paraId="5F30AFC4" w14:textId="77777777" w:rsidR="00755B69" w:rsidRPr="004722B0" w:rsidRDefault="00755B69" w:rsidP="00755B69">
      <w:pPr>
        <w:pStyle w:val="enumlev2"/>
        <w:rPr>
          <w:b/>
        </w:rPr>
      </w:pPr>
      <w:r>
        <w:t>•</w:t>
      </w:r>
      <w:r w:rsidRPr="004722B0">
        <w:tab/>
        <w:t>Maximum field strength level (quazi-peak): +22 dBµV/m</w:t>
      </w:r>
    </w:p>
    <w:p w14:paraId="69D3CEF6" w14:textId="77777777" w:rsidR="00755B69" w:rsidRPr="004722B0" w:rsidRDefault="00755B69" w:rsidP="00755B69">
      <w:pPr>
        <w:pStyle w:val="enumlev2"/>
        <w:rPr>
          <w:b/>
        </w:rPr>
      </w:pPr>
      <w:r>
        <w:t>•</w:t>
      </w:r>
      <w:r w:rsidRPr="004722B0">
        <w:tab/>
        <w:t>Maximum field strength level (peak): +35 dBµ</w:t>
      </w:r>
    </w:p>
    <w:p w14:paraId="7DB7AE9F" w14:textId="77777777" w:rsidR="00755B69" w:rsidRPr="004722B0" w:rsidRDefault="00755B69" w:rsidP="00755B69">
      <w:pPr>
        <w:pStyle w:val="enumlev1"/>
      </w:pPr>
      <w:r w:rsidRPr="004722B0">
        <w:t>–</w:t>
      </w:r>
      <w:r w:rsidRPr="004722B0">
        <w:tab/>
        <w:t>IEC 60945 (9 kHz bandwidth and 3 meters):</w:t>
      </w:r>
    </w:p>
    <w:p w14:paraId="0AB30240" w14:textId="77777777" w:rsidR="00755B69" w:rsidRPr="004722B0" w:rsidRDefault="00755B69" w:rsidP="00755B69">
      <w:pPr>
        <w:pStyle w:val="enumlev2"/>
      </w:pPr>
      <w:r>
        <w:t>•</w:t>
      </w:r>
      <w:r w:rsidRPr="004722B0">
        <w:tab/>
        <w:t>Maximum field strength level (quasi-peak): +24 dBµV/m</w:t>
      </w:r>
    </w:p>
    <w:p w14:paraId="106A07BA" w14:textId="77777777" w:rsidR="00755B69" w:rsidRPr="004722B0" w:rsidRDefault="00755B69" w:rsidP="00755B69">
      <w:pPr>
        <w:pStyle w:val="Heading1"/>
      </w:pPr>
      <w:r>
        <w:t>3</w:t>
      </w:r>
      <w:r w:rsidRPr="004722B0">
        <w:tab/>
        <w:t xml:space="preserve">Interference protection criteria for marine </w:t>
      </w:r>
      <w:r>
        <w:t>global navigation satellite system</w:t>
      </w:r>
      <w:r w:rsidRPr="004722B0">
        <w:t xml:space="preserve"> receivers from unintended radiation sources</w:t>
      </w:r>
    </w:p>
    <w:p w14:paraId="4EB72012" w14:textId="77777777" w:rsidR="00755B69" w:rsidRPr="004722B0" w:rsidRDefault="00755B69" w:rsidP="00755B69">
      <w:pPr>
        <w:spacing w:after="40"/>
      </w:pPr>
      <w:r w:rsidRPr="004722B0">
        <w:t xml:space="preserve">The interference protection criteria for </w:t>
      </w:r>
      <w:r>
        <w:t>global navigation satellite system (</w:t>
      </w:r>
      <w:r w:rsidRPr="004722B0">
        <w:t>GNSS</w:t>
      </w:r>
      <w:r>
        <w:t>)</w:t>
      </w:r>
      <w:r w:rsidRPr="004722B0">
        <w:t xml:space="preserve"> (e.g., GPS) receivers </w:t>
      </w:r>
      <w:del w:id="47" w:author="2092 CG" w:date="2021-02-08T13:24:00Z">
        <w:r w:rsidRPr="004722B0" w:rsidDel="00D64274">
          <w:delText xml:space="preserve">should </w:delText>
        </w:r>
      </w:del>
      <w:del w:id="48" w:author="2092 CG" w:date="2021-02-03T14:05:00Z">
        <w:r w:rsidRPr="004722B0" w:rsidDel="005A3608">
          <w:delText>be based on</w:delText>
        </w:r>
      </w:del>
      <w:ins w:id="49" w:author="2092 CG" w:date="2021-02-08T13:24:00Z">
        <w:r>
          <w:t>may consider</w:t>
        </w:r>
      </w:ins>
      <w:r w:rsidRPr="004722B0">
        <w:t xml:space="preserve"> </w:t>
      </w:r>
      <w:r w:rsidRPr="00A200ED">
        <w:t>Recommendation ITU-R M.1903-1</w:t>
      </w:r>
      <w:r w:rsidRPr="004722B0">
        <w:t xml:space="preserve"> </w:t>
      </w:r>
      <w:r w:rsidRPr="004722B0">
        <w:rPr>
          <w:i/>
          <w:iCs/>
        </w:rPr>
        <w:t>Characteristics and protection criteria for receiving earth stations in the radionavigation-satellite service (space-to-Earth) and receivers in the aeronautical radionavigation service operating in the band 1 559-1 610 MHz</w:t>
      </w:r>
      <w:ins w:id="50" w:author="2092 CG" w:date="2021-02-08T13:18:00Z">
        <w:r>
          <w:rPr>
            <w:i/>
            <w:iCs/>
          </w:rPr>
          <w:t>:</w:t>
        </w:r>
      </w:ins>
    </w:p>
    <w:p w14:paraId="6256208A" w14:textId="77777777" w:rsidR="00755B69" w:rsidRPr="0065206A" w:rsidRDefault="00755B69" w:rsidP="00755B69">
      <w:pPr>
        <w:pStyle w:val="enumlev1"/>
        <w:numPr>
          <w:ilvl w:val="0"/>
          <w:numId w:val="1"/>
        </w:numPr>
        <w:spacing w:before="120" w:after="40"/>
        <w:rPr>
          <w:b/>
          <w:bCs/>
          <w:rPrChange w:id="51" w:author="2092 CG" w:date="2021-02-08T12:59:00Z">
            <w:rPr/>
          </w:rPrChange>
        </w:rPr>
        <w:pPrChange w:id="52" w:author="2092 CG" w:date="2021-02-08T13:19:00Z">
          <w:pPr>
            <w:pStyle w:val="enumlev1"/>
            <w:spacing w:after="40"/>
          </w:pPr>
        </w:pPrChange>
      </w:pPr>
      <w:del w:id="53" w:author="2092 CG" w:date="2021-02-08T13:19:00Z">
        <w:r w:rsidRPr="004722B0" w:rsidDel="00D40810">
          <w:tab/>
        </w:r>
      </w:del>
      <w:r w:rsidRPr="004722B0">
        <w:t xml:space="preserve">Acquisition mode threshold power density level of aggregate wideband interference at the passive antenna output:      </w:t>
      </w:r>
      <w:r w:rsidRPr="004722B0">
        <w:tab/>
      </w:r>
      <w:r w:rsidRPr="004722B0">
        <w:tab/>
      </w:r>
      <w:r>
        <w:rPr>
          <w:b/>
          <w:bCs/>
        </w:rPr>
        <w:t>−</w:t>
      </w:r>
      <w:r w:rsidRPr="004722B0">
        <w:rPr>
          <w:b/>
          <w:bCs/>
        </w:rPr>
        <w:t>142 dB W/MHz = -112 dBm/MHz</w:t>
      </w:r>
    </w:p>
    <w:p w14:paraId="1D2B2B59" w14:textId="77777777" w:rsidR="00755B69" w:rsidRPr="004722B0" w:rsidRDefault="00755B69" w:rsidP="00755B69">
      <w:pPr>
        <w:pStyle w:val="enumlev1"/>
        <w:numPr>
          <w:ilvl w:val="0"/>
          <w:numId w:val="1"/>
        </w:numPr>
        <w:spacing w:before="120" w:after="40"/>
        <w:pPrChange w:id="54" w:author="2092 CG" w:date="2021-02-08T13:19:00Z">
          <w:pPr>
            <w:pStyle w:val="enumlev1"/>
            <w:spacing w:after="40"/>
          </w:pPr>
        </w:pPrChange>
      </w:pPr>
      <w:del w:id="55" w:author="2092 CG" w:date="2021-02-08T13:19:00Z">
        <w:r w:rsidRPr="004722B0" w:rsidDel="00D40810">
          <w:tab/>
        </w:r>
      </w:del>
      <w:r w:rsidRPr="004722B0">
        <w:t xml:space="preserve">Tracking mode threshold power density level of aggregate wideband interference at the passive antenna output:      </w:t>
      </w:r>
      <w:r w:rsidRPr="004722B0">
        <w:tab/>
      </w:r>
      <w:r w:rsidRPr="004722B0">
        <w:tab/>
      </w:r>
      <w:r>
        <w:rPr>
          <w:b/>
          <w:bCs/>
        </w:rPr>
        <w:t>−</w:t>
      </w:r>
      <w:r w:rsidRPr="004722B0">
        <w:rPr>
          <w:b/>
          <w:bCs/>
        </w:rPr>
        <w:t>136 dB W/MHz = -106 dBm/MHz</w:t>
      </w:r>
    </w:p>
    <w:p w14:paraId="1C2AA750" w14:textId="77777777" w:rsidR="00755B69" w:rsidRPr="004722B0" w:rsidRDefault="00755B69" w:rsidP="00755B69">
      <w:pPr>
        <w:pStyle w:val="enumlev1"/>
        <w:numPr>
          <w:ilvl w:val="0"/>
          <w:numId w:val="1"/>
        </w:numPr>
        <w:spacing w:before="120" w:after="40"/>
        <w:pPrChange w:id="56" w:author="2092 CG" w:date="2021-02-08T13:19:00Z">
          <w:pPr>
            <w:pStyle w:val="enumlev1"/>
            <w:spacing w:after="40"/>
          </w:pPr>
        </w:pPrChange>
      </w:pPr>
      <w:del w:id="57" w:author="2092 CG" w:date="2021-02-08T13:19:00Z">
        <w:r w:rsidRPr="004722B0" w:rsidDel="00D40810">
          <w:tab/>
        </w:r>
      </w:del>
      <w:r w:rsidRPr="004722B0">
        <w:t>Antenna gain:</w:t>
      </w:r>
      <w:r w:rsidRPr="004722B0">
        <w:tab/>
      </w:r>
      <w:r w:rsidRPr="004722B0">
        <w:tab/>
      </w:r>
      <w:r w:rsidRPr="004722B0">
        <w:tab/>
      </w:r>
      <w:r w:rsidRPr="004722B0">
        <w:tab/>
      </w:r>
      <w:r w:rsidRPr="004722B0">
        <w:tab/>
      </w:r>
      <w:r w:rsidRPr="004722B0">
        <w:rPr>
          <w:b/>
          <w:bCs/>
        </w:rPr>
        <w:t xml:space="preserve">6 </w:t>
      </w:r>
      <w:proofErr w:type="spellStart"/>
      <w:r w:rsidRPr="004722B0">
        <w:rPr>
          <w:b/>
          <w:bCs/>
        </w:rPr>
        <w:t>dBi</w:t>
      </w:r>
      <w:proofErr w:type="spellEnd"/>
    </w:p>
    <w:p w14:paraId="2B616176" w14:textId="77777777" w:rsidR="00755B69" w:rsidRPr="004722B0" w:rsidRDefault="00755B69" w:rsidP="00755B69">
      <w:pPr>
        <w:pStyle w:val="enumlev1"/>
        <w:numPr>
          <w:ilvl w:val="0"/>
          <w:numId w:val="1"/>
        </w:numPr>
        <w:spacing w:before="120" w:after="40"/>
        <w:pPrChange w:id="58" w:author="2092 CG" w:date="2021-02-08T13:19:00Z">
          <w:pPr>
            <w:pStyle w:val="enumlev1"/>
            <w:spacing w:after="40"/>
          </w:pPr>
        </w:pPrChange>
      </w:pPr>
      <w:del w:id="59" w:author="2092 CG" w:date="2021-02-08T13:19:00Z">
        <w:r w:rsidRPr="004722B0" w:rsidDel="00D40810">
          <w:tab/>
        </w:r>
      </w:del>
      <w:r w:rsidRPr="004722B0">
        <w:t>RF filter 3 dB bandwidth:</w:t>
      </w:r>
      <w:r w:rsidRPr="004722B0">
        <w:tab/>
      </w:r>
      <w:r w:rsidRPr="004722B0">
        <w:tab/>
      </w:r>
      <w:r w:rsidRPr="004722B0">
        <w:rPr>
          <w:b/>
          <w:bCs/>
        </w:rPr>
        <w:t>32 MHz</w:t>
      </w:r>
    </w:p>
    <w:p w14:paraId="51E4A496" w14:textId="77777777" w:rsidR="00755B69" w:rsidRPr="004722B0" w:rsidRDefault="00755B69" w:rsidP="00755B69">
      <w:pPr>
        <w:pStyle w:val="enumlev1"/>
        <w:numPr>
          <w:ilvl w:val="0"/>
          <w:numId w:val="1"/>
        </w:numPr>
        <w:spacing w:before="120" w:after="40"/>
        <w:pPrChange w:id="60" w:author="2092 CG" w:date="2021-02-08T13:20:00Z">
          <w:pPr>
            <w:pStyle w:val="enumlev1"/>
            <w:spacing w:after="40"/>
          </w:pPr>
        </w:pPrChange>
      </w:pPr>
      <w:del w:id="61" w:author="2092 CG" w:date="2021-02-08T13:20:00Z">
        <w:r w:rsidRPr="004722B0" w:rsidDel="00D40810">
          <w:tab/>
        </w:r>
      </w:del>
      <w:r w:rsidRPr="004722B0">
        <w:t>Pre-correlation filter 3 dB bandwidth:</w:t>
      </w:r>
      <w:r w:rsidRPr="004722B0">
        <w:tab/>
      </w:r>
      <w:r w:rsidRPr="004722B0">
        <w:rPr>
          <w:b/>
          <w:bCs/>
        </w:rPr>
        <w:t>2 MHz</w:t>
      </w:r>
    </w:p>
    <w:p w14:paraId="4B8AFB96" w14:textId="77777777" w:rsidR="00755B69" w:rsidRPr="00C4226F" w:rsidRDefault="00755B69" w:rsidP="00755B69">
      <w:pPr>
        <w:pStyle w:val="enumlev1"/>
        <w:numPr>
          <w:ilvl w:val="0"/>
          <w:numId w:val="1"/>
        </w:numPr>
        <w:spacing w:before="120" w:after="40"/>
        <w:rPr>
          <w:ins w:id="62" w:author="2092 CG" w:date="2021-02-08T13:21:00Z"/>
          <w:rPrChange w:id="63" w:author="2092 CG" w:date="2021-02-08T13:21:00Z">
            <w:rPr>
              <w:ins w:id="64" w:author="2092 CG" w:date="2021-02-08T13:21:00Z"/>
              <w:b/>
              <w:bCs/>
            </w:rPr>
          </w:rPrChange>
        </w:rPr>
      </w:pPr>
      <w:del w:id="65" w:author="2092 CG" w:date="2021-02-08T13:20:00Z">
        <w:r w:rsidRPr="004722B0" w:rsidDel="00D40810">
          <w:tab/>
        </w:r>
      </w:del>
      <w:r w:rsidRPr="004722B0">
        <w:t>Noise temperature:</w:t>
      </w:r>
      <w:r w:rsidRPr="004722B0">
        <w:tab/>
      </w:r>
      <w:r w:rsidRPr="004722B0">
        <w:tab/>
      </w:r>
      <w:r w:rsidRPr="004722B0">
        <w:tab/>
      </w:r>
      <w:r w:rsidRPr="004722B0">
        <w:tab/>
      </w:r>
      <w:r w:rsidRPr="004722B0">
        <w:rPr>
          <w:b/>
          <w:bCs/>
        </w:rPr>
        <w:t>645</w:t>
      </w:r>
      <w:r w:rsidRPr="004722B0">
        <w:rPr>
          <w:b/>
          <w:bCs/>
          <w:vertAlign w:val="superscript"/>
        </w:rPr>
        <w:t>o</w:t>
      </w:r>
      <w:r w:rsidRPr="004722B0">
        <w:rPr>
          <w:b/>
          <w:bCs/>
        </w:rPr>
        <w:t>K</w:t>
      </w:r>
    </w:p>
    <w:p w14:paraId="2DE29551" w14:textId="77777777" w:rsidR="00755B69" w:rsidRDefault="00755B69" w:rsidP="00755B69">
      <w:pPr>
        <w:pStyle w:val="enumlev1"/>
        <w:spacing w:before="120" w:after="40"/>
        <w:ind w:left="180" w:firstLine="0"/>
        <w:rPr>
          <w:ins w:id="66" w:author="2092 CG" w:date="2021-02-17T19:03:00Z"/>
          <w:b/>
          <w:bCs/>
        </w:rPr>
      </w:pPr>
    </w:p>
    <w:p w14:paraId="68870683" w14:textId="77777777" w:rsidR="00755B69" w:rsidRPr="00017C76" w:rsidRDefault="00755B69" w:rsidP="00755B69">
      <w:pPr>
        <w:pStyle w:val="enumlev1"/>
        <w:spacing w:after="40"/>
        <w:ind w:left="180" w:firstLine="0"/>
        <w:rPr>
          <w:b/>
          <w:bCs/>
          <w:u w:val="single"/>
          <w:rPrChange w:id="67" w:author="2092 CG" w:date="2021-02-08T13:22:00Z">
            <w:rPr/>
          </w:rPrChange>
        </w:rPr>
        <w:pPrChange w:id="68" w:author="2092 CG" w:date="2021-02-08T13:22:00Z">
          <w:pPr>
            <w:pStyle w:val="enumlev1"/>
            <w:spacing w:after="40"/>
          </w:pPr>
        </w:pPrChange>
      </w:pPr>
      <w:ins w:id="69" w:author="2092 CG" w:date="2021-02-08T13:25:00Z">
        <w:r>
          <w:rPr>
            <w:b/>
            <w:bCs/>
          </w:rPr>
          <w:t>Consequentially</w:t>
        </w:r>
      </w:ins>
      <w:ins w:id="70" w:author="2092 CG" w:date="2021-02-08T13:21:00Z">
        <w:r w:rsidRPr="00017C76">
          <w:rPr>
            <w:b/>
            <w:bCs/>
            <w:u w:val="single"/>
            <w:rPrChange w:id="71" w:author="2092 CG" w:date="2021-02-08T13:22:00Z">
              <w:rPr/>
            </w:rPrChange>
          </w:rPr>
          <w:t xml:space="preserve">, it </w:t>
        </w:r>
      </w:ins>
      <w:ins w:id="72" w:author="2092 CG" w:date="2021-02-08T13:25:00Z">
        <w:r>
          <w:rPr>
            <w:b/>
            <w:bCs/>
            <w:u w:val="single"/>
          </w:rPr>
          <w:t xml:space="preserve">would </w:t>
        </w:r>
      </w:ins>
      <w:ins w:id="73" w:author="2092 CG" w:date="2021-02-08T13:21:00Z">
        <w:r w:rsidRPr="00017C76">
          <w:rPr>
            <w:b/>
            <w:bCs/>
            <w:u w:val="single"/>
            <w:rPrChange w:id="74" w:author="2092 CG" w:date="2021-02-08T13:22:00Z">
              <w:rPr/>
            </w:rPrChange>
          </w:rPr>
          <w:t>follo</w:t>
        </w:r>
      </w:ins>
      <w:ins w:id="75" w:author="2092 CG" w:date="2021-02-08T13:25:00Z">
        <w:r>
          <w:rPr>
            <w:b/>
            <w:bCs/>
            <w:u w:val="single"/>
          </w:rPr>
          <w:t>w</w:t>
        </w:r>
      </w:ins>
      <w:ins w:id="76" w:author="2092 CG" w:date="2021-02-08T13:21:00Z">
        <w:r w:rsidRPr="00017C76">
          <w:rPr>
            <w:b/>
            <w:bCs/>
            <w:u w:val="single"/>
            <w:rPrChange w:id="77" w:author="2092 CG" w:date="2021-02-08T13:22:00Z">
              <w:rPr/>
            </w:rPrChange>
          </w:rPr>
          <w:t xml:space="preserve"> that:</w:t>
        </w:r>
      </w:ins>
    </w:p>
    <w:p w14:paraId="1F11B160" w14:textId="77777777" w:rsidR="00755B69" w:rsidRPr="004722B0" w:rsidRDefault="00755B69" w:rsidP="00755B69">
      <w:pPr>
        <w:pStyle w:val="enumlev1"/>
        <w:spacing w:before="120" w:after="40"/>
      </w:pPr>
      <w:r w:rsidRPr="004722B0">
        <w:tab/>
        <w:t>AF</w:t>
      </w:r>
      <w:r w:rsidRPr="004722B0">
        <w:rPr>
          <w:vertAlign w:val="subscript"/>
        </w:rPr>
        <w:t>50Ω</w:t>
      </w:r>
      <w:r w:rsidRPr="004722B0">
        <w:t xml:space="preserve"> = 20 log</w:t>
      </w:r>
      <w:r w:rsidRPr="004722B0">
        <w:rPr>
          <w:vertAlign w:val="subscript"/>
        </w:rPr>
        <w:t>10</w:t>
      </w:r>
      <w:r w:rsidRPr="004722B0">
        <w:t xml:space="preserve"> </w:t>
      </w:r>
      <w:proofErr w:type="spellStart"/>
      <w:r w:rsidRPr="004722B0">
        <w:t>f</w:t>
      </w:r>
      <w:r w:rsidRPr="004722B0">
        <w:rPr>
          <w:vertAlign w:val="subscript"/>
        </w:rPr>
        <w:t>MHz</w:t>
      </w:r>
      <w:proofErr w:type="spellEnd"/>
      <w:r w:rsidRPr="004722B0">
        <w:t xml:space="preserve"> – 10 log</w:t>
      </w:r>
      <w:r w:rsidRPr="004722B0">
        <w:rPr>
          <w:vertAlign w:val="subscript"/>
        </w:rPr>
        <w:t>10</w:t>
      </w:r>
      <w:r w:rsidRPr="004722B0">
        <w:t xml:space="preserve"> </w:t>
      </w:r>
      <w:proofErr w:type="spellStart"/>
      <w:r w:rsidRPr="004722B0">
        <w:t>G</w:t>
      </w:r>
      <w:r w:rsidRPr="004722B0">
        <w:rPr>
          <w:vertAlign w:val="subscript"/>
        </w:rPr>
        <w:t>numeric</w:t>
      </w:r>
      <w:proofErr w:type="spellEnd"/>
      <w:r w:rsidRPr="004722B0">
        <w:t xml:space="preserve"> – 29.7707 dB/m, </w:t>
      </w:r>
      <w:proofErr w:type="spellStart"/>
      <w:r w:rsidRPr="004722B0">
        <w:t>G</w:t>
      </w:r>
      <w:r w:rsidRPr="004722B0">
        <w:rPr>
          <w:vertAlign w:val="subscript"/>
        </w:rPr>
        <w:t>numeric</w:t>
      </w:r>
      <w:proofErr w:type="spellEnd"/>
      <w:r w:rsidRPr="004722B0">
        <w:t xml:space="preserve"> = 3.981 for 6 </w:t>
      </w:r>
      <w:proofErr w:type="spellStart"/>
      <w:r w:rsidRPr="004722B0">
        <w:t>dBi</w:t>
      </w:r>
      <w:proofErr w:type="spellEnd"/>
    </w:p>
    <w:p w14:paraId="04CE64EE" w14:textId="77777777" w:rsidR="00755B69" w:rsidRPr="004722B0" w:rsidRDefault="00755B69" w:rsidP="00755B69">
      <w:pPr>
        <w:pStyle w:val="enumlev1"/>
        <w:spacing w:before="120" w:after="40"/>
      </w:pPr>
      <w:r w:rsidRPr="004722B0">
        <w:t>                              = 63.945 – 6 – 29.7707 = 28.175 dB/m at 1 575 MHz</w:t>
      </w:r>
    </w:p>
    <w:p w14:paraId="7D02A2A6" w14:textId="77777777" w:rsidR="00755B69" w:rsidRPr="004722B0" w:rsidRDefault="00755B69" w:rsidP="00755B69">
      <w:pPr>
        <w:pStyle w:val="enumlev1"/>
        <w:spacing w:before="120" w:after="40"/>
      </w:pPr>
      <w:r w:rsidRPr="004722B0">
        <w:lastRenderedPageBreak/>
        <w:tab/>
        <w:t>P</w:t>
      </w:r>
      <w:r w:rsidRPr="004722B0">
        <w:rPr>
          <w:vertAlign w:val="subscript"/>
        </w:rPr>
        <w:t xml:space="preserve"> dBm</w:t>
      </w:r>
      <w:r w:rsidRPr="004722B0">
        <w:t xml:space="preserve">   = V </w:t>
      </w:r>
      <w:r w:rsidRPr="004722B0">
        <w:rPr>
          <w:vertAlign w:val="subscript"/>
        </w:rPr>
        <w:t xml:space="preserve">dB </w:t>
      </w:r>
      <w:proofErr w:type="spellStart"/>
      <w:r w:rsidRPr="004722B0">
        <w:rPr>
          <w:vertAlign w:val="subscript"/>
        </w:rPr>
        <w:t>uV</w:t>
      </w:r>
      <w:proofErr w:type="spellEnd"/>
      <w:r w:rsidRPr="004722B0">
        <w:t xml:space="preserve"> – 107</w:t>
      </w:r>
    </w:p>
    <w:p w14:paraId="6926B03D" w14:textId="77777777" w:rsidR="00755B69" w:rsidRPr="004722B0" w:rsidRDefault="00755B69" w:rsidP="00755B69">
      <w:pPr>
        <w:pStyle w:val="enumlev1"/>
        <w:spacing w:before="120" w:after="40"/>
      </w:pPr>
      <w:r w:rsidRPr="004722B0">
        <w:tab/>
        <w:t xml:space="preserve">E </w:t>
      </w:r>
      <w:r w:rsidRPr="004722B0">
        <w:rPr>
          <w:vertAlign w:val="subscript"/>
        </w:rPr>
        <w:t>dB µV/m</w:t>
      </w:r>
      <w:r w:rsidRPr="004722B0">
        <w:t xml:space="preserve"> = AF</w:t>
      </w:r>
      <w:r w:rsidRPr="004722B0">
        <w:rPr>
          <w:vertAlign w:val="subscript"/>
        </w:rPr>
        <w:t>50Ω</w:t>
      </w:r>
      <w:r w:rsidRPr="004722B0">
        <w:t xml:space="preserve"> + V</w:t>
      </w:r>
      <w:r w:rsidRPr="004722B0">
        <w:rPr>
          <w:vertAlign w:val="subscript"/>
        </w:rPr>
        <w:t xml:space="preserve"> dB µV </w:t>
      </w:r>
      <w:r w:rsidRPr="004722B0">
        <w:t>= AF</w:t>
      </w:r>
      <w:r w:rsidRPr="004722B0">
        <w:rPr>
          <w:vertAlign w:val="subscript"/>
        </w:rPr>
        <w:t>50Ω</w:t>
      </w:r>
      <w:r w:rsidRPr="004722B0">
        <w:t xml:space="preserve"> + P </w:t>
      </w:r>
      <w:r w:rsidRPr="004722B0">
        <w:rPr>
          <w:vertAlign w:val="subscript"/>
        </w:rPr>
        <w:t>dBm</w:t>
      </w:r>
      <w:r w:rsidRPr="004722B0">
        <w:t xml:space="preserve"> + 107 = P </w:t>
      </w:r>
      <w:r w:rsidRPr="004722B0">
        <w:rPr>
          <w:vertAlign w:val="subscript"/>
        </w:rPr>
        <w:t>dBm</w:t>
      </w:r>
      <w:r w:rsidRPr="004722B0">
        <w:t xml:space="preserve"> + 107 + 28.175 = P </w:t>
      </w:r>
      <w:r w:rsidRPr="004722B0">
        <w:rPr>
          <w:vertAlign w:val="subscript"/>
        </w:rPr>
        <w:t xml:space="preserve">dBm </w:t>
      </w:r>
      <w:r w:rsidRPr="004722B0">
        <w:t>+ 135.175</w:t>
      </w:r>
    </w:p>
    <w:p w14:paraId="0C4410C5" w14:textId="77777777" w:rsidR="00755B69" w:rsidRDefault="00755B69" w:rsidP="00755B69">
      <w:pPr>
        <w:pStyle w:val="enumlev1"/>
        <w:spacing w:before="120" w:after="40"/>
        <w:rPr>
          <w:ins w:id="78" w:author="2092 CG" w:date="2021-02-27T17:39:00Z"/>
        </w:rPr>
      </w:pPr>
      <w:ins w:id="79" w:author="2092 CG" w:date="2021-02-27T17:20:00Z">
        <w:r>
          <w:t>For a 1 MH</w:t>
        </w:r>
      </w:ins>
      <w:ins w:id="80" w:author="2092 CG" w:date="2021-02-27T17:21:00Z">
        <w:r>
          <w:t xml:space="preserve">z </w:t>
        </w:r>
      </w:ins>
      <w:ins w:id="81" w:author="2092 CG" w:date="2021-02-27T17:40:00Z">
        <w:r>
          <w:t xml:space="preserve">resolution </w:t>
        </w:r>
      </w:ins>
      <w:ins w:id="82" w:author="2092 CG" w:date="2021-02-27T17:21:00Z">
        <w:r>
          <w:t>bandwidth</w:t>
        </w:r>
      </w:ins>
    </w:p>
    <w:p w14:paraId="2A440BAB" w14:textId="77777777" w:rsidR="00755B69" w:rsidRPr="009F7441" w:rsidRDefault="00755B69" w:rsidP="00755B69">
      <w:pPr>
        <w:pStyle w:val="enumlev1"/>
        <w:spacing w:before="120" w:after="40"/>
        <w:rPr>
          <w:lang w:val="fr-FR"/>
        </w:rPr>
      </w:pPr>
      <w:r>
        <w:rPr>
          <w:lang w:val="fr-FR"/>
        </w:rPr>
        <w:tab/>
      </w:r>
      <w:r w:rsidRPr="009F7441">
        <w:rPr>
          <w:lang w:val="fr-FR"/>
        </w:rPr>
        <w:t xml:space="preserve">P </w:t>
      </w:r>
      <w:r w:rsidRPr="009F7441">
        <w:rPr>
          <w:vertAlign w:val="subscript"/>
          <w:lang w:val="fr-FR"/>
        </w:rPr>
        <w:t>dBm (acquisition)</w:t>
      </w:r>
      <w:r w:rsidRPr="009F7441">
        <w:rPr>
          <w:lang w:val="fr-FR"/>
        </w:rPr>
        <w:t xml:space="preserve"> = -112 dBm/MHz</w:t>
      </w:r>
      <w:del w:id="83" w:author="2092 CG" w:date="2021-02-27T17:20:00Z">
        <w:r w:rsidRPr="009F7441" w:rsidDel="004B3A4A">
          <w:rPr>
            <w:lang w:val="fr-FR"/>
          </w:rPr>
          <w:delText xml:space="preserve"> + 10 log (2) = -109 dBm</w:delText>
        </w:r>
      </w:del>
      <w:r w:rsidRPr="009F7441">
        <w:rPr>
          <w:lang w:val="fr-FR"/>
        </w:rPr>
        <w:t xml:space="preserve"> </w:t>
      </w:r>
    </w:p>
    <w:p w14:paraId="0F805825" w14:textId="77777777" w:rsidR="00755B69" w:rsidRPr="009F7441" w:rsidRDefault="00755B69" w:rsidP="00755B69">
      <w:pPr>
        <w:pStyle w:val="enumlev1"/>
        <w:spacing w:before="120" w:after="40"/>
        <w:rPr>
          <w:lang w:val="fr-FR"/>
        </w:rPr>
      </w:pPr>
      <w:r w:rsidRPr="009F7441">
        <w:rPr>
          <w:lang w:val="fr-FR"/>
        </w:rPr>
        <w:tab/>
        <w:t xml:space="preserve">E </w:t>
      </w:r>
      <w:r w:rsidRPr="009F7441">
        <w:rPr>
          <w:vertAlign w:val="subscript"/>
          <w:lang w:val="fr-FR"/>
        </w:rPr>
        <w:t xml:space="preserve">dB µV/m (acquisition) </w:t>
      </w:r>
      <w:r w:rsidRPr="009F7441">
        <w:rPr>
          <w:lang w:val="fr-FR"/>
        </w:rPr>
        <w:t xml:space="preserve">= </w:t>
      </w:r>
      <w:del w:id="84" w:author="2092 CG" w:date="2021-02-27T17:41:00Z">
        <w:r w:rsidRPr="009F7441" w:rsidDel="00607E61">
          <w:rPr>
            <w:lang w:val="fr-FR"/>
          </w:rPr>
          <w:delText>-109</w:delText>
        </w:r>
      </w:del>
      <w:ins w:id="85" w:author="2092 CG" w:date="2021-02-27T17:41:00Z">
        <w:r>
          <w:rPr>
            <w:lang w:val="fr-FR"/>
          </w:rPr>
          <w:t>-112</w:t>
        </w:r>
      </w:ins>
      <w:r w:rsidRPr="009F7441">
        <w:rPr>
          <w:lang w:val="fr-FR"/>
        </w:rPr>
        <w:t xml:space="preserve"> dBm + 135.175 = </w:t>
      </w:r>
      <w:ins w:id="86" w:author="2092 CG" w:date="2021-02-27T17:59:00Z">
        <w:r>
          <w:rPr>
            <w:lang w:val="fr-FR"/>
          </w:rPr>
          <w:t xml:space="preserve">23.2 </w:t>
        </w:r>
      </w:ins>
      <w:ins w:id="87" w:author="2092 CG" w:date="2021-02-27T18:00:00Z">
        <w:r>
          <w:rPr>
            <w:lang w:val="fr-FR"/>
          </w:rPr>
          <w:t xml:space="preserve">dBµV/m </w:t>
        </w:r>
      </w:ins>
      <w:del w:id="88" w:author="2092 CG" w:date="2021-02-27T17:41:00Z">
        <w:r w:rsidRPr="009F7441" w:rsidDel="00A0610D">
          <w:rPr>
            <w:lang w:val="fr-FR"/>
          </w:rPr>
          <w:delText>26.2</w:delText>
        </w:r>
      </w:del>
      <w:del w:id="89" w:author="2092 CG" w:date="2021-02-27T18:00:00Z">
        <w:r w:rsidRPr="009F7441" w:rsidDel="004B727C">
          <w:rPr>
            <w:lang w:val="fr-FR"/>
          </w:rPr>
          <w:delText xml:space="preserve"> dB µV/m</w:delText>
        </w:r>
      </w:del>
    </w:p>
    <w:p w14:paraId="49C23FAF" w14:textId="77777777" w:rsidR="00755B69" w:rsidRDefault="00755B69" w:rsidP="00755B69">
      <w:pPr>
        <w:pStyle w:val="enumlev1"/>
        <w:spacing w:before="120" w:after="40"/>
        <w:rPr>
          <w:ins w:id="90" w:author="2092 CG" w:date="2021-02-27T17:42:00Z"/>
          <w:lang w:val="fr-FR"/>
        </w:rPr>
      </w:pPr>
      <w:ins w:id="91" w:author="2092 CG" w:date="2021-02-27T17:42:00Z">
        <w:r>
          <w:rPr>
            <w:lang w:val="fr-FR"/>
          </w:rPr>
          <w:t>For a 120 kHz resolution bandwidth</w:t>
        </w:r>
      </w:ins>
    </w:p>
    <w:p w14:paraId="3C11F7EA" w14:textId="77777777" w:rsidR="00755B69" w:rsidRDefault="00755B69" w:rsidP="00755B69">
      <w:pPr>
        <w:pStyle w:val="enumlev1"/>
        <w:spacing w:before="120" w:after="40"/>
        <w:rPr>
          <w:ins w:id="92" w:author="2092 CG" w:date="2021-02-27T17:46:00Z"/>
          <w:lang w:val="fr-FR"/>
        </w:rPr>
      </w:pPr>
      <w:r>
        <w:rPr>
          <w:lang w:val="fr-FR"/>
        </w:rPr>
        <w:tab/>
      </w:r>
      <w:ins w:id="93" w:author="2092 CG" w:date="2021-02-27T17:43:00Z">
        <w:r>
          <w:rPr>
            <w:lang w:val="fr-FR"/>
          </w:rPr>
          <w:t xml:space="preserve">P </w:t>
        </w:r>
        <w:r>
          <w:rPr>
            <w:vertAlign w:val="subscript"/>
            <w:lang w:val="fr-FR"/>
          </w:rPr>
          <w:t xml:space="preserve">dBm (acquisition) </w:t>
        </w:r>
        <w:r>
          <w:rPr>
            <w:lang w:val="fr-FR"/>
          </w:rPr>
          <w:t>= -112 d</w:t>
        </w:r>
      </w:ins>
      <w:ins w:id="94" w:author="2092 CG" w:date="2021-02-27T17:44:00Z">
        <w:r>
          <w:rPr>
            <w:lang w:val="fr-FR"/>
          </w:rPr>
          <w:t xml:space="preserve">Bm – 10 log </w:t>
        </w:r>
      </w:ins>
      <w:ins w:id="95" w:author="2092 CG" w:date="2021-02-27T17:45:00Z">
        <w:r>
          <w:rPr>
            <w:lang w:val="fr-FR"/>
          </w:rPr>
          <w:t xml:space="preserve">(1/0.120) = </w:t>
        </w:r>
      </w:ins>
      <w:ins w:id="96" w:author="2092 CG" w:date="2021-02-27T17:46:00Z">
        <w:r>
          <w:rPr>
            <w:lang w:val="fr-FR"/>
          </w:rPr>
          <w:t>-112 -9.2 = -121.2 dBm</w:t>
        </w:r>
      </w:ins>
    </w:p>
    <w:p w14:paraId="18608F99" w14:textId="77777777" w:rsidR="00755B69" w:rsidRDefault="00755B69" w:rsidP="00755B69">
      <w:pPr>
        <w:pStyle w:val="enumlev1"/>
        <w:spacing w:before="120" w:after="40"/>
        <w:rPr>
          <w:ins w:id="97" w:author="2092 CG" w:date="2021-02-27T17:49:00Z"/>
          <w:b/>
          <w:bCs/>
          <w:lang w:val="fr-FR"/>
        </w:rPr>
      </w:pPr>
      <w:r>
        <w:rPr>
          <w:lang w:val="fr-FR"/>
        </w:rPr>
        <w:tab/>
      </w:r>
      <w:r w:rsidRPr="009F7441">
        <w:rPr>
          <w:lang w:val="fr-FR"/>
        </w:rPr>
        <w:t xml:space="preserve">E </w:t>
      </w:r>
      <w:r w:rsidRPr="009F7441">
        <w:rPr>
          <w:vertAlign w:val="subscript"/>
          <w:lang w:val="fr-FR"/>
        </w:rPr>
        <w:t xml:space="preserve">dB µV/m (120 kHz) </w:t>
      </w:r>
      <w:r w:rsidRPr="009F7441">
        <w:rPr>
          <w:lang w:val="fr-FR"/>
        </w:rPr>
        <w:t xml:space="preserve">= </w:t>
      </w:r>
      <w:ins w:id="98" w:author="2092 CG" w:date="2021-02-27T17:54:00Z">
        <w:r>
          <w:rPr>
            <w:lang w:val="fr-FR"/>
          </w:rPr>
          <w:t xml:space="preserve">-121.2 </w:t>
        </w:r>
      </w:ins>
      <w:ins w:id="99" w:author="2092 CG" w:date="2021-02-27T17:55:00Z">
        <w:r>
          <w:rPr>
            <w:lang w:val="fr-FR"/>
          </w:rPr>
          <w:t xml:space="preserve">dBm + 135.175 = </w:t>
        </w:r>
      </w:ins>
      <w:ins w:id="100" w:author="2092 CG" w:date="2021-02-27T17:56:00Z">
        <w:r>
          <w:rPr>
            <w:lang w:val="fr-FR"/>
          </w:rPr>
          <w:t xml:space="preserve">14 dBµV/m </w:t>
        </w:r>
      </w:ins>
      <w:del w:id="101" w:author="2092 CG" w:date="2021-02-27T17:49:00Z">
        <w:r w:rsidRPr="009F7441" w:rsidDel="00023068">
          <w:rPr>
            <w:lang w:val="fr-FR"/>
          </w:rPr>
          <w:delText xml:space="preserve">26.2 dB µV/m + 10 log (0.12/2) = 26.2 – 12.2 = </w:delText>
        </w:r>
        <w:r w:rsidRPr="009F7441" w:rsidDel="00023068">
          <w:rPr>
            <w:b/>
            <w:bCs/>
            <w:lang w:val="fr-FR"/>
          </w:rPr>
          <w:delText>14 dBµV/m</w:delText>
        </w:r>
      </w:del>
    </w:p>
    <w:p w14:paraId="4B718DEA" w14:textId="77777777" w:rsidR="00755B69" w:rsidRDefault="00755B69" w:rsidP="00755B69">
      <w:pPr>
        <w:pStyle w:val="enumlev1"/>
        <w:spacing w:before="120" w:after="40"/>
        <w:rPr>
          <w:ins w:id="102" w:author="2092 CG" w:date="2021-02-27T17:50:00Z"/>
          <w:lang w:val="fr-FR"/>
        </w:rPr>
      </w:pPr>
      <w:ins w:id="103" w:author="2092 CG" w:date="2021-02-27T17:50:00Z">
        <w:r>
          <w:rPr>
            <w:lang w:val="fr-FR"/>
          </w:rPr>
          <w:t>For a 9 kHz resolution bandwidth</w:t>
        </w:r>
      </w:ins>
    </w:p>
    <w:p w14:paraId="5E5E1FB9" w14:textId="77777777" w:rsidR="00755B69" w:rsidRPr="009F7441" w:rsidRDefault="00755B69" w:rsidP="00755B69">
      <w:pPr>
        <w:pStyle w:val="enumlev1"/>
        <w:spacing w:before="120" w:after="40"/>
        <w:rPr>
          <w:lang w:val="fr-FR"/>
        </w:rPr>
      </w:pPr>
      <w:r>
        <w:rPr>
          <w:lang w:val="fr-FR"/>
        </w:rPr>
        <w:tab/>
      </w:r>
      <w:ins w:id="104" w:author="2092 CG" w:date="2021-02-27T17:51:00Z">
        <w:r>
          <w:rPr>
            <w:lang w:val="fr-FR"/>
          </w:rPr>
          <w:t xml:space="preserve">P </w:t>
        </w:r>
        <w:r>
          <w:rPr>
            <w:vertAlign w:val="subscript"/>
            <w:lang w:val="fr-FR"/>
          </w:rPr>
          <w:t xml:space="preserve">dBm (acquisition) </w:t>
        </w:r>
        <w:r>
          <w:rPr>
            <w:lang w:val="fr-FR"/>
          </w:rPr>
          <w:t>= -112 dBm – 10 log (1/0.009) = -112 -20.</w:t>
        </w:r>
      </w:ins>
      <w:ins w:id="105" w:author="2092 CG" w:date="2021-02-27T17:52:00Z">
        <w:r>
          <w:rPr>
            <w:lang w:val="fr-FR"/>
          </w:rPr>
          <w:t>5</w:t>
        </w:r>
      </w:ins>
      <w:ins w:id="106" w:author="2092 CG" w:date="2021-02-27T17:51:00Z">
        <w:r>
          <w:rPr>
            <w:lang w:val="fr-FR"/>
          </w:rPr>
          <w:t xml:space="preserve"> = -1</w:t>
        </w:r>
      </w:ins>
      <w:ins w:id="107" w:author="2092 CG" w:date="2021-02-27T17:53:00Z">
        <w:r>
          <w:rPr>
            <w:lang w:val="fr-FR"/>
          </w:rPr>
          <w:t>32.5</w:t>
        </w:r>
      </w:ins>
      <w:ins w:id="108" w:author="2092 CG" w:date="2021-02-27T17:51:00Z">
        <w:r>
          <w:rPr>
            <w:lang w:val="fr-FR"/>
          </w:rPr>
          <w:t xml:space="preserve"> dBm</w:t>
        </w:r>
      </w:ins>
    </w:p>
    <w:p w14:paraId="5BF3F49E" w14:textId="77777777" w:rsidR="00755B69" w:rsidRPr="009F7441" w:rsidRDefault="00755B69" w:rsidP="00755B69">
      <w:pPr>
        <w:pStyle w:val="enumlev1"/>
        <w:spacing w:before="120" w:after="40"/>
        <w:rPr>
          <w:b/>
          <w:bCs/>
          <w:lang w:val="fr-FR"/>
        </w:rPr>
      </w:pPr>
      <w:r w:rsidRPr="009F7441">
        <w:rPr>
          <w:lang w:val="fr-FR"/>
        </w:rPr>
        <w:tab/>
        <w:t xml:space="preserve">E </w:t>
      </w:r>
      <w:r w:rsidRPr="009F7441">
        <w:rPr>
          <w:vertAlign w:val="subscript"/>
          <w:lang w:val="fr-FR"/>
        </w:rPr>
        <w:t xml:space="preserve">dB µV/m (9 kHz) </w:t>
      </w:r>
      <w:r w:rsidRPr="009F7441">
        <w:rPr>
          <w:lang w:val="fr-FR"/>
        </w:rPr>
        <w:t xml:space="preserve">= </w:t>
      </w:r>
      <w:ins w:id="109" w:author="2092 CG" w:date="2021-02-27T17:57:00Z">
        <w:r>
          <w:rPr>
            <w:lang w:val="fr-FR"/>
          </w:rPr>
          <w:t xml:space="preserve">-132.5 dBm + 135.175 = </w:t>
        </w:r>
      </w:ins>
      <w:ins w:id="110" w:author="2092 CG" w:date="2021-02-27T17:58:00Z">
        <w:r>
          <w:rPr>
            <w:lang w:val="fr-FR"/>
          </w:rPr>
          <w:t xml:space="preserve">2.7 dBµV/m </w:t>
        </w:r>
      </w:ins>
      <w:del w:id="111" w:author="2092 CG" w:date="2021-02-27T17:58:00Z">
        <w:r w:rsidRPr="009F7441" w:rsidDel="00170F87">
          <w:rPr>
            <w:lang w:val="fr-FR"/>
          </w:rPr>
          <w:delText xml:space="preserve">26.2 dB µV/m + 10 log (0.009/2) = 26.2 – 23.5 = </w:delText>
        </w:r>
        <w:r w:rsidRPr="009F7441" w:rsidDel="00170F87">
          <w:rPr>
            <w:b/>
            <w:bCs/>
            <w:lang w:val="fr-FR"/>
          </w:rPr>
          <w:delText>2.7 dB µV/m</w:delText>
        </w:r>
      </w:del>
    </w:p>
    <w:p w14:paraId="38FC2744" w14:textId="77777777" w:rsidR="00755B69" w:rsidRPr="004722B0" w:rsidRDefault="00755B69" w:rsidP="00755B69">
      <w:pPr>
        <w:pStyle w:val="Headingb"/>
        <w:rPr>
          <w:lang w:val="en-GB"/>
        </w:rPr>
      </w:pPr>
      <w:r w:rsidRPr="004722B0">
        <w:rPr>
          <w:lang w:val="en-GB"/>
        </w:rPr>
        <w:t>Comparing this to current standards:</w:t>
      </w:r>
    </w:p>
    <w:p w14:paraId="3C7B3BB0" w14:textId="77777777" w:rsidR="00755B69" w:rsidRPr="004722B0" w:rsidRDefault="00755B69" w:rsidP="00755B69">
      <w:pPr>
        <w:pStyle w:val="enumlev1"/>
        <w:rPr>
          <w:b/>
        </w:rPr>
      </w:pPr>
      <w:r w:rsidRPr="004722B0">
        <w:t>–</w:t>
      </w:r>
      <w:r w:rsidRPr="004722B0">
        <w:tab/>
        <w:t xml:space="preserve">IEC 60945 (120 kHz, </w:t>
      </w:r>
      <w:del w:id="112" w:author="2092 CG" w:date="2021-02-03T15:13:00Z">
        <w:r w:rsidRPr="004722B0" w:rsidDel="00A11A8F">
          <w:delText>quazi</w:delText>
        </w:r>
      </w:del>
      <w:ins w:id="113" w:author="2092 CG" w:date="2021-02-03T15:13:00Z">
        <w:r>
          <w:t>quasi</w:t>
        </w:r>
      </w:ins>
      <w:r w:rsidRPr="004722B0">
        <w:t>-peak, 3 meters): 54 dB µV/m</w:t>
      </w:r>
    </w:p>
    <w:p w14:paraId="5EAD9C90" w14:textId="77777777" w:rsidR="00755B69" w:rsidRPr="004722B0" w:rsidRDefault="00755B69" w:rsidP="00755B69">
      <w:pPr>
        <w:pStyle w:val="enumlev2"/>
      </w:pPr>
      <w:r>
        <w:t>•</w:t>
      </w:r>
      <w:r w:rsidRPr="004722B0">
        <w:tab/>
        <w:t xml:space="preserve">Adjustment for 3 meters to 1 meter: 20 log (3/1) = </w:t>
      </w:r>
      <w:del w:id="114" w:author="2092 CG" w:date="2021-02-03T12:12:00Z">
        <w:r w:rsidRPr="004722B0" w:rsidDel="00214EF6">
          <w:delText xml:space="preserve">– </w:delText>
        </w:r>
      </w:del>
      <w:ins w:id="115" w:author="2092 CG" w:date="2021-02-03T12:12:00Z">
        <w:r>
          <w:t>+</w:t>
        </w:r>
        <w:r w:rsidRPr="004722B0">
          <w:t xml:space="preserve"> </w:t>
        </w:r>
      </w:ins>
      <w:r w:rsidRPr="004722B0">
        <w:t>9.54 dB</w:t>
      </w:r>
    </w:p>
    <w:p w14:paraId="455C210C" w14:textId="77777777" w:rsidR="00755B69" w:rsidRPr="004722B0" w:rsidRDefault="00755B69" w:rsidP="00755B69">
      <w:pPr>
        <w:pStyle w:val="enumlev2"/>
      </w:pPr>
      <w:r>
        <w:t>•</w:t>
      </w:r>
      <w:r w:rsidRPr="004722B0">
        <w:tab/>
        <w:t xml:space="preserve">Adjustment for </w:t>
      </w:r>
      <w:del w:id="116" w:author="2092 CG" w:date="2021-02-17T17:42:00Z">
        <w:r w:rsidRPr="004722B0" w:rsidDel="003737C1">
          <w:delText>quazi</w:delText>
        </w:r>
      </w:del>
      <w:ins w:id="117" w:author="2092 CG" w:date="2021-02-17T17:42:00Z">
        <w:r>
          <w:t>quasi</w:t>
        </w:r>
      </w:ins>
      <w:r w:rsidRPr="004722B0">
        <w:t xml:space="preserve">-peak to average: </w:t>
      </w:r>
      <w:del w:id="118" w:author="2092 CG" w:date="2021-02-03T12:13:00Z">
        <w:r w:rsidRPr="004722B0" w:rsidDel="00577444">
          <w:delText xml:space="preserve">+ </w:delText>
        </w:r>
      </w:del>
      <w:ins w:id="119" w:author="2092 CG" w:date="2021-02-03T12:13:00Z">
        <w:r>
          <w:t>-</w:t>
        </w:r>
      </w:ins>
      <w:r w:rsidRPr="004722B0">
        <w:t>10 dB</w:t>
      </w:r>
    </w:p>
    <w:p w14:paraId="7A6C8FF0" w14:textId="77777777" w:rsidR="00755B69" w:rsidRPr="004722B0" w:rsidRDefault="00755B69" w:rsidP="00755B69">
      <w:pPr>
        <w:pStyle w:val="enumlev2"/>
      </w:pPr>
      <w:r>
        <w:t>•</w:t>
      </w:r>
      <w:r w:rsidRPr="004722B0">
        <w:tab/>
        <w:t xml:space="preserve">Adjusted value: + 54 </w:t>
      </w:r>
      <w:del w:id="120" w:author="2092 CG" w:date="2021-02-03T12:13:00Z">
        <w:r w:rsidRPr="004722B0" w:rsidDel="00E801EC">
          <w:delText xml:space="preserve">+ </w:delText>
        </w:r>
      </w:del>
      <w:ins w:id="121" w:author="2092 CG" w:date="2021-02-03T12:13:00Z">
        <w:r>
          <w:t>-</w:t>
        </w:r>
        <w:r w:rsidRPr="004722B0">
          <w:t xml:space="preserve"> </w:t>
        </w:r>
      </w:ins>
      <w:r w:rsidRPr="004722B0">
        <w:t xml:space="preserve">10 </w:t>
      </w:r>
      <w:del w:id="122" w:author="2092 CG" w:date="2021-02-03T12:12:00Z">
        <w:r w:rsidRPr="004722B0" w:rsidDel="00515967">
          <w:delText xml:space="preserve">– </w:delText>
        </w:r>
      </w:del>
      <w:ins w:id="123" w:author="2092 CG" w:date="2021-02-03T12:12:00Z">
        <w:r>
          <w:t>+</w:t>
        </w:r>
        <w:r w:rsidRPr="004722B0">
          <w:t xml:space="preserve"> </w:t>
        </w:r>
      </w:ins>
      <w:r w:rsidRPr="004722B0">
        <w:t xml:space="preserve">9.54 = </w:t>
      </w:r>
      <w:del w:id="124" w:author="2092 CG" w:date="2021-02-03T12:14:00Z">
        <w:r w:rsidRPr="004722B0" w:rsidDel="00E801EC">
          <w:delText>54.5</w:delText>
        </w:r>
      </w:del>
      <w:ins w:id="125" w:author="2092 CG" w:date="2021-02-03T12:14:00Z">
        <w:r>
          <w:t>53.5</w:t>
        </w:r>
      </w:ins>
      <w:r w:rsidRPr="004722B0">
        <w:t xml:space="preserve"> dBµV/m</w:t>
      </w:r>
    </w:p>
    <w:p w14:paraId="31DAEE70" w14:textId="77777777" w:rsidR="00755B69" w:rsidRPr="004722B0" w:rsidRDefault="00755B69" w:rsidP="00755B69">
      <w:pPr>
        <w:pStyle w:val="enumlev2"/>
        <w:rPr>
          <w:b/>
        </w:rPr>
      </w:pPr>
      <w:r>
        <w:t>•</w:t>
      </w:r>
      <w:r w:rsidRPr="004722B0">
        <w:tab/>
        <w:t xml:space="preserve">Difference to this calculation: </w:t>
      </w:r>
      <w:del w:id="126" w:author="2092 CG" w:date="2021-02-03T12:14:00Z">
        <w:r w:rsidRPr="004722B0" w:rsidDel="002D32BA">
          <w:delText>54.5</w:delText>
        </w:r>
      </w:del>
      <w:ins w:id="127" w:author="2092 CG" w:date="2021-02-03T12:14:00Z">
        <w:r>
          <w:t>53.5</w:t>
        </w:r>
      </w:ins>
      <w:r w:rsidRPr="004722B0">
        <w:t xml:space="preserve"> – 14 = </w:t>
      </w:r>
      <w:del w:id="128" w:author="2092 CG" w:date="2021-02-03T12:16:00Z">
        <w:r w:rsidRPr="004722B0" w:rsidDel="00B77332">
          <w:delText>40.5</w:delText>
        </w:r>
      </w:del>
      <w:ins w:id="129" w:author="2092 CG" w:date="2021-02-17T17:45:00Z">
        <w:r>
          <w:t>39.5</w:t>
        </w:r>
      </w:ins>
      <w:r w:rsidRPr="004722B0">
        <w:t xml:space="preserve"> dB</w:t>
      </w:r>
    </w:p>
    <w:p w14:paraId="36FA0918" w14:textId="77777777" w:rsidR="00755B69" w:rsidRPr="004722B0" w:rsidRDefault="00755B69" w:rsidP="00755B69">
      <w:pPr>
        <w:pStyle w:val="enumlev1"/>
      </w:pPr>
      <w:r w:rsidRPr="004722B0">
        <w:t>–</w:t>
      </w:r>
      <w:r w:rsidRPr="004722B0">
        <w:tab/>
        <w:t>CISPR 25 Class 5 (9 kHz, 1 meter, average): 10 dBµV/m</w:t>
      </w:r>
    </w:p>
    <w:p w14:paraId="313B9F5B" w14:textId="77777777" w:rsidR="00755B69" w:rsidRDefault="00755B69" w:rsidP="00755B69">
      <w:pPr>
        <w:pStyle w:val="enumlev2"/>
        <w:rPr>
          <w:ins w:id="130" w:author="2092 CG" w:date="2021-02-03T14:08:00Z"/>
        </w:rPr>
      </w:pPr>
      <w:r>
        <w:t>•</w:t>
      </w:r>
      <w:r w:rsidRPr="004722B0">
        <w:tab/>
        <w:t>Difference to this calculation: 10 – 2.7 = 7.3 dB</w:t>
      </w:r>
    </w:p>
    <w:p w14:paraId="575D4464" w14:textId="77777777" w:rsidR="00755B69" w:rsidRDefault="00755B69" w:rsidP="00755B69">
      <w:pPr>
        <w:pStyle w:val="enumlev2"/>
        <w:ind w:left="0" w:firstLine="0"/>
        <w:rPr>
          <w:ins w:id="131" w:author="2092 CG" w:date="2021-02-03T14:11:00Z"/>
        </w:rPr>
        <w:pPrChange w:id="132" w:author="2092 CG" w:date="2021-02-03T14:12:00Z">
          <w:pPr>
            <w:pStyle w:val="enumlev2"/>
            <w:ind w:left="1440"/>
          </w:pPr>
        </w:pPrChange>
      </w:pPr>
      <w:ins w:id="133" w:author="2092 CG" w:date="2021-02-03T14:14:00Z">
        <w:r>
          <w:rPr>
            <w:b/>
            <w:bCs/>
          </w:rPr>
          <w:t>Results of c</w:t>
        </w:r>
      </w:ins>
      <w:ins w:id="134" w:author="2092 CG" w:date="2021-02-03T14:13:00Z">
        <w:r>
          <w:rPr>
            <w:b/>
            <w:bCs/>
          </w:rPr>
          <w:t xml:space="preserve">omparison </w:t>
        </w:r>
      </w:ins>
      <w:ins w:id="135" w:author="2092 CG" w:date="2021-02-03T14:14:00Z">
        <w:r>
          <w:rPr>
            <w:b/>
            <w:bCs/>
          </w:rPr>
          <w:t>to current standards:</w:t>
        </w:r>
      </w:ins>
      <w:ins w:id="136" w:author="2092 CG" w:date="2021-02-03T14:10:00Z">
        <w:r>
          <w:t xml:space="preserve"> </w:t>
        </w:r>
      </w:ins>
    </w:p>
    <w:p w14:paraId="3015A478" w14:textId="77777777" w:rsidR="00755B69" w:rsidRPr="004B006E" w:rsidRDefault="00755B69" w:rsidP="00755B69">
      <w:pPr>
        <w:pStyle w:val="enumlev1"/>
        <w:spacing w:before="120" w:after="40"/>
        <w:rPr>
          <w:ins w:id="137" w:author="2092 CG" w:date="2021-02-08T12:59:00Z"/>
        </w:rPr>
      </w:pPr>
      <w:r>
        <w:tab/>
      </w:r>
      <w:ins w:id="138" w:author="2092 CG" w:date="2021-02-08T13:02:00Z">
        <w:r w:rsidRPr="00A200ED">
          <w:t>Recommendation ITU-R M.1903-1</w:t>
        </w:r>
        <w:r>
          <w:t xml:space="preserve"> </w:t>
        </w:r>
      </w:ins>
      <w:ins w:id="139" w:author="2092 CG" w:date="2021-02-08T13:03:00Z">
        <w:r>
          <w:t xml:space="preserve">requires </w:t>
        </w:r>
      </w:ins>
      <w:ins w:id="140" w:author="2092 CG" w:date="2021-02-08T13:02:00Z">
        <w:r>
          <w:t>t</w:t>
        </w:r>
      </w:ins>
      <w:ins w:id="141" w:author="2092 CG" w:date="2021-02-08T13:00:00Z">
        <w:r>
          <w:t xml:space="preserve">he acquisition mode </w:t>
        </w:r>
      </w:ins>
      <w:ins w:id="142" w:author="2092 CG" w:date="2021-02-08T13:01:00Z">
        <w:r w:rsidRPr="004722B0">
          <w:t>threshold</w:t>
        </w:r>
      </w:ins>
      <w:ins w:id="143" w:author="2092 CG" w:date="2021-02-08T13:15:00Z">
        <w:r>
          <w:t xml:space="preserve"> </w:t>
        </w:r>
      </w:ins>
      <w:ins w:id="144" w:author="2092 CG" w:date="2021-02-08T13:01:00Z">
        <w:r w:rsidRPr="004722B0">
          <w:t>power</w:t>
        </w:r>
      </w:ins>
      <w:ins w:id="145" w:author="2092 CG" w:date="2021-02-08T13:06:00Z">
        <w:r>
          <w:t xml:space="preserve"> </w:t>
        </w:r>
      </w:ins>
      <w:ins w:id="146" w:author="2092 CG" w:date="2021-02-08T13:01:00Z">
        <w:r w:rsidRPr="004722B0">
          <w:t>density level of aggregate wideband interference at the passive antenna output</w:t>
        </w:r>
      </w:ins>
      <w:ins w:id="147" w:author="2092 CG" w:date="2021-02-08T13:03:00Z">
        <w:r>
          <w:t xml:space="preserve"> is </w:t>
        </w:r>
      </w:ins>
      <w:ins w:id="148" w:author="2092 CG" w:date="2021-02-08T13:04:00Z">
        <w:r>
          <w:t>-142 dB W/</w:t>
        </w:r>
        <w:proofErr w:type="spellStart"/>
        <w:r>
          <w:t>MHz.</w:t>
        </w:r>
        <w:proofErr w:type="spellEnd"/>
        <w:r>
          <w:t xml:space="preserve"> This </w:t>
        </w:r>
      </w:ins>
      <w:ins w:id="149" w:author="2092 CG" w:date="2021-02-08T12:59:00Z">
        <w:r w:rsidRPr="005E126F">
          <w:t xml:space="preserve">level is </w:t>
        </w:r>
        <w:r>
          <w:t xml:space="preserve">only 1.83 dB above </w:t>
        </w:r>
        <w:proofErr w:type="spellStart"/>
        <w:r>
          <w:t>kTB</w:t>
        </w:r>
        <w:proofErr w:type="spellEnd"/>
        <w:r>
          <w:t xml:space="preserve"> (</w:t>
        </w:r>
        <w:proofErr w:type="spellStart"/>
        <w:r>
          <w:t>kTB</w:t>
        </w:r>
        <w:proofErr w:type="spellEnd"/>
        <w:r>
          <w:t xml:space="preserve"> = -143.83 dB W/MHz)</w:t>
        </w:r>
      </w:ins>
      <w:ins w:id="150" w:author="2092 CG" w:date="2021-02-08T13:12:00Z">
        <w:r>
          <w:t xml:space="preserve">, which </w:t>
        </w:r>
      </w:ins>
      <w:ins w:id="151" w:author="2092 CG" w:date="2021-02-08T12:59:00Z">
        <w:r>
          <w:t>cannot be verified in an EMI test laboratory</w:t>
        </w:r>
      </w:ins>
      <w:ins w:id="152" w:author="2092 CG" w:date="2021-02-08T13:05:00Z">
        <w:r>
          <w:t xml:space="preserve">, since </w:t>
        </w:r>
      </w:ins>
      <w:ins w:id="153" w:author="2092 CG" w:date="2021-02-08T12:59:00Z">
        <w:r>
          <w:t xml:space="preserve">EMI test standards require that the </w:t>
        </w:r>
      </w:ins>
      <w:ins w:id="154" w:author="2092 CG" w:date="2021-02-17T18:04:00Z">
        <w:r>
          <w:t xml:space="preserve">measured </w:t>
        </w:r>
      </w:ins>
      <w:ins w:id="155" w:author="2092 CG" w:date="2021-02-08T12:59:00Z">
        <w:r>
          <w:t>ambient noise level of the test laboratory</w:t>
        </w:r>
      </w:ins>
      <w:ins w:id="156" w:author="2092 CG" w:date="2021-02-17T18:05:00Z">
        <w:r>
          <w:t xml:space="preserve"> test chamber and </w:t>
        </w:r>
      </w:ins>
      <w:ins w:id="157" w:author="2092 CG" w:date="2021-02-08T13:13:00Z">
        <w:r>
          <w:t>its</w:t>
        </w:r>
      </w:ins>
      <w:ins w:id="158" w:author="2092 CG" w:date="2021-02-08T12:59:00Z">
        <w:r>
          <w:t xml:space="preserve"> test equipment </w:t>
        </w:r>
      </w:ins>
      <w:ins w:id="159" w:author="2092 CG" w:date="2021-02-08T13:13:00Z">
        <w:r>
          <w:t xml:space="preserve">are </w:t>
        </w:r>
      </w:ins>
      <w:ins w:id="160" w:author="2092 CG" w:date="2021-02-08T12:59:00Z">
        <w:r>
          <w:t xml:space="preserve">at least 6 dB below the level </w:t>
        </w:r>
      </w:ins>
      <w:ins w:id="161" w:author="2092 CG" w:date="2021-02-17T18:06:00Z">
        <w:r>
          <w:t xml:space="preserve">to be </w:t>
        </w:r>
      </w:ins>
      <w:ins w:id="162" w:author="2092 CG" w:date="2021-02-17T18:10:00Z">
        <w:r>
          <w:t xml:space="preserve">measured and </w:t>
        </w:r>
      </w:ins>
      <w:ins w:id="163" w:author="2092 CG" w:date="2021-02-17T18:06:00Z">
        <w:r>
          <w:t>certified</w:t>
        </w:r>
      </w:ins>
      <w:ins w:id="164" w:author="2092 CG" w:date="2021-02-08T12:59:00Z">
        <w:r>
          <w:t>.</w:t>
        </w:r>
      </w:ins>
    </w:p>
    <w:p w14:paraId="495357E6" w14:textId="77777777" w:rsidR="00755B69" w:rsidRDefault="00755B69" w:rsidP="00755B69">
      <w:pPr>
        <w:pStyle w:val="enumlev2"/>
        <w:ind w:left="1134" w:firstLine="0"/>
        <w:rPr>
          <w:ins w:id="165" w:author="2092 CG" w:date="2021-02-27T18:19:00Z"/>
        </w:rPr>
      </w:pPr>
      <w:ins w:id="166" w:author="2092 CG" w:date="2021-02-17T18:40:00Z">
        <w:r>
          <w:t>I</w:t>
        </w:r>
      </w:ins>
      <w:ins w:id="167" w:author="2092 CG" w:date="2021-02-17T18:15:00Z">
        <w:r>
          <w:t xml:space="preserve">f </w:t>
        </w:r>
      </w:ins>
      <w:ins w:id="168" w:author="2092 CG" w:date="2021-02-17T18:17:00Z">
        <w:r>
          <w:t xml:space="preserve">a </w:t>
        </w:r>
      </w:ins>
      <w:ins w:id="169" w:author="2092 CG" w:date="2021-02-17T18:31:00Z">
        <w:r>
          <w:t>3.13</w:t>
        </w:r>
      </w:ins>
      <w:ins w:id="170" w:author="2092 CG" w:date="2021-02-17T18:17:00Z">
        <w:r>
          <w:t xml:space="preserve"> </w:t>
        </w:r>
      </w:ins>
      <w:ins w:id="171" w:author="2092 CG" w:date="2021-02-17T18:16:00Z">
        <w:r>
          <w:t xml:space="preserve">dB </w:t>
        </w:r>
      </w:ins>
      <w:ins w:id="172" w:author="2092 CG" w:date="2021-02-17T18:17:00Z">
        <w:r>
          <w:t>measu</w:t>
        </w:r>
      </w:ins>
      <w:ins w:id="173" w:author="2092 CG" w:date="2021-02-17T18:18:00Z">
        <w:r>
          <w:t xml:space="preserve">rement </w:t>
        </w:r>
      </w:ins>
      <w:ins w:id="174" w:author="2092 CG" w:date="2021-02-17T18:17:00Z">
        <w:r>
          <w:t xml:space="preserve">noise factor </w:t>
        </w:r>
      </w:ins>
      <w:ins w:id="175" w:author="2092 CG" w:date="2021-02-17T18:41:00Z">
        <w:r>
          <w:t xml:space="preserve">is </w:t>
        </w:r>
      </w:ins>
      <w:ins w:id="176" w:author="2092 CG" w:date="2021-02-17T18:45:00Z">
        <w:r>
          <w:t xml:space="preserve">allowed </w:t>
        </w:r>
      </w:ins>
      <w:ins w:id="177" w:author="2092 CG" w:date="2021-02-17T18:16:00Z">
        <w:r>
          <w:t xml:space="preserve">for the test chamber </w:t>
        </w:r>
      </w:ins>
      <w:ins w:id="178" w:author="2092 CG" w:date="2021-02-17T18:18:00Z">
        <w:r>
          <w:t xml:space="preserve">and 6 dB </w:t>
        </w:r>
      </w:ins>
      <w:ins w:id="179" w:author="2092 CG" w:date="2021-02-17T18:42:00Z">
        <w:r>
          <w:t xml:space="preserve">is added for the </w:t>
        </w:r>
      </w:ins>
      <w:ins w:id="180" w:author="2092 CG" w:date="2021-02-17T18:19:00Z">
        <w:r>
          <w:t xml:space="preserve">EMI </w:t>
        </w:r>
      </w:ins>
      <w:ins w:id="181" w:author="2092 CG" w:date="2021-02-17T18:44:00Z">
        <w:r>
          <w:t>measurement standard</w:t>
        </w:r>
      </w:ins>
      <w:ins w:id="182" w:author="2092 CG" w:date="2021-02-17T18:18:00Z">
        <w:r>
          <w:t xml:space="preserve">, </w:t>
        </w:r>
      </w:ins>
      <w:ins w:id="183" w:author="2092 CG" w:date="2021-02-17T18:19:00Z">
        <w:r>
          <w:t>the</w:t>
        </w:r>
      </w:ins>
      <w:ins w:id="184" w:author="2092 CG" w:date="2021-02-17T18:34:00Z">
        <w:r>
          <w:t>n th</w:t>
        </w:r>
      </w:ins>
      <w:ins w:id="185" w:author="2092 CG" w:date="2021-02-17T18:35:00Z">
        <w:r>
          <w:t>e</w:t>
        </w:r>
      </w:ins>
      <w:ins w:id="186" w:author="2092 CG" w:date="2021-02-17T18:19:00Z">
        <w:r>
          <w:t xml:space="preserve"> lowest signal level that could be </w:t>
        </w:r>
      </w:ins>
      <w:ins w:id="187" w:author="2092 CG" w:date="2021-02-17T18:35:00Z">
        <w:r>
          <w:t xml:space="preserve">certified </w:t>
        </w:r>
      </w:ins>
      <w:ins w:id="188" w:author="2092 CG" w:date="2021-02-17T18:19:00Z">
        <w:r>
          <w:t>would be</w:t>
        </w:r>
      </w:ins>
      <w:ins w:id="189" w:author="2092 CG" w:date="2021-02-17T18:20:00Z">
        <w:r>
          <w:t xml:space="preserve"> </w:t>
        </w:r>
      </w:ins>
      <w:proofErr w:type="spellStart"/>
      <w:ins w:id="190" w:author="2092 CG" w:date="2021-02-17T18:21:00Z">
        <w:r>
          <w:t>kTB</w:t>
        </w:r>
        <w:proofErr w:type="spellEnd"/>
        <w:r>
          <w:t xml:space="preserve"> +</w:t>
        </w:r>
      </w:ins>
      <w:ins w:id="191" w:author="2092 CG" w:date="2021-02-17T18:31:00Z">
        <w:r>
          <w:t>3.13</w:t>
        </w:r>
      </w:ins>
      <w:ins w:id="192" w:author="2092 CG" w:date="2021-02-17T18:21:00Z">
        <w:r>
          <w:t xml:space="preserve"> dB </w:t>
        </w:r>
      </w:ins>
      <w:ins w:id="193" w:author="2092 CG" w:date="2021-02-17T18:20:00Z">
        <w:r>
          <w:t>+6</w:t>
        </w:r>
      </w:ins>
      <w:ins w:id="194" w:author="2092 CG" w:date="2021-02-17T18:21:00Z">
        <w:r>
          <w:t xml:space="preserve">dB </w:t>
        </w:r>
      </w:ins>
      <w:ins w:id="195" w:author="2092 CG" w:date="2021-02-17T18:20:00Z">
        <w:r>
          <w:t xml:space="preserve">= </w:t>
        </w:r>
      </w:ins>
      <w:ins w:id="196" w:author="2092 CG" w:date="2021-02-17T18:21:00Z">
        <w:r>
          <w:t>-143</w:t>
        </w:r>
      </w:ins>
      <w:ins w:id="197" w:author="2092 CG" w:date="2021-02-17T18:22:00Z">
        <w:r>
          <w:t>.83</w:t>
        </w:r>
      </w:ins>
      <w:ins w:id="198" w:author="2092 CG" w:date="2021-02-17T18:21:00Z">
        <w:r>
          <w:t xml:space="preserve"> +3</w:t>
        </w:r>
      </w:ins>
      <w:ins w:id="199" w:author="2092 CG" w:date="2021-02-17T18:32:00Z">
        <w:r>
          <w:t>.</w:t>
        </w:r>
      </w:ins>
      <w:ins w:id="200" w:author="2092 CG" w:date="2021-02-17T18:33:00Z">
        <w:r>
          <w:t>1</w:t>
        </w:r>
      </w:ins>
      <w:ins w:id="201" w:author="2092 CG" w:date="2021-02-17T18:32:00Z">
        <w:r>
          <w:t>3</w:t>
        </w:r>
      </w:ins>
      <w:ins w:id="202" w:author="2092 CG" w:date="2021-02-17T18:21:00Z">
        <w:r>
          <w:t xml:space="preserve"> +6 = </w:t>
        </w:r>
      </w:ins>
      <w:ins w:id="203" w:author="2092 CG" w:date="2021-02-17T18:22:00Z">
        <w:r>
          <w:t>-134</w:t>
        </w:r>
      </w:ins>
      <w:ins w:id="204" w:author="2092 CG" w:date="2021-02-17T18:23:00Z">
        <w:r>
          <w:t>.</w:t>
        </w:r>
      </w:ins>
      <w:ins w:id="205" w:author="2092 CG" w:date="2021-02-17T18:32:00Z">
        <w:r>
          <w:t>7</w:t>
        </w:r>
      </w:ins>
      <w:ins w:id="206" w:author="2092 CG" w:date="2021-02-17T18:23:00Z">
        <w:r>
          <w:t xml:space="preserve"> dB W/MHz</w:t>
        </w:r>
      </w:ins>
      <w:ins w:id="207" w:author="2092 CG" w:date="2021-02-17T18:24:00Z">
        <w:r>
          <w:t>, which is 7.</w:t>
        </w:r>
      </w:ins>
      <w:ins w:id="208" w:author="2092 CG" w:date="2021-02-17T18:33:00Z">
        <w:r>
          <w:t>3</w:t>
        </w:r>
      </w:ins>
      <w:ins w:id="209" w:author="2092 CG" w:date="2021-02-17T18:24:00Z">
        <w:r>
          <w:t xml:space="preserve"> dB </w:t>
        </w:r>
      </w:ins>
      <w:ins w:id="210" w:author="2092 CG" w:date="2021-02-17T18:36:00Z">
        <w:r>
          <w:t xml:space="preserve">above the </w:t>
        </w:r>
      </w:ins>
      <w:ins w:id="211" w:author="2092 CG" w:date="2021-02-17T18:37:00Z">
        <w:r>
          <w:t>level</w:t>
        </w:r>
      </w:ins>
      <w:ins w:id="212" w:author="2092 CG" w:date="2021-02-03T14:08:00Z">
        <w:r>
          <w:t xml:space="preserve"> </w:t>
        </w:r>
      </w:ins>
      <w:ins w:id="213" w:author="2092 CG" w:date="2021-02-17T18:37:00Z">
        <w:r>
          <w:t>calculated above based on Recommendation ITU-R M.</w:t>
        </w:r>
      </w:ins>
      <w:ins w:id="214" w:author="2092 CG" w:date="2021-02-17T18:38:00Z">
        <w:r>
          <w:t xml:space="preserve">1903-1, </w:t>
        </w:r>
      </w:ins>
      <w:ins w:id="215" w:author="2092 CG" w:date="2021-02-17T18:47:00Z">
        <w:r>
          <w:t xml:space="preserve">which </w:t>
        </w:r>
      </w:ins>
      <w:ins w:id="216" w:author="2092 CG" w:date="2021-02-17T18:48:00Z">
        <w:r>
          <w:t xml:space="preserve">accounts for </w:t>
        </w:r>
      </w:ins>
      <w:ins w:id="217" w:author="2092 CG" w:date="2021-02-17T18:38:00Z">
        <w:r>
          <w:t xml:space="preserve">the </w:t>
        </w:r>
      </w:ins>
      <w:ins w:id="218" w:author="2092 CG" w:date="2021-02-17T18:39:00Z">
        <w:r>
          <w:t>CISPR 25 Class 5</w:t>
        </w:r>
      </w:ins>
      <w:ins w:id="219" w:author="2092 CG" w:date="2021-02-17T18:50:00Z">
        <w:r>
          <w:t xml:space="preserve"> level noted above</w:t>
        </w:r>
      </w:ins>
      <w:ins w:id="220" w:author="2092 CG" w:date="2021-02-17T18:38:00Z">
        <w:r>
          <w:t>.</w:t>
        </w:r>
      </w:ins>
    </w:p>
    <w:p w14:paraId="1D5FF743" w14:textId="77777777" w:rsidR="00755B69" w:rsidRDefault="00755B69" w:rsidP="00755B69">
      <w:pPr>
        <w:pStyle w:val="enumlev2"/>
        <w:ind w:left="0" w:firstLine="0"/>
        <w:rPr>
          <w:b/>
          <w:bCs/>
        </w:rPr>
      </w:pPr>
      <w:ins w:id="221" w:author="2092 CG" w:date="2021-02-27T18:20:00Z">
        <w:r w:rsidRPr="00E7780F">
          <w:rPr>
            <w:b/>
            <w:bCs/>
          </w:rPr>
          <w:t>Conclusion</w:t>
        </w:r>
      </w:ins>
      <w:r>
        <w:rPr>
          <w:b/>
          <w:bCs/>
        </w:rPr>
        <w:t>:</w:t>
      </w:r>
    </w:p>
    <w:p w14:paraId="059D7D9D" w14:textId="77777777" w:rsidR="00755B69" w:rsidRPr="000663F3" w:rsidRDefault="00755B69" w:rsidP="00755B69">
      <w:pPr>
        <w:pStyle w:val="enumlev2"/>
        <w:ind w:left="1134"/>
        <w:pPrChange w:id="222" w:author="2092 CG" w:date="2021-02-27T18:24:00Z">
          <w:pPr>
            <w:pStyle w:val="enumlev2"/>
          </w:pPr>
        </w:pPrChange>
      </w:pPr>
      <w:ins w:id="223" w:author="2092 CG" w:date="2021-02-27T18:23:00Z">
        <w:r>
          <w:t xml:space="preserve">The values calculated above for the </w:t>
        </w:r>
      </w:ins>
      <w:ins w:id="224" w:author="2092 CG" w:date="2021-02-27T18:24:00Z">
        <w:r>
          <w:t xml:space="preserve">various resolution bandwidths based on Recommendation </w:t>
        </w:r>
      </w:ins>
      <w:ins w:id="225" w:author="2092 CG" w:date="2021-02-27T18:25:00Z">
        <w:r>
          <w:t xml:space="preserve">ITU-R M.1903-1 </w:t>
        </w:r>
      </w:ins>
      <w:ins w:id="226" w:author="2092 CG" w:date="2021-02-27T18:26:00Z">
        <w:r>
          <w:t xml:space="preserve">cannot be measured </w:t>
        </w:r>
      </w:ins>
      <w:ins w:id="227" w:author="2092 CG" w:date="2021-02-27T18:27:00Z">
        <w:r>
          <w:t xml:space="preserve">accurately by </w:t>
        </w:r>
      </w:ins>
      <w:ins w:id="228" w:author="2092 CG" w:date="2021-02-27T18:26:00Z">
        <w:r>
          <w:t>a c</w:t>
        </w:r>
      </w:ins>
      <w:ins w:id="229" w:author="2092 CG" w:date="2021-02-27T18:27:00Z">
        <w:r>
          <w:t xml:space="preserve">ertification </w:t>
        </w:r>
      </w:ins>
      <w:ins w:id="230" w:author="2092 CG" w:date="2021-02-27T18:26:00Z">
        <w:r>
          <w:lastRenderedPageBreak/>
          <w:t xml:space="preserve">test </w:t>
        </w:r>
      </w:ins>
      <w:ins w:id="231" w:author="2092 CG" w:date="2021-02-27T18:33:00Z">
        <w:r>
          <w:t>laboratory</w:t>
        </w:r>
      </w:ins>
      <w:ins w:id="232" w:author="2092 CG" w:date="2021-02-27T18:28:00Z">
        <w:r>
          <w:t>. Therefore</w:t>
        </w:r>
      </w:ins>
      <w:ins w:id="233" w:author="2092 CG" w:date="2021-02-27T18:27:00Z">
        <w:r>
          <w:t xml:space="preserve">, </w:t>
        </w:r>
      </w:ins>
      <w:ins w:id="234" w:author="2092 CG" w:date="2021-02-27T18:28:00Z">
        <w:r>
          <w:t xml:space="preserve">for certification test purposes </w:t>
        </w:r>
      </w:ins>
      <w:ins w:id="235" w:author="2092 CG" w:date="2021-02-27T18:26:00Z">
        <w:r>
          <w:t>t</w:t>
        </w:r>
      </w:ins>
      <w:ins w:id="236" w:author="2092 CG" w:date="2021-02-27T18:28:00Z">
        <w:r>
          <w:t>hese values should be raised by at least 7.3 dB</w:t>
        </w:r>
      </w:ins>
      <w:ins w:id="237" w:author="2092 CG" w:date="2021-02-27T18:31:00Z">
        <w:r>
          <w:t xml:space="preserve">, </w:t>
        </w:r>
      </w:ins>
      <w:ins w:id="238" w:author="2092 CG" w:date="2021-02-27T18:36:00Z">
        <w:r>
          <w:t xml:space="preserve">exemplified by </w:t>
        </w:r>
      </w:ins>
      <w:ins w:id="239" w:author="2092 CG" w:date="2021-02-27T18:34:00Z">
        <w:r>
          <w:t>CISPR 25 Class 5</w:t>
        </w:r>
      </w:ins>
      <w:ins w:id="240" w:author="2092 CG" w:date="2021-02-27T18:37:00Z">
        <w:r>
          <w:t xml:space="preserve">, </w:t>
        </w:r>
      </w:ins>
      <w:ins w:id="241" w:author="2092 CG" w:date="2021-02-27T18:38:00Z">
        <w:r>
          <w:t xml:space="preserve">and </w:t>
        </w:r>
      </w:ins>
      <w:ins w:id="242" w:author="2092 CG" w:date="2021-02-27T18:37:00Z">
        <w:r>
          <w:t>explained above</w:t>
        </w:r>
      </w:ins>
      <w:ins w:id="243" w:author="2092 CG" w:date="2021-02-27T18:31:00Z">
        <w:r>
          <w:t>.</w:t>
        </w:r>
      </w:ins>
    </w:p>
    <w:p w14:paraId="05E8B353" w14:textId="77777777" w:rsidR="00755B69" w:rsidRPr="004722B0" w:rsidRDefault="00755B69" w:rsidP="00755B69">
      <w:pPr>
        <w:pStyle w:val="Heading1"/>
      </w:pPr>
      <w:r>
        <w:t>4</w:t>
      </w:r>
      <w:r w:rsidRPr="004722B0">
        <w:tab/>
        <w:t xml:space="preserve">Interference protection criteria for marine MF and HF </w:t>
      </w:r>
      <w:r>
        <w:t>global maritime distress and safety system</w:t>
      </w:r>
      <w:r w:rsidRPr="004722B0">
        <w:t xml:space="preserve"> receivers from unintended radiation sources</w:t>
      </w:r>
      <w:r w:rsidRPr="004722B0">
        <w:tab/>
      </w:r>
    </w:p>
    <w:p w14:paraId="4B342EF9" w14:textId="77777777" w:rsidR="00755B69" w:rsidRPr="004722B0" w:rsidRDefault="00755B69" w:rsidP="00755B69">
      <w:r w:rsidRPr="004722B0">
        <w:tab/>
        <w:t>New section to be added here</w:t>
      </w:r>
      <w:ins w:id="244" w:author="2092 CG" w:date="2021-02-03T15:46:00Z">
        <w:r>
          <w:t xml:space="preserve"> prior to submission to the next meeting of WP5B in May 2021</w:t>
        </w:r>
      </w:ins>
      <w:r w:rsidRPr="004722B0">
        <w:t>…</w:t>
      </w:r>
    </w:p>
    <w:p w14:paraId="2BFAECA9" w14:textId="77777777" w:rsidR="00755B69" w:rsidRPr="004722B0" w:rsidRDefault="00755B69" w:rsidP="00755B69">
      <w:pPr>
        <w:pStyle w:val="Heading1"/>
      </w:pPr>
      <w:r>
        <w:t>5</w:t>
      </w:r>
      <w:r w:rsidRPr="004722B0">
        <w:tab/>
        <w:t>Summary of Results</w:t>
      </w:r>
      <w:ins w:id="245" w:author="2092 CG" w:date="2021-02-03T15:46:00Z">
        <w:r>
          <w:t xml:space="preserve"> </w:t>
        </w:r>
      </w:ins>
    </w:p>
    <w:p w14:paraId="5455DFF1" w14:textId="77777777" w:rsidR="00755B69" w:rsidRPr="004722B0" w:rsidRDefault="00755B69" w:rsidP="00755B69">
      <w:r w:rsidRPr="004722B0">
        <w:t xml:space="preserve">If these lighting systems are installed on marine vessels, installers should use the following guidelines to avoid unintended interference to safety related marine radio communications (both HF and VHF) and radio-navigation systems (both AIS and GPS). </w:t>
      </w:r>
    </w:p>
    <w:p w14:paraId="7D7D0480" w14:textId="77777777" w:rsidR="00755B69" w:rsidRPr="004722B0" w:rsidRDefault="00755B69" w:rsidP="00755B69">
      <w:pPr>
        <w:pStyle w:val="Heading2"/>
      </w:pPr>
      <w:r>
        <w:t>5</w:t>
      </w:r>
      <w:r w:rsidRPr="004722B0">
        <w:t>.1</w:t>
      </w:r>
      <w:r w:rsidRPr="004722B0">
        <w:tab/>
        <w:t>Important Precautions for avoiding interference when using LED lamps</w:t>
      </w:r>
    </w:p>
    <w:p w14:paraId="4022AE8B" w14:textId="77777777" w:rsidR="00755B69" w:rsidRPr="004722B0" w:rsidRDefault="00755B69" w:rsidP="00755B69">
      <w:r w:rsidRPr="004722B0">
        <w:t>If LED lamps are used, ensure they are proven to meet CISPR 25 Class 5 radiated emissions limits in the marine radio communications and radio-navigation frequency bands, measured at 1 meter from the LED lamps:</w:t>
      </w:r>
    </w:p>
    <w:p w14:paraId="0D8ED0B5" w14:textId="77777777" w:rsidR="00755B69" w:rsidRPr="004722B0" w:rsidRDefault="00755B69" w:rsidP="00755B69">
      <w:pPr>
        <w:pStyle w:val="enumlev1"/>
      </w:pPr>
      <w:r>
        <w:t>–</w:t>
      </w:r>
      <w:r w:rsidRPr="004722B0">
        <w:tab/>
        <w:t xml:space="preserve">HF Marine Band (RR Appendix </w:t>
      </w:r>
      <w:r w:rsidRPr="004722B0">
        <w:rPr>
          <w:b/>
          <w:bCs/>
        </w:rPr>
        <w:t>17</w:t>
      </w:r>
      <w:r w:rsidRPr="004722B0">
        <w:t>) 2-30 MHz: 20 dB(µV/m) average</w:t>
      </w:r>
    </w:p>
    <w:p w14:paraId="3AE96ACC" w14:textId="77777777" w:rsidR="00755B69" w:rsidRPr="004722B0" w:rsidRDefault="00755B69" w:rsidP="00755B69">
      <w:pPr>
        <w:pStyle w:val="enumlev1"/>
      </w:pPr>
      <w:r>
        <w:t>–</w:t>
      </w:r>
      <w:r w:rsidRPr="004722B0">
        <w:tab/>
        <w:t xml:space="preserve">VHF Marine Band (RR Appendix </w:t>
      </w:r>
      <w:r w:rsidRPr="004722B0">
        <w:rPr>
          <w:b/>
          <w:bCs/>
        </w:rPr>
        <w:t>18</w:t>
      </w:r>
      <w:r w:rsidRPr="004722B0">
        <w:t>) 156-162 MHz: 15 dB(µV/m) average</w:t>
      </w:r>
    </w:p>
    <w:p w14:paraId="27B2F30C" w14:textId="77777777" w:rsidR="00755B69" w:rsidRPr="004722B0" w:rsidRDefault="00755B69" w:rsidP="00755B69">
      <w:pPr>
        <w:pStyle w:val="enumlev1"/>
      </w:pPr>
      <w:r>
        <w:t>–</w:t>
      </w:r>
      <w:r w:rsidRPr="004722B0">
        <w:tab/>
        <w:t>GNSS L1 Marine Band (1 559-1 610 MHz): 10 dB(µV/m) average</w:t>
      </w:r>
    </w:p>
    <w:p w14:paraId="1722CC28" w14:textId="77777777" w:rsidR="00755B69" w:rsidRPr="004722B0" w:rsidRDefault="00755B69" w:rsidP="00755B69">
      <w:pPr>
        <w:pStyle w:val="Heading2"/>
      </w:pPr>
      <w:r>
        <w:t>5</w:t>
      </w:r>
      <w:r w:rsidRPr="004722B0">
        <w:t>.2</w:t>
      </w:r>
      <w:r w:rsidRPr="004722B0">
        <w:tab/>
        <w:t>Separate LED lamps from sensitive antennas</w:t>
      </w:r>
    </w:p>
    <w:p w14:paraId="2CFEE83C" w14:textId="77777777" w:rsidR="00755B69" w:rsidRPr="004722B0" w:rsidRDefault="00755B69" w:rsidP="00755B69">
      <w:r w:rsidRPr="004722B0">
        <w:t>To mitigate EMI from LED lamps, separate the LED lamps as far as possible from VHF marine band antennas, with a minimum distance of 1 meter wherever possible.</w:t>
      </w:r>
    </w:p>
    <w:p w14:paraId="4A200722" w14:textId="77777777" w:rsidR="00755B69" w:rsidRPr="004722B0" w:rsidRDefault="00755B69" w:rsidP="00755B69">
      <w:pPr>
        <w:pStyle w:val="Heading2"/>
      </w:pPr>
      <w:r>
        <w:t>5</w:t>
      </w:r>
      <w:r w:rsidRPr="004722B0">
        <w:t>.3</w:t>
      </w:r>
      <w:r w:rsidRPr="004722B0">
        <w:tab/>
        <w:t>Use vertical separation wherever possible</w:t>
      </w:r>
    </w:p>
    <w:p w14:paraId="49BE8C2D" w14:textId="77777777" w:rsidR="00755B69" w:rsidRPr="004722B0" w:rsidRDefault="00755B69" w:rsidP="00755B69">
      <w:r w:rsidRPr="004722B0">
        <w:t>If possible, separate the LED lamps from the sensitive antennas in the vertical direction, either over or under each other, in order to minimize the coupling between them. Refer to the antenna patterns on Figure 1 for +/- 90 degrees elevation angle.</w:t>
      </w:r>
    </w:p>
    <w:p w14:paraId="2E14789C" w14:textId="77777777" w:rsidR="00755B69" w:rsidRPr="004722B0" w:rsidRDefault="00755B69" w:rsidP="00755B69">
      <w:pPr>
        <w:pStyle w:val="Heading2"/>
      </w:pPr>
      <w:r>
        <w:t>5</w:t>
      </w:r>
      <w:r w:rsidRPr="004722B0">
        <w:t>.4</w:t>
      </w:r>
      <w:r w:rsidRPr="004722B0">
        <w:tab/>
        <w:t>Testing for interference following installation</w:t>
      </w:r>
      <w:r w:rsidRPr="004722B0">
        <w:rPr>
          <w:rStyle w:val="FootnoteReference"/>
        </w:rPr>
        <w:footnoteReference w:id="5"/>
      </w:r>
    </w:p>
    <w:p w14:paraId="6263BF7A" w14:textId="77777777" w:rsidR="00755B69" w:rsidRPr="004722B0" w:rsidRDefault="00755B69" w:rsidP="00755B69">
      <w:pPr>
        <w:pStyle w:val="Headingb"/>
        <w:rPr>
          <w:lang w:val="en-GB"/>
        </w:rPr>
      </w:pPr>
      <w:r w:rsidRPr="004722B0">
        <w:rPr>
          <w:lang w:val="en-GB"/>
        </w:rPr>
        <w:t>Test the VHF marine radio for interference</w:t>
      </w:r>
    </w:p>
    <w:p w14:paraId="27B59E1D" w14:textId="77777777" w:rsidR="00755B69" w:rsidRPr="004722B0" w:rsidRDefault="00755B69" w:rsidP="00755B69">
      <w:r w:rsidRPr="004722B0">
        <w:t xml:space="preserve">To simply test for the presence of EMI, switch off all lighting that could be a source of EMI.  Tune the radio to a weak continually broadcasting station.  Turn on the LED light(s) one at a time, and then all on.  If the broadcast signal vanishes after a lamp is energized, it is generating RF interference.  </w:t>
      </w:r>
    </w:p>
    <w:p w14:paraId="7D7F7C7F" w14:textId="77777777" w:rsidR="00755B69" w:rsidRPr="004722B0" w:rsidRDefault="00755B69" w:rsidP="00755B69">
      <w:r w:rsidRPr="004722B0">
        <w:lastRenderedPageBreak/>
        <w:t>As an alternative to tuning to a weak continually broadcasting channel, with all the lights off, tune the VHF radio to some quiet channel. Adjust the VHF radio’s squelch control until the radio outputs audio noise. Re-adjust the squelch until the audio noise is quiet, only slightly above the noise threshold.  If, after energizing the lights, the radio now outputs audio noise, then the LED light(s) have raised the noise floor.</w:t>
      </w:r>
    </w:p>
    <w:p w14:paraId="1ED81CA9" w14:textId="77777777" w:rsidR="00755B69" w:rsidRDefault="00755B69" w:rsidP="00755B69">
      <w:pPr>
        <w:keepNext/>
        <w:keepLines/>
        <w:rPr>
          <w:ins w:id="246" w:author="2092 CG" w:date="2021-02-03T12:24:00Z"/>
        </w:rPr>
      </w:pPr>
      <w:r w:rsidRPr="004722B0">
        <w:t>The advantage of the weak continuously broadcasting radio test is that it is simple and quick, and can be performed on radios having adaptive or coherent squelch.  The advantage of the squelch test is that it is a more accurate test and can more readily detect lower levels of interference.  Note that neither of these tests will ensure that all unintentional interference is reliability detected. A spectrum analyser is the most positive instrument for detecting such interference.</w:t>
      </w:r>
    </w:p>
    <w:p w14:paraId="63D03112" w14:textId="77777777" w:rsidR="00755B69" w:rsidRDefault="00755B69" w:rsidP="00755B69">
      <w:pPr>
        <w:keepNext/>
        <w:keepLines/>
        <w:rPr>
          <w:ins w:id="247" w:author="2092 CG" w:date="2021-02-03T13:45:00Z"/>
          <w:b/>
          <w:bCs/>
        </w:rPr>
      </w:pPr>
      <w:ins w:id="248" w:author="2092 CG" w:date="2021-02-03T12:26:00Z">
        <w:r>
          <w:rPr>
            <w:b/>
            <w:bCs/>
          </w:rPr>
          <w:t xml:space="preserve">Alternative method </w:t>
        </w:r>
      </w:ins>
      <w:ins w:id="249" w:author="2092 CG" w:date="2021-02-03T14:15:00Z">
        <w:r>
          <w:rPr>
            <w:b/>
            <w:bCs/>
          </w:rPr>
          <w:t xml:space="preserve">using RSSI </w:t>
        </w:r>
      </w:ins>
      <w:ins w:id="250" w:author="2092 CG" w:date="2021-02-03T13:46:00Z">
        <w:r>
          <w:rPr>
            <w:b/>
            <w:bCs/>
          </w:rPr>
          <w:t>to test the VHF marine radio for interference</w:t>
        </w:r>
      </w:ins>
    </w:p>
    <w:p w14:paraId="44F769CA" w14:textId="77777777" w:rsidR="00755B69" w:rsidRPr="005B7094" w:rsidRDefault="00755B69" w:rsidP="00755B69">
      <w:pPr>
        <w:spacing w:after="100" w:afterAutospacing="1"/>
        <w:rPr>
          <w:ins w:id="251" w:author="2092 CG" w:date="2021-02-03T13:50:00Z"/>
        </w:rPr>
        <w:pPrChange w:id="252" w:author="2092 CG" w:date="2021-02-03T13:51:00Z">
          <w:pPr>
            <w:pStyle w:val="ListParagraph"/>
            <w:spacing w:after="100" w:afterAutospacing="1"/>
          </w:pPr>
        </w:pPrChange>
      </w:pPr>
      <w:ins w:id="253" w:author="2092 CG" w:date="2021-02-03T13:50:00Z">
        <w:r w:rsidRPr="002A7BC5">
          <w:t>M</w:t>
        </w:r>
        <w:r w:rsidRPr="00A02E4A">
          <w:t xml:space="preserve">arine radios </w:t>
        </w:r>
      </w:ins>
      <w:ins w:id="254" w:author="2092 CG" w:date="2021-02-03T13:57:00Z">
        <w:r>
          <w:t xml:space="preserve">typically </w:t>
        </w:r>
      </w:ins>
      <w:ins w:id="255" w:author="2092 CG" w:date="2021-02-03T13:50:00Z">
        <w:r w:rsidRPr="00A02E4A">
          <w:t xml:space="preserve">use RSSI (received signal strength indication) </w:t>
        </w:r>
        <w:r w:rsidRPr="00674E82">
          <w:t>display</w:t>
        </w:r>
      </w:ins>
      <w:ins w:id="256" w:author="2092 CG" w:date="2021-02-03T14:16:00Z">
        <w:r>
          <w:t>s</w:t>
        </w:r>
      </w:ins>
      <w:ins w:id="257" w:author="2092 CG" w:date="2021-02-03T13:50:00Z">
        <w:r w:rsidRPr="00674E82">
          <w:t xml:space="preserve"> to </w:t>
        </w:r>
      </w:ins>
      <w:ins w:id="258" w:author="2092 CG" w:date="2021-02-03T14:16:00Z">
        <w:r>
          <w:t xml:space="preserve">indicate </w:t>
        </w:r>
      </w:ins>
      <w:ins w:id="259" w:author="2092 CG" w:date="2021-02-03T13:50:00Z">
        <w:r w:rsidRPr="00674E82">
          <w:t xml:space="preserve">the </w:t>
        </w:r>
        <w:r w:rsidRPr="005F72E0">
          <w:t xml:space="preserve"> strength of </w:t>
        </w:r>
      </w:ins>
      <w:ins w:id="260" w:author="2092 CG" w:date="2021-02-03T14:17:00Z">
        <w:r>
          <w:t>a</w:t>
        </w:r>
      </w:ins>
      <w:ins w:id="261" w:author="2092 CG" w:date="2021-02-03T13:50:00Z">
        <w:r w:rsidRPr="005F72E0">
          <w:t xml:space="preserve"> received signal on the radiocommunications channel. </w:t>
        </w:r>
        <w:r w:rsidRPr="005B7094">
          <w:t xml:space="preserve">The RSSI level is </w:t>
        </w:r>
      </w:ins>
      <w:ins w:id="262" w:author="2092 CG" w:date="2021-02-03T13:57:00Z">
        <w:r>
          <w:t>u</w:t>
        </w:r>
      </w:ins>
      <w:ins w:id="263" w:author="2092 CG" w:date="2021-02-03T13:58:00Z">
        <w:r>
          <w:t xml:space="preserve">sually </w:t>
        </w:r>
      </w:ins>
      <w:ins w:id="264" w:author="2092 CG" w:date="2021-02-03T13:50:00Z">
        <w:r w:rsidRPr="005B7094">
          <w:t>displayed in a bar graph.</w:t>
        </w:r>
      </w:ins>
    </w:p>
    <w:p w14:paraId="62A23396" w14:textId="77777777" w:rsidR="00755B69" w:rsidRPr="003D31B4" w:rsidRDefault="00755B69" w:rsidP="00755B69">
      <w:pPr>
        <w:spacing w:after="100" w:afterAutospacing="1"/>
        <w:pPrChange w:id="265" w:author="2092 CG" w:date="2021-02-03T13:55:00Z">
          <w:pPr>
            <w:keepNext/>
            <w:keepLines/>
          </w:pPr>
        </w:pPrChange>
      </w:pPr>
      <w:ins w:id="266" w:author="2092 CG" w:date="2021-02-03T13:51:00Z">
        <w:r w:rsidRPr="005B7094">
          <w:t xml:space="preserve">When a marine radio </w:t>
        </w:r>
        <w:r w:rsidRPr="0010612B">
          <w:t>is tuned to a communications channel that displays an RSSI level</w:t>
        </w:r>
        <w:r w:rsidRPr="001E2F24">
          <w:t xml:space="preserve"> but has no </w:t>
        </w:r>
      </w:ins>
      <w:ins w:id="267" w:author="2092 CG" w:date="2021-02-08T16:52:00Z">
        <w:r w:rsidRPr="001E2F24">
          <w:t>discernible</w:t>
        </w:r>
      </w:ins>
      <w:ins w:id="268" w:author="2092 CG" w:date="2021-02-03T13:51:00Z">
        <w:r w:rsidRPr="001E2F24">
          <w:t xml:space="preserve"> output signal, the RSSI </w:t>
        </w:r>
      </w:ins>
      <w:ins w:id="269" w:author="2092 CG" w:date="2021-02-03T13:59:00Z">
        <w:r>
          <w:t xml:space="preserve">level may be </w:t>
        </w:r>
      </w:ins>
      <w:ins w:id="270" w:author="2092 CG" w:date="2021-02-03T13:51:00Z">
        <w:r w:rsidRPr="001E2F24">
          <w:t xml:space="preserve">an indication of RF interference. To confirm this, the user may lower the </w:t>
        </w:r>
        <w:r w:rsidRPr="00175F93">
          <w:rPr>
            <w:u w:val="single"/>
          </w:rPr>
          <w:t>squelch control</w:t>
        </w:r>
        <w:r w:rsidRPr="00175F93">
          <w:t xml:space="preserve"> to its minimum setting to determine </w:t>
        </w:r>
        <w:r w:rsidRPr="00221E17">
          <w:t xml:space="preserve">whether the displayed </w:t>
        </w:r>
        <w:r w:rsidRPr="00712458">
          <w:t xml:space="preserve">RSSI level is </w:t>
        </w:r>
      </w:ins>
      <w:ins w:id="271" w:author="2092 CG" w:date="2021-02-03T14:01:00Z">
        <w:r>
          <w:t>due to</w:t>
        </w:r>
      </w:ins>
      <w:ins w:id="272" w:author="2092 CG" w:date="2021-02-03T13:51:00Z">
        <w:r w:rsidRPr="00712458">
          <w:t xml:space="preserve"> a weak communication signal. This test should be performed on a channel in which there is current</w:t>
        </w:r>
        <w:r w:rsidRPr="00A456F4">
          <w:t xml:space="preserve">ly no radio traffic, i.e., a channel that is “quiet” at the time of the test. </w:t>
        </w:r>
      </w:ins>
      <w:ins w:id="273" w:author="2092 CG" w:date="2021-02-03T14:02:00Z">
        <w:r>
          <w:t>T</w:t>
        </w:r>
      </w:ins>
      <w:ins w:id="274" w:author="2092 CG" w:date="2021-02-03T13:51:00Z">
        <w:r w:rsidRPr="00A456F4">
          <w:t xml:space="preserve">his condition </w:t>
        </w:r>
      </w:ins>
      <w:ins w:id="275" w:author="2092 CG" w:date="2021-02-03T14:02:00Z">
        <w:r>
          <w:t xml:space="preserve">may </w:t>
        </w:r>
      </w:ins>
      <w:ins w:id="276" w:author="2092 CG" w:date="2021-02-03T13:51:00Z">
        <w:r w:rsidRPr="00A456F4">
          <w:t>occur at night when navigation lights are switched ON.</w:t>
        </w:r>
        <w:r w:rsidRPr="009F681A">
          <w:t xml:space="preserve"> LED lights are a common source of radio interference, and if they are the suspected source of interference, they should be </w:t>
        </w:r>
      </w:ins>
      <w:ins w:id="277" w:author="2092 CG" w:date="2021-02-03T14:03:00Z">
        <w:r>
          <w:t xml:space="preserve">momentarily be </w:t>
        </w:r>
      </w:ins>
      <w:ins w:id="278" w:author="2092 CG" w:date="2021-02-03T13:51:00Z">
        <w:r w:rsidRPr="009F681A">
          <w:t xml:space="preserve">switched OFF to determine whether the interference </w:t>
        </w:r>
      </w:ins>
      <w:ins w:id="279" w:author="2092 CG" w:date="2021-02-03T14:03:00Z">
        <w:r>
          <w:t>ceases</w:t>
        </w:r>
      </w:ins>
      <w:ins w:id="280" w:author="2092 CG" w:date="2021-02-03T13:51:00Z">
        <w:r w:rsidRPr="009F681A">
          <w:t xml:space="preserve">. </w:t>
        </w:r>
      </w:ins>
    </w:p>
    <w:p w14:paraId="03A1ED18" w14:textId="77777777" w:rsidR="00755B69" w:rsidRPr="004722B0" w:rsidRDefault="00755B69" w:rsidP="00755B69">
      <w:pPr>
        <w:pStyle w:val="Headingb"/>
        <w:rPr>
          <w:lang w:val="en-GB"/>
        </w:rPr>
      </w:pPr>
      <w:r w:rsidRPr="004722B0">
        <w:rPr>
          <w:lang w:val="en-GB"/>
        </w:rPr>
        <w:t xml:space="preserve">Test the </w:t>
      </w:r>
      <w:r>
        <w:rPr>
          <w:lang w:val="en-GB"/>
        </w:rPr>
        <w:t>automatic identification system</w:t>
      </w:r>
      <w:r w:rsidRPr="004722B0">
        <w:rPr>
          <w:lang w:val="en-GB"/>
        </w:rPr>
        <w:t xml:space="preserve"> for interference</w:t>
      </w:r>
    </w:p>
    <w:p w14:paraId="76115EE6" w14:textId="77777777" w:rsidR="00755B69" w:rsidRPr="004722B0" w:rsidRDefault="00755B69" w:rsidP="00755B69">
      <w:pPr>
        <w:rPr>
          <w:b/>
        </w:rPr>
      </w:pPr>
      <w:r w:rsidRPr="004722B0">
        <w:t xml:space="preserve">If the AIS antenna is closer to an LED lamp than the VHF marine radio antenna, disconnect the AIS antenna from the AIS and connect it to the marine VHF radio and rerun the test in 4.4 above to verify that the AIS antenna is not degraded.  If that is impractical, performing these tests using a VHF handheld in the vicinity of an AIS antenna is a reasonable substitute.  </w:t>
      </w:r>
    </w:p>
    <w:p w14:paraId="13728BB4" w14:textId="77777777" w:rsidR="00755B69" w:rsidRPr="004722B0" w:rsidRDefault="00755B69" w:rsidP="00755B69">
      <w:pPr>
        <w:pStyle w:val="Headingb"/>
        <w:rPr>
          <w:lang w:val="en-GB"/>
        </w:rPr>
      </w:pPr>
      <w:r w:rsidRPr="004722B0">
        <w:rPr>
          <w:lang w:val="en-GB"/>
        </w:rPr>
        <w:t xml:space="preserve">Test the </w:t>
      </w:r>
      <w:r>
        <w:rPr>
          <w:lang w:val="en-GB"/>
        </w:rPr>
        <w:t>global navigation satellite system</w:t>
      </w:r>
      <w:r w:rsidRPr="004722B0">
        <w:rPr>
          <w:lang w:val="en-GB"/>
        </w:rPr>
        <w:t xml:space="preserve"> for interference</w:t>
      </w:r>
    </w:p>
    <w:p w14:paraId="2C662C78" w14:textId="77777777" w:rsidR="00755B69" w:rsidRPr="004722B0" w:rsidDel="00BC5281" w:rsidRDefault="00755B69" w:rsidP="00755B69">
      <w:pPr>
        <w:rPr>
          <w:del w:id="281" w:author="2092 CG" w:date="2021-02-03T12:25:00Z"/>
          <w:b/>
        </w:rPr>
      </w:pPr>
      <w:r w:rsidRPr="004722B0">
        <w:t>Turn off the LED lamps and note the indicated GNSS S/N values on the various satellites. Turn on the LED lamps, wait ten minutes and then observe whether the GNSS S/N values on the satellites have degraded significantly.</w:t>
      </w:r>
    </w:p>
    <w:p w14:paraId="66C4B449" w14:textId="77777777" w:rsidR="00755B69" w:rsidRPr="00964F91" w:rsidRDefault="00755B69" w:rsidP="00755B69">
      <w:pPr>
        <w:pPrChange w:id="282" w:author="2092 CG" w:date="2021-02-03T12:26:00Z">
          <w:pPr>
            <w:pStyle w:val="Reasons"/>
          </w:pPr>
        </w:pPrChange>
      </w:pPr>
    </w:p>
    <w:p w14:paraId="355B8E89" w14:textId="77777777" w:rsidR="00256DDE" w:rsidRDefault="00256DDE"/>
    <w:sectPr w:rsidR="00256D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48A0E" w14:textId="77777777" w:rsidR="00C3168B" w:rsidRDefault="00C3168B" w:rsidP="00755B69">
      <w:pPr>
        <w:spacing w:before="0"/>
      </w:pPr>
      <w:r>
        <w:separator/>
      </w:r>
    </w:p>
  </w:endnote>
  <w:endnote w:type="continuationSeparator" w:id="0">
    <w:p w14:paraId="4AD7DF16" w14:textId="77777777" w:rsidR="00C3168B" w:rsidRDefault="00C3168B" w:rsidP="00755B6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default"/>
    <w:sig w:usb0="00000000"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ED3CC" w14:textId="77777777" w:rsidR="00C3168B" w:rsidRDefault="00C3168B" w:rsidP="00755B69">
      <w:pPr>
        <w:spacing w:before="0"/>
      </w:pPr>
      <w:r>
        <w:separator/>
      </w:r>
    </w:p>
  </w:footnote>
  <w:footnote w:type="continuationSeparator" w:id="0">
    <w:p w14:paraId="2A7789C6" w14:textId="77777777" w:rsidR="00C3168B" w:rsidRDefault="00C3168B" w:rsidP="00755B69">
      <w:pPr>
        <w:spacing w:before="0"/>
      </w:pPr>
      <w:r>
        <w:continuationSeparator/>
      </w:r>
    </w:p>
  </w:footnote>
  <w:footnote w:id="1">
    <w:p w14:paraId="106DB250" w14:textId="77777777" w:rsidR="00755B69" w:rsidRDefault="00755B69" w:rsidP="00755B69">
      <w:pPr>
        <w:pStyle w:val="FootnoteText"/>
      </w:pPr>
      <w:r>
        <w:rPr>
          <w:rStyle w:val="FootnoteReference"/>
        </w:rPr>
        <w:footnoteRef/>
      </w:r>
      <w:r>
        <w:tab/>
        <w:t>These reports were received in response to USCG Marine Safety Alert, Bulletin 13-18 (see </w:t>
      </w:r>
      <w:hyperlink r:id="rId1" w:history="1">
        <w:r w:rsidRPr="00FC425D">
          <w:rPr>
            <w:rStyle w:val="Hyperlink"/>
          </w:rPr>
          <w:t>https://www.dco.uscg.mil/Portals/9/DCO%20Documents/5p/CG-5PC/INV/Alerts/1318.pdf?ver=2018-08-16-091109-630</w:t>
        </w:r>
      </w:hyperlink>
      <w:r>
        <w:t>).</w:t>
      </w:r>
    </w:p>
  </w:footnote>
  <w:footnote w:id="2">
    <w:p w14:paraId="5B5E6FD1" w14:textId="77777777" w:rsidR="00755B69" w:rsidRDefault="00755B69" w:rsidP="00755B69">
      <w:pPr>
        <w:pStyle w:val="FootnoteText"/>
      </w:pPr>
      <w:r>
        <w:rPr>
          <w:rStyle w:val="FootnoteReference"/>
        </w:rPr>
        <w:footnoteRef/>
      </w:r>
      <w:r>
        <w:tab/>
        <w:t>“Reference Data for Radio Engineers,” Fifth Edition, March 1970, Section 21-11 to 21-12.</w:t>
      </w:r>
    </w:p>
  </w:footnote>
  <w:footnote w:id="3">
    <w:p w14:paraId="50F48D13" w14:textId="77777777" w:rsidR="00755B69" w:rsidRDefault="00755B69" w:rsidP="00755B69">
      <w:pPr>
        <w:pStyle w:val="FootnoteText"/>
      </w:pPr>
      <w:r>
        <w:rPr>
          <w:rStyle w:val="FootnoteReference"/>
        </w:rPr>
        <w:footnoteRef/>
      </w:r>
      <w:r>
        <w:tab/>
        <w:t xml:space="preserve">H. </w:t>
      </w:r>
      <w:proofErr w:type="spellStart"/>
      <w:r>
        <w:t>Jin</w:t>
      </w:r>
      <w:proofErr w:type="spellEnd"/>
      <w:r>
        <w:t>, W. Yang, F. Yu and Z. Wang, "A novel EBG structure with spiral line bridges for radiation suppression in marine VHF band," in IEEE Electromagnetic Compatibility Magazine, vol. 8, no. 4, pp. 56-61, 4th Quarter 2019.</w:t>
      </w:r>
    </w:p>
  </w:footnote>
  <w:footnote w:id="4">
    <w:p w14:paraId="50D4FE2C" w14:textId="77777777" w:rsidR="00755B69" w:rsidRDefault="00755B69" w:rsidP="00755B69">
      <w:pPr>
        <w:pStyle w:val="FootnoteText"/>
      </w:pPr>
      <w:r>
        <w:rPr>
          <w:rStyle w:val="FootnoteReference"/>
        </w:rPr>
        <w:footnoteRef/>
      </w:r>
      <w:r>
        <w:tab/>
        <w:t xml:space="preserve">Based on equations for average sidelobe levels for omnidirectional antennas in Recommendation </w:t>
      </w:r>
      <w:hyperlink r:id="rId2" w:history="1">
        <w:r>
          <w:rPr>
            <w:rStyle w:val="Hyperlink"/>
          </w:rPr>
          <w:t>ITU-R F.1336-5</w:t>
        </w:r>
      </w:hyperlink>
      <w:r>
        <w:t xml:space="preserve">, </w:t>
      </w:r>
      <w:r>
        <w:rPr>
          <w:i/>
        </w:rPr>
        <w:t xml:space="preserve">recommends </w:t>
      </w:r>
      <w:r w:rsidRPr="0044043A">
        <w:rPr>
          <w:iCs/>
        </w:rPr>
        <w:t>2.2.</w:t>
      </w:r>
      <w:r>
        <w:t xml:space="preserve"> These patterns are for use in the far field, beyond the reactive near field.  </w:t>
      </w:r>
    </w:p>
  </w:footnote>
  <w:footnote w:id="5">
    <w:p w14:paraId="1627C9E2" w14:textId="77777777" w:rsidR="00755B69" w:rsidRDefault="00755B69" w:rsidP="00755B69">
      <w:pPr>
        <w:pStyle w:val="FootnoteText"/>
      </w:pPr>
      <w:r>
        <w:rPr>
          <w:rStyle w:val="FootnoteReference"/>
        </w:rPr>
        <w:footnoteRef/>
      </w:r>
      <w:r>
        <w:tab/>
        <w:t xml:space="preserve">These tests are included in the US Federal Communications Commission Ship Inspection Checklists available at </w:t>
      </w:r>
      <w:hyperlink r:id="rId3" w:history="1">
        <w:r>
          <w:rPr>
            <w:rStyle w:val="Hyperlink"/>
          </w:rPr>
          <w:t>https://www.fcc.gov/eb-ship-inspection-checklists</w:t>
        </w:r>
      </w:hyperlink>
      <w:r>
        <w:t xml:space="preserve"> and are also planned for inclusion in the next edition of NMEA 0400 Installation Standar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524F83"/>
    <w:multiLevelType w:val="hybridMultilevel"/>
    <w:tmpl w:val="895030C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76F55DDE"/>
    <w:multiLevelType w:val="hybridMultilevel"/>
    <w:tmpl w:val="A9F47EBA"/>
    <w:lvl w:ilvl="0" w:tplc="7E18C95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4858A4"/>
    <w:multiLevelType w:val="hybridMultilevel"/>
    <w:tmpl w:val="C580347C"/>
    <w:lvl w:ilvl="0" w:tplc="76809E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2092 CG">
    <w15:presenceInfo w15:providerId="None" w15:userId="2092 C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TI3MzMyMrU0MjBT0lEKTi0uzszPAykwrgUAnuivCywAAAA="/>
  </w:docVars>
  <w:rsids>
    <w:rsidRoot w:val="00E4537D"/>
    <w:rsid w:val="00003191"/>
    <w:rsid w:val="00026435"/>
    <w:rsid w:val="00090E96"/>
    <w:rsid w:val="000E4E77"/>
    <w:rsid w:val="00120A00"/>
    <w:rsid w:val="0012321A"/>
    <w:rsid w:val="0016015C"/>
    <w:rsid w:val="00175E1B"/>
    <w:rsid w:val="001C0C71"/>
    <w:rsid w:val="00243B0E"/>
    <w:rsid w:val="002466D8"/>
    <w:rsid w:val="00256DDE"/>
    <w:rsid w:val="002A2D27"/>
    <w:rsid w:val="003840AB"/>
    <w:rsid w:val="003E63B9"/>
    <w:rsid w:val="004736AA"/>
    <w:rsid w:val="00482247"/>
    <w:rsid w:val="004A2FC1"/>
    <w:rsid w:val="00586A0D"/>
    <w:rsid w:val="005A2EA5"/>
    <w:rsid w:val="00653CE0"/>
    <w:rsid w:val="00667F1F"/>
    <w:rsid w:val="00755B69"/>
    <w:rsid w:val="007904E1"/>
    <w:rsid w:val="007971B0"/>
    <w:rsid w:val="00856F8C"/>
    <w:rsid w:val="00883E68"/>
    <w:rsid w:val="008B6ED2"/>
    <w:rsid w:val="00926BC7"/>
    <w:rsid w:val="009A1CAC"/>
    <w:rsid w:val="00A1615F"/>
    <w:rsid w:val="00AD564E"/>
    <w:rsid w:val="00BA52E8"/>
    <w:rsid w:val="00C3168B"/>
    <w:rsid w:val="00CA3C6F"/>
    <w:rsid w:val="00CA51A0"/>
    <w:rsid w:val="00D41F18"/>
    <w:rsid w:val="00D800C5"/>
    <w:rsid w:val="00D844B5"/>
    <w:rsid w:val="00E4537D"/>
    <w:rsid w:val="00E60820"/>
    <w:rsid w:val="00F8452A"/>
    <w:rsid w:val="00F93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9AD23"/>
  <w15:chartTrackingRefBased/>
  <w15:docId w15:val="{54272562-1406-4271-ACB0-857CFCD51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37D"/>
    <w:pPr>
      <w:tabs>
        <w:tab w:val="left" w:pos="1134"/>
        <w:tab w:val="left" w:pos="1871"/>
        <w:tab w:val="left" w:pos="2268"/>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755B69"/>
    <w:pPr>
      <w:keepNext/>
      <w:keepLines/>
      <w:spacing w:before="280"/>
      <w:ind w:left="1134" w:hanging="1134"/>
      <w:outlineLvl w:val="0"/>
    </w:pPr>
    <w:rPr>
      <w:b/>
      <w:sz w:val="28"/>
    </w:rPr>
  </w:style>
  <w:style w:type="paragraph" w:styleId="Heading2">
    <w:name w:val="heading 2"/>
    <w:basedOn w:val="Heading1"/>
    <w:next w:val="Normal"/>
    <w:link w:val="Heading2Char"/>
    <w:uiPriority w:val="99"/>
    <w:qFormat/>
    <w:rsid w:val="00755B69"/>
    <w:pPr>
      <w:spacing w:before="200"/>
      <w:outlineLvl w:val="1"/>
    </w:pPr>
    <w:rPr>
      <w:sz w:val="24"/>
    </w:rPr>
  </w:style>
  <w:style w:type="paragraph" w:styleId="Heading3">
    <w:name w:val="heading 3"/>
    <w:basedOn w:val="Heading1"/>
    <w:next w:val="Normal"/>
    <w:link w:val="Heading3Char"/>
    <w:uiPriority w:val="99"/>
    <w:qFormat/>
    <w:rsid w:val="00755B69"/>
    <w:pPr>
      <w:tabs>
        <w:tab w:val="clear" w:pos="1134"/>
      </w:tabs>
      <w:spacing w:before="200"/>
      <w:outlineLvl w:val="2"/>
    </w:pPr>
    <w:rPr>
      <w:sz w:val="24"/>
    </w:rPr>
  </w:style>
  <w:style w:type="paragraph" w:styleId="Heading4">
    <w:name w:val="heading 4"/>
    <w:basedOn w:val="Heading3"/>
    <w:next w:val="Normal"/>
    <w:link w:val="Heading4Char"/>
    <w:uiPriority w:val="99"/>
    <w:qFormat/>
    <w:rsid w:val="00755B69"/>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55B69"/>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uiPriority w:val="99"/>
    <w:rsid w:val="00755B69"/>
    <w:rPr>
      <w:rFonts w:ascii="Times New Roman" w:eastAsia="Times New Roman" w:hAnsi="Times New Roman" w:cs="Times New Roman"/>
      <w:b/>
      <w:sz w:val="24"/>
      <w:szCs w:val="20"/>
      <w:lang w:val="en-GB"/>
    </w:rPr>
  </w:style>
  <w:style w:type="character" w:customStyle="1" w:styleId="Heading3Char">
    <w:name w:val="Heading 3 Char"/>
    <w:basedOn w:val="DefaultParagraphFont"/>
    <w:link w:val="Heading3"/>
    <w:uiPriority w:val="99"/>
    <w:rsid w:val="00755B69"/>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uiPriority w:val="99"/>
    <w:qFormat/>
    <w:rsid w:val="00755B69"/>
    <w:rPr>
      <w:rFonts w:ascii="Times New Roman" w:eastAsia="Times New Roman" w:hAnsi="Times New Roman" w:cs="Times New Roman"/>
      <w:b/>
      <w:sz w:val="24"/>
      <w:szCs w:val="20"/>
      <w:lang w:val="en-GB"/>
    </w:rPr>
  </w:style>
  <w:style w:type="paragraph" w:customStyle="1" w:styleId="enumlev1">
    <w:name w:val="enumlev1"/>
    <w:basedOn w:val="Normal"/>
    <w:link w:val="enumlev1Char"/>
    <w:qFormat/>
    <w:rsid w:val="00755B69"/>
    <w:pPr>
      <w:tabs>
        <w:tab w:val="clear" w:pos="2268"/>
        <w:tab w:val="left" w:pos="2608"/>
        <w:tab w:val="left" w:pos="3345"/>
      </w:tabs>
      <w:spacing w:before="80"/>
      <w:ind w:left="1134" w:hanging="1134"/>
    </w:pPr>
  </w:style>
  <w:style w:type="paragraph" w:customStyle="1" w:styleId="enumlev2">
    <w:name w:val="enumlev2"/>
    <w:basedOn w:val="enumlev1"/>
    <w:link w:val="enumlev2Char"/>
    <w:qFormat/>
    <w:rsid w:val="00755B69"/>
    <w:pPr>
      <w:ind w:left="1871" w:hanging="737"/>
    </w:pPr>
  </w:style>
  <w:style w:type="paragraph" w:customStyle="1" w:styleId="Equation">
    <w:name w:val="Equation"/>
    <w:basedOn w:val="Normal"/>
    <w:link w:val="EquationChar"/>
    <w:qFormat/>
    <w:rsid w:val="00755B69"/>
    <w:pPr>
      <w:tabs>
        <w:tab w:val="clear" w:pos="1871"/>
        <w:tab w:val="clear" w:pos="2268"/>
        <w:tab w:val="center" w:pos="4820"/>
        <w:tab w:val="right" w:pos="9639"/>
      </w:tabs>
    </w:pPr>
  </w:style>
  <w:style w:type="character" w:styleId="FootnoteReference">
    <w:name w:val="footnote reference"/>
    <w:basedOn w:val="DefaultParagraphFont"/>
    <w:rsid w:val="00755B69"/>
    <w:rPr>
      <w:position w:val="6"/>
      <w:sz w:val="18"/>
    </w:rPr>
  </w:style>
  <w:style w:type="paragraph" w:styleId="FootnoteText">
    <w:name w:val="footnote text"/>
    <w:basedOn w:val="Normal"/>
    <w:link w:val="FootnoteTextChar"/>
    <w:qFormat/>
    <w:rsid w:val="00755B69"/>
    <w:pPr>
      <w:keepLines/>
      <w:tabs>
        <w:tab w:val="left" w:pos="255"/>
      </w:tabs>
    </w:pPr>
  </w:style>
  <w:style w:type="character" w:customStyle="1" w:styleId="FootnoteTextChar">
    <w:name w:val="Footnote Text Char"/>
    <w:basedOn w:val="DefaultParagraphFont"/>
    <w:link w:val="FootnoteText"/>
    <w:rsid w:val="00755B69"/>
    <w:rPr>
      <w:rFonts w:ascii="Times New Roman" w:eastAsia="Times New Roman" w:hAnsi="Times New Roman" w:cs="Times New Roman"/>
      <w:sz w:val="24"/>
      <w:szCs w:val="20"/>
      <w:lang w:val="en-GB"/>
    </w:rPr>
  </w:style>
  <w:style w:type="paragraph" w:customStyle="1" w:styleId="Note">
    <w:name w:val="Note"/>
    <w:basedOn w:val="Normal"/>
    <w:next w:val="Normal"/>
    <w:qFormat/>
    <w:rsid w:val="00755B69"/>
    <w:pPr>
      <w:tabs>
        <w:tab w:val="left" w:pos="284"/>
      </w:tabs>
      <w:spacing w:before="80"/>
    </w:pPr>
    <w:rPr>
      <w:sz w:val="22"/>
    </w:rPr>
  </w:style>
  <w:style w:type="paragraph" w:customStyle="1" w:styleId="Source">
    <w:name w:val="Source"/>
    <w:basedOn w:val="Normal"/>
    <w:next w:val="Normal"/>
    <w:rsid w:val="00755B69"/>
    <w:pPr>
      <w:spacing w:before="840"/>
      <w:jc w:val="center"/>
    </w:pPr>
    <w:rPr>
      <w:b/>
      <w:sz w:val="28"/>
    </w:rPr>
  </w:style>
  <w:style w:type="paragraph" w:customStyle="1" w:styleId="Title1">
    <w:name w:val="Title 1"/>
    <w:basedOn w:val="Source"/>
    <w:next w:val="Normal"/>
    <w:qFormat/>
    <w:rsid w:val="00755B69"/>
    <w:pPr>
      <w:tabs>
        <w:tab w:val="left" w:pos="567"/>
        <w:tab w:val="left" w:pos="1701"/>
        <w:tab w:val="left" w:pos="2835"/>
      </w:tabs>
      <w:spacing w:before="240"/>
    </w:pPr>
    <w:rPr>
      <w:b w:val="0"/>
      <w:caps/>
    </w:rPr>
  </w:style>
  <w:style w:type="paragraph" w:customStyle="1" w:styleId="Title4">
    <w:name w:val="Title 4"/>
    <w:basedOn w:val="Normal"/>
    <w:next w:val="Heading1"/>
    <w:qFormat/>
    <w:rsid w:val="00755B69"/>
    <w:pPr>
      <w:overflowPunct/>
      <w:autoSpaceDE/>
      <w:autoSpaceDN/>
      <w:adjustRightInd/>
      <w:spacing w:before="240"/>
      <w:jc w:val="center"/>
      <w:textAlignment w:val="auto"/>
    </w:pPr>
    <w:rPr>
      <w:b/>
      <w:sz w:val="28"/>
    </w:rPr>
  </w:style>
  <w:style w:type="paragraph" w:customStyle="1" w:styleId="Headingi">
    <w:name w:val="Heading_i"/>
    <w:basedOn w:val="Normal"/>
    <w:next w:val="Normal"/>
    <w:qFormat/>
    <w:rsid w:val="00755B69"/>
    <w:pPr>
      <w:keepNext/>
      <w:keepLines/>
      <w:spacing w:before="160"/>
    </w:pPr>
    <w:rPr>
      <w:i/>
    </w:rPr>
  </w:style>
  <w:style w:type="paragraph" w:customStyle="1" w:styleId="Headingb">
    <w:name w:val="Heading_b"/>
    <w:basedOn w:val="Normal"/>
    <w:next w:val="Normal"/>
    <w:link w:val="HeadingbChar"/>
    <w:qFormat/>
    <w:rsid w:val="00755B69"/>
    <w:pPr>
      <w:keepNext/>
      <w:keepLines/>
      <w:spacing w:before="160"/>
    </w:pPr>
    <w:rPr>
      <w:rFonts w:ascii="Times New Roman Bold" w:hAnsi="Times New Roman Bold" w:cs="Times New Roman Bold"/>
      <w:b/>
      <w:lang w:val="fr-CH"/>
    </w:rPr>
  </w:style>
  <w:style w:type="paragraph" w:customStyle="1" w:styleId="Figure">
    <w:name w:val="Figure"/>
    <w:basedOn w:val="Normal"/>
    <w:next w:val="Normal"/>
    <w:rsid w:val="00755B69"/>
    <w:pPr>
      <w:spacing w:after="240"/>
      <w:jc w:val="center"/>
    </w:pPr>
  </w:style>
  <w:style w:type="paragraph" w:customStyle="1" w:styleId="Figuretitle">
    <w:name w:val="Figure_title"/>
    <w:basedOn w:val="Normal"/>
    <w:next w:val="Normal"/>
    <w:link w:val="FiguretitleChar"/>
    <w:qFormat/>
    <w:rsid w:val="00755B69"/>
    <w:pPr>
      <w:keepNext/>
      <w:keepLines/>
      <w:spacing w:before="0" w:after="120"/>
      <w:jc w:val="center"/>
    </w:pPr>
    <w:rPr>
      <w:rFonts w:ascii="Times New Roman Bold" w:hAnsi="Times New Roman Bold"/>
      <w:b/>
      <w:sz w:val="20"/>
    </w:rPr>
  </w:style>
  <w:style w:type="paragraph" w:customStyle="1" w:styleId="FigureNo">
    <w:name w:val="Figure_No"/>
    <w:basedOn w:val="Normal"/>
    <w:next w:val="Normal"/>
    <w:link w:val="FigureNoChar"/>
    <w:qFormat/>
    <w:rsid w:val="00755B69"/>
    <w:pPr>
      <w:keepNext/>
      <w:keepLines/>
      <w:spacing w:before="480" w:after="120"/>
      <w:jc w:val="center"/>
    </w:pPr>
    <w:rPr>
      <w:caps/>
      <w:sz w:val="20"/>
    </w:rPr>
  </w:style>
  <w:style w:type="paragraph" w:customStyle="1" w:styleId="Reasons">
    <w:name w:val="Reasons"/>
    <w:basedOn w:val="Normal"/>
    <w:link w:val="ReasonsChar"/>
    <w:qFormat/>
    <w:rsid w:val="00755B69"/>
    <w:pPr>
      <w:tabs>
        <w:tab w:val="clear" w:pos="1871"/>
        <w:tab w:val="clear" w:pos="2268"/>
        <w:tab w:val="left" w:pos="1588"/>
        <w:tab w:val="left" w:pos="1985"/>
      </w:tabs>
    </w:pPr>
  </w:style>
  <w:style w:type="character" w:customStyle="1" w:styleId="FiguretitleChar">
    <w:name w:val="Figure_title Char"/>
    <w:basedOn w:val="DefaultParagraphFont"/>
    <w:link w:val="Figuretitle"/>
    <w:qFormat/>
    <w:rsid w:val="00755B69"/>
    <w:rPr>
      <w:rFonts w:ascii="Times New Roman Bold" w:eastAsia="Times New Roman" w:hAnsi="Times New Roman Bold" w:cs="Times New Roman"/>
      <w:b/>
      <w:sz w:val="20"/>
      <w:szCs w:val="20"/>
      <w:lang w:val="en-GB"/>
    </w:rPr>
  </w:style>
  <w:style w:type="character" w:styleId="Hyperlink">
    <w:name w:val="Hyperlink"/>
    <w:basedOn w:val="DefaultParagraphFont"/>
    <w:unhideWhenUsed/>
    <w:qFormat/>
    <w:rsid w:val="00755B69"/>
    <w:rPr>
      <w:color w:val="0563C1" w:themeColor="hyperlink"/>
      <w:u w:val="single"/>
    </w:rPr>
  </w:style>
  <w:style w:type="character" w:customStyle="1" w:styleId="enumlev1Char">
    <w:name w:val="enumlev1 Char"/>
    <w:basedOn w:val="DefaultParagraphFont"/>
    <w:link w:val="enumlev1"/>
    <w:locked/>
    <w:rsid w:val="00755B69"/>
    <w:rPr>
      <w:rFonts w:ascii="Times New Roman" w:eastAsia="Times New Roman" w:hAnsi="Times New Roman" w:cs="Times New Roman"/>
      <w:sz w:val="24"/>
      <w:szCs w:val="20"/>
      <w:lang w:val="en-GB"/>
    </w:rPr>
  </w:style>
  <w:style w:type="character" w:customStyle="1" w:styleId="enumlev2Char">
    <w:name w:val="enumlev2 Char"/>
    <w:basedOn w:val="DefaultParagraphFont"/>
    <w:link w:val="enumlev2"/>
    <w:qFormat/>
    <w:locked/>
    <w:rsid w:val="00755B69"/>
    <w:rPr>
      <w:rFonts w:ascii="Times New Roman" w:eastAsia="Times New Roman" w:hAnsi="Times New Roman" w:cs="Times New Roman"/>
      <w:sz w:val="24"/>
      <w:szCs w:val="20"/>
      <w:lang w:val="en-GB"/>
    </w:rPr>
  </w:style>
  <w:style w:type="character" w:customStyle="1" w:styleId="EquationChar">
    <w:name w:val="Equation Char"/>
    <w:basedOn w:val="DefaultParagraphFont"/>
    <w:link w:val="Equation"/>
    <w:qFormat/>
    <w:locked/>
    <w:rsid w:val="00755B69"/>
    <w:rPr>
      <w:rFonts w:ascii="Times New Roman" w:eastAsia="Times New Roman" w:hAnsi="Times New Roman" w:cs="Times New Roman"/>
      <w:sz w:val="24"/>
      <w:szCs w:val="20"/>
      <w:lang w:val="en-GB"/>
    </w:rPr>
  </w:style>
  <w:style w:type="character" w:customStyle="1" w:styleId="FigureNoChar">
    <w:name w:val="Figure_No Char"/>
    <w:basedOn w:val="DefaultParagraphFont"/>
    <w:link w:val="FigureNo"/>
    <w:qFormat/>
    <w:locked/>
    <w:rsid w:val="00755B69"/>
    <w:rPr>
      <w:rFonts w:ascii="Times New Roman" w:eastAsia="Times New Roman" w:hAnsi="Times New Roman" w:cs="Times New Roman"/>
      <w:caps/>
      <w:sz w:val="20"/>
      <w:szCs w:val="20"/>
      <w:lang w:val="en-GB"/>
    </w:rPr>
  </w:style>
  <w:style w:type="character" w:customStyle="1" w:styleId="HeadingbChar">
    <w:name w:val="Heading_b Char"/>
    <w:basedOn w:val="DefaultParagraphFont"/>
    <w:link w:val="Headingb"/>
    <w:qFormat/>
    <w:locked/>
    <w:rsid w:val="00755B69"/>
    <w:rPr>
      <w:rFonts w:ascii="Times New Roman Bold" w:eastAsia="Times New Roman" w:hAnsi="Times New Roman Bold" w:cs="Times New Roman Bold"/>
      <w:b/>
      <w:sz w:val="24"/>
      <w:szCs w:val="20"/>
      <w:lang w:val="fr-CH"/>
    </w:rPr>
  </w:style>
  <w:style w:type="character" w:customStyle="1" w:styleId="ReasonsChar">
    <w:name w:val="Reasons Char"/>
    <w:basedOn w:val="DefaultParagraphFont"/>
    <w:link w:val="Reasons"/>
    <w:qFormat/>
    <w:locked/>
    <w:rsid w:val="00755B69"/>
    <w:rPr>
      <w:rFonts w:ascii="Times New Roman" w:eastAsia="Times New Roman" w:hAnsi="Times New Roman" w:cs="Times New Roman"/>
      <w:sz w:val="24"/>
      <w:szCs w:val="20"/>
      <w:lang w:val="en-GB"/>
    </w:rPr>
  </w:style>
  <w:style w:type="paragraph" w:styleId="ListParagraph">
    <w:name w:val="List Paragraph"/>
    <w:basedOn w:val="Normal"/>
    <w:uiPriority w:val="34"/>
    <w:qFormat/>
    <w:rsid w:val="00755B69"/>
    <w:pPr>
      <w:tabs>
        <w:tab w:val="clear" w:pos="1134"/>
        <w:tab w:val="clear" w:pos="1871"/>
        <w:tab w:val="clear" w:pos="2268"/>
      </w:tabs>
      <w:overflowPunct/>
      <w:autoSpaceDE/>
      <w:autoSpaceDN/>
      <w:adjustRightInd/>
      <w:spacing w:before="0" w:after="160" w:line="259" w:lineRule="auto"/>
      <w:ind w:left="720"/>
      <w:contextualSpacing/>
      <w:textAlignment w:val="auto"/>
    </w:pPr>
    <w:rPr>
      <w:rFonts w:asciiTheme="minorHAnsi" w:eastAsiaTheme="minorEastAsia" w:hAnsiTheme="minorHAnsi" w:cstheme="minorBidi"/>
      <w:szCs w:val="24"/>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u.int/rec/R-REC-F.1336/en"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0" Type="http://schemas.openxmlformats.org/officeDocument/2006/relationships/hyperlink" Target="https://www.itu.int/rec/R-REC-M.1903/en" TargetMode="External"/><Relationship Id="rId4" Type="http://schemas.openxmlformats.org/officeDocument/2006/relationships/webSettings" Target="webSettings.xml"/><Relationship Id="rId9" Type="http://schemas.openxmlformats.org/officeDocument/2006/relationships/hyperlink" Target="https://www.itu.int/rec/R-REC-M.1371/en"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fcc.gov/eb-ship-inspection-checklists" TargetMode="External"/><Relationship Id="rId2" Type="http://schemas.openxmlformats.org/officeDocument/2006/relationships/hyperlink" Target="https://www.itu.int/rec/R-REC-F.1336/en" TargetMode="External"/><Relationship Id="rId1" Type="http://schemas.openxmlformats.org/officeDocument/2006/relationships/hyperlink" Target="https://www.dco.uscg.mil/Portals/9/DCO%20Documents/5p/CG-5PC/INV/Alerts/1318.pdf?ver=2018-08-16-091109-630"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Juan%20Lizarraga\Documents\Projects\2013\VDE\Link%20budget.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Victim Antennas'!$B$1</c:f>
              <c:strCache>
                <c:ptCount val="1"/>
                <c:pt idx="0">
                  <c:v>0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B$8:$B$98</c:f>
              <c:numCache>
                <c:formatCode>General</c:formatCode>
                <c:ptCount val="91"/>
                <c:pt idx="0">
                  <c:v>2.15</c:v>
                </c:pt>
                <c:pt idx="1">
                  <c:v>2.1472103051326799</c:v>
                </c:pt>
                <c:pt idx="2">
                  <c:v>2.1388412205307001</c:v>
                </c:pt>
                <c:pt idx="3">
                  <c:v>2.1248927461940701</c:v>
                </c:pt>
                <c:pt idx="4">
                  <c:v>2.1053648821227999</c:v>
                </c:pt>
                <c:pt idx="5">
                  <c:v>2.0802576283168701</c:v>
                </c:pt>
                <c:pt idx="6">
                  <c:v>2.04957098477629</c:v>
                </c:pt>
                <c:pt idx="7">
                  <c:v>2.0133049515010701</c:v>
                </c:pt>
                <c:pt idx="8">
                  <c:v>1.97145952849119</c:v>
                </c:pt>
                <c:pt idx="9">
                  <c:v>1.92403471574666</c:v>
                </c:pt>
                <c:pt idx="10">
                  <c:v>1.87103051326748</c:v>
                </c:pt>
                <c:pt idx="11">
                  <c:v>1.81244692105365</c:v>
                </c:pt>
                <c:pt idx="12">
                  <c:v>1.7482839391051701</c:v>
                </c:pt>
                <c:pt idx="13">
                  <c:v>1.6785415674220401</c:v>
                </c:pt>
                <c:pt idx="14">
                  <c:v>1.60321980600426</c:v>
                </c:pt>
                <c:pt idx="15">
                  <c:v>1.5223186548518299</c:v>
                </c:pt>
                <c:pt idx="16">
                  <c:v>1.43583811396475</c:v>
                </c:pt>
                <c:pt idx="17">
                  <c:v>1.34377818334302</c:v>
                </c:pt>
                <c:pt idx="18">
                  <c:v>1.2461388629866399</c:v>
                </c:pt>
                <c:pt idx="19">
                  <c:v>1.1429201528955999</c:v>
                </c:pt>
                <c:pt idx="20">
                  <c:v>1.03412205306992</c:v>
                </c:pt>
                <c:pt idx="21">
                  <c:v>0.919744563509588</c:v>
                </c:pt>
                <c:pt idx="22">
                  <c:v>0.799787684214604</c:v>
                </c:pt>
                <c:pt idx="23">
                  <c:v>0.67425141518497</c:v>
                </c:pt>
                <c:pt idx="24">
                  <c:v>0.54313575642068601</c:v>
                </c:pt>
                <c:pt idx="25">
                  <c:v>0.40644070792175102</c:v>
                </c:pt>
                <c:pt idx="26">
                  <c:v>0.26416626968816498</c:v>
                </c:pt>
                <c:pt idx="27">
                  <c:v>0.11631244171992999</c:v>
                </c:pt>
                <c:pt idx="28">
                  <c:v>-3.7120775982956399E-2</c:v>
                </c:pt>
                <c:pt idx="29">
                  <c:v>-0.196133383420493</c:v>
                </c:pt>
                <c:pt idx="30">
                  <c:v>-0.360725380592679</c:v>
                </c:pt>
                <c:pt idx="31">
                  <c:v>-0.53089676749951697</c:v>
                </c:pt>
                <c:pt idx="32">
                  <c:v>-0.70664754414100395</c:v>
                </c:pt>
                <c:pt idx="33">
                  <c:v>-0.88797771051714103</c:v>
                </c:pt>
                <c:pt idx="34">
                  <c:v>-1.0748872666279301</c:v>
                </c:pt>
                <c:pt idx="35">
                  <c:v>-1.2673762124733701</c:v>
                </c:pt>
                <c:pt idx="36">
                  <c:v>-1.4654445480534599</c:v>
                </c:pt>
                <c:pt idx="37">
                  <c:v>-1.6690922733682001</c:v>
                </c:pt>
                <c:pt idx="38">
                  <c:v>-1.8783193884175899</c:v>
                </c:pt>
                <c:pt idx="39">
                  <c:v>-2.0931258932016301</c:v>
                </c:pt>
                <c:pt idx="40">
                  <c:v>-2.3135117877203202</c:v>
                </c:pt>
                <c:pt idx="41">
                  <c:v>-2.5394770719736601</c:v>
                </c:pt>
                <c:pt idx="42">
                  <c:v>-2.77102174596165</c:v>
                </c:pt>
                <c:pt idx="43">
                  <c:v>-3.0081458096842901</c:v>
                </c:pt>
                <c:pt idx="44">
                  <c:v>-3.2508492631415802</c:v>
                </c:pt>
                <c:pt idx="45">
                  <c:v>-3.4991321063335299</c:v>
                </c:pt>
                <c:pt idx="46">
                  <c:v>-3.7529943392601202</c:v>
                </c:pt>
                <c:pt idx="47">
                  <c:v>-4.0124359619213701</c:v>
                </c:pt>
                <c:pt idx="48">
                  <c:v>-4.2774569743172401</c:v>
                </c:pt>
                <c:pt idx="49">
                  <c:v>-4.5480573764477796</c:v>
                </c:pt>
                <c:pt idx="50">
                  <c:v>-4.8242371683129699</c:v>
                </c:pt>
                <c:pt idx="51">
                  <c:v>-5.1059963499128402</c:v>
                </c:pt>
                <c:pt idx="52">
                  <c:v>-5.39333492124734</c:v>
                </c:pt>
                <c:pt idx="53">
                  <c:v>-5.68625288231648</c:v>
                </c:pt>
                <c:pt idx="54">
                  <c:v>-5.9847502331202804</c:v>
                </c:pt>
                <c:pt idx="55">
                  <c:v>-6.2888269736587299</c:v>
                </c:pt>
                <c:pt idx="56">
                  <c:v>-6.5984831039318301</c:v>
                </c:pt>
                <c:pt idx="57">
                  <c:v>-6.9137186239395696</c:v>
                </c:pt>
                <c:pt idx="58">
                  <c:v>-7.2345335336819696</c:v>
                </c:pt>
                <c:pt idx="59">
                  <c:v>-7.560927833159</c:v>
                </c:pt>
                <c:pt idx="60">
                  <c:v>-7.89290152237069</c:v>
                </c:pt>
                <c:pt idx="61">
                  <c:v>-8.2304546013170707</c:v>
                </c:pt>
                <c:pt idx="62">
                  <c:v>-8.5735870699980694</c:v>
                </c:pt>
                <c:pt idx="63">
                  <c:v>-8.92229892841371</c:v>
                </c:pt>
                <c:pt idx="64">
                  <c:v>-9.2765901765640209</c:v>
                </c:pt>
                <c:pt idx="65">
                  <c:v>-9.6364608144489807</c:v>
                </c:pt>
                <c:pt idx="66">
                  <c:v>-10.545510786217299</c:v>
                </c:pt>
                <c:pt idx="67">
                  <c:v>-10.545510786217299</c:v>
                </c:pt>
                <c:pt idx="68">
                  <c:v>-10.6824599043319</c:v>
                </c:pt>
                <c:pt idx="69">
                  <c:v>-10.7368933862628</c:v>
                </c:pt>
                <c:pt idx="70">
                  <c:v>-10.790044076613</c:v>
                </c:pt>
                <c:pt idx="71">
                  <c:v>-10.8419539967772</c:v>
                </c:pt>
                <c:pt idx="72">
                  <c:v>-10.892663370500101</c:v>
                </c:pt>
                <c:pt idx="73">
                  <c:v>-10.9422107208254</c:v>
                </c:pt>
                <c:pt idx="74">
                  <c:v>-10.990632960637299</c:v>
                </c:pt>
                <c:pt idx="75">
                  <c:v>-11.0379654772964</c:v>
                </c:pt>
                <c:pt idx="76">
                  <c:v>-11.084242211831301</c:v>
                </c:pt>
                <c:pt idx="77">
                  <c:v>-11.1294957331018</c:v>
                </c:pt>
                <c:pt idx="78">
                  <c:v>-11.1737573073167</c:v>
                </c:pt>
                <c:pt idx="79">
                  <c:v>-11.217056963249799</c:v>
                </c:pt>
                <c:pt idx="80">
                  <c:v>-11.2594235534744</c:v>
                </c:pt>
                <c:pt idx="81">
                  <c:v>-11.300884811903</c:v>
                </c:pt>
                <c:pt idx="82">
                  <c:v>-11.3414674078999</c:v>
                </c:pt>
                <c:pt idx="83">
                  <c:v>-11.381196997208001</c:v>
                </c:pt>
                <c:pt idx="84">
                  <c:v>-11.420098269913099</c:v>
                </c:pt>
                <c:pt idx="85">
                  <c:v>-11.4581949956522</c:v>
                </c:pt>
                <c:pt idx="86">
                  <c:v>-11.495510066251301</c:v>
                </c:pt>
                <c:pt idx="87">
                  <c:v>-11.5320655359687</c:v>
                </c:pt>
                <c:pt idx="88">
                  <c:v>-11.5678826595024</c:v>
                </c:pt>
                <c:pt idx="89">
                  <c:v>-11.6029819279091</c:v>
                </c:pt>
                <c:pt idx="90">
                  <c:v>-11.637383102570899</c:v>
                </c:pt>
              </c:numCache>
            </c:numRef>
          </c:yVal>
          <c:smooth val="1"/>
          <c:extLst>
            <c:ext xmlns:c16="http://schemas.microsoft.com/office/drawing/2014/chart" uri="{C3380CC4-5D6E-409C-BE32-E72D297353CC}">
              <c16:uniqueId val="{00000000-5C18-40D9-AEA7-1798CB4DABFE}"/>
            </c:ext>
          </c:extLst>
        </c:ser>
        <c:ser>
          <c:idx val="1"/>
          <c:order val="1"/>
          <c:tx>
            <c:strRef>
              <c:f>'Victim Antennas'!$D$1</c:f>
              <c:strCache>
                <c:ptCount val="1"/>
                <c:pt idx="0">
                  <c:v>3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D$8:$D$98</c:f>
              <c:numCache>
                <c:formatCode>General</c:formatCode>
                <c:ptCount val="91"/>
                <c:pt idx="0">
                  <c:v>5.15</c:v>
                </c:pt>
                <c:pt idx="1">
                  <c:v>5.1388940246966204</c:v>
                </c:pt>
                <c:pt idx="2">
                  <c:v>5.1055760987864396</c:v>
                </c:pt>
                <c:pt idx="3">
                  <c:v>5.0500462222695397</c:v>
                </c:pt>
                <c:pt idx="4">
                  <c:v>4.9723043951458497</c:v>
                </c:pt>
                <c:pt idx="5">
                  <c:v>4.8723506174153899</c:v>
                </c:pt>
                <c:pt idx="6">
                  <c:v>4.7501848890781302</c:v>
                </c:pt>
                <c:pt idx="7">
                  <c:v>4.6058072101341603</c:v>
                </c:pt>
                <c:pt idx="8">
                  <c:v>4.4392175805834002</c:v>
                </c:pt>
                <c:pt idx="9">
                  <c:v>4.25041600042585</c:v>
                </c:pt>
                <c:pt idx="10">
                  <c:v>4.0394024696615496</c:v>
                </c:pt>
                <c:pt idx="11">
                  <c:v>3.8061769882904799</c:v>
                </c:pt>
                <c:pt idx="12">
                  <c:v>3.55073955631264</c:v>
                </c:pt>
                <c:pt idx="13">
                  <c:v>3.2730901737280198</c:v>
                </c:pt>
                <c:pt idx="14">
                  <c:v>2.97322884053664</c:v>
                </c:pt>
                <c:pt idx="15">
                  <c:v>2.6511555567384901</c:v>
                </c:pt>
                <c:pt idx="16">
                  <c:v>2.30687032233357</c:v>
                </c:pt>
                <c:pt idx="17">
                  <c:v>1.94037313732188</c:v>
                </c:pt>
                <c:pt idx="18">
                  <c:v>1.55166400170342</c:v>
                </c:pt>
                <c:pt idx="19">
                  <c:v>1.1407429154782001</c:v>
                </c:pt>
                <c:pt idx="20">
                  <c:v>0.70760987864620495</c:v>
                </c:pt>
                <c:pt idx="21">
                  <c:v>0.252264891207439</c:v>
                </c:pt>
                <c:pt idx="22">
                  <c:v>-0.22529204683809401</c:v>
                </c:pt>
                <c:pt idx="23">
                  <c:v>-0.72506093549039596</c:v>
                </c:pt>
                <c:pt idx="24">
                  <c:v>-1.24704177474947</c:v>
                </c:pt>
                <c:pt idx="25">
                  <c:v>-1.7912345646153101</c:v>
                </c:pt>
                <c:pt idx="26">
                  <c:v>-2.3576393050879201</c:v>
                </c:pt>
                <c:pt idx="27">
                  <c:v>-2.9462559961672801</c:v>
                </c:pt>
                <c:pt idx="28">
                  <c:v>-3.55708463785344</c:v>
                </c:pt>
                <c:pt idx="29">
                  <c:v>-4.1901252301463296</c:v>
                </c:pt>
                <c:pt idx="30">
                  <c:v>-4.8453777730460397</c:v>
                </c:pt>
                <c:pt idx="31">
                  <c:v>-5.5228422665524697</c:v>
                </c:pt>
                <c:pt idx="32">
                  <c:v>-6.2225187106656898</c:v>
                </c:pt>
                <c:pt idx="33">
                  <c:v>-7.5455107862172399</c:v>
                </c:pt>
                <c:pt idx="34">
                  <c:v>-7.6735687985254497</c:v>
                </c:pt>
                <c:pt idx="35">
                  <c:v>-7.7813176038161398</c:v>
                </c:pt>
                <c:pt idx="36">
                  <c:v>-7.8840977854630596</c:v>
                </c:pt>
                <c:pt idx="37">
                  <c:v>-7.9822245673423904</c:v>
                </c:pt>
                <c:pt idx="38">
                  <c:v>-8.0759873689126493</c:v>
                </c:pt>
                <c:pt idx="39">
                  <c:v>-8.1656524325594209</c:v>
                </c:pt>
                <c:pt idx="40">
                  <c:v>-8.2514651274995998</c:v>
                </c:pt>
                <c:pt idx="41">
                  <c:v>-8.3336519771314101</c:v>
                </c:pt>
                <c:pt idx="42">
                  <c:v>-8.4124224489108208</c:v>
                </c:pt>
                <c:pt idx="43">
                  <c:v>-8.4879705394887104</c:v>
                </c:pt>
                <c:pt idx="44">
                  <c:v>-8.5604761826561706</c:v>
                </c:pt>
                <c:pt idx="45">
                  <c:v>-8.6301065033835904</c:v>
                </c:pt>
                <c:pt idx="46">
                  <c:v>-8.6970169377188604</c:v>
                </c:pt>
                <c:pt idx="47">
                  <c:v>-8.7613522353916107</c:v>
                </c:pt>
                <c:pt idx="48">
                  <c:v>-8.8232473595352605</c:v>
                </c:pt>
                <c:pt idx="49">
                  <c:v>-8.8828282959029696</c:v>
                </c:pt>
                <c:pt idx="50">
                  <c:v>-8.9402127822410797</c:v>
                </c:pt>
                <c:pt idx="51">
                  <c:v>-8.9955109670392304</c:v>
                </c:pt>
                <c:pt idx="52">
                  <c:v>-9.0488260056519607</c:v>
                </c:pt>
                <c:pt idx="53">
                  <c:v>-9.1002546007489702</c:v>
                </c:pt>
                <c:pt idx="54">
                  <c:v>-9.1498874931601097</c:v>
                </c:pt>
                <c:pt idx="55">
                  <c:v>-9.1978099084257892</c:v>
                </c:pt>
                <c:pt idx="56">
                  <c:v>-9.2441019637085304</c:v>
                </c:pt>
                <c:pt idx="57">
                  <c:v>-9.2888390391621591</c:v>
                </c:pt>
                <c:pt idx="58">
                  <c:v>-9.3320921173672904</c:v>
                </c:pt>
                <c:pt idx="59">
                  <c:v>-9.3739280940258194</c:v>
                </c:pt>
                <c:pt idx="60">
                  <c:v>-9.4144100627377796</c:v>
                </c:pt>
                <c:pt idx="61">
                  <c:v>-9.4535975763689599</c:v>
                </c:pt>
                <c:pt idx="62">
                  <c:v>-9.4915468872394406</c:v>
                </c:pt>
                <c:pt idx="63">
                  <c:v>-9.5283111681206396</c:v>
                </c:pt>
                <c:pt idx="64">
                  <c:v>-9.5639407158150505</c:v>
                </c:pt>
                <c:pt idx="65">
                  <c:v>-9.5984831389051894</c:v>
                </c:pt>
                <c:pt idx="66">
                  <c:v>-9.6319835310959601</c:v>
                </c:pt>
                <c:pt idx="67">
                  <c:v>-9.6644846314247808</c:v>
                </c:pt>
                <c:pt idx="68">
                  <c:v>-9.6960269724885908</c:v>
                </c:pt>
                <c:pt idx="69">
                  <c:v>-9.7266490177211207</c:v>
                </c:pt>
                <c:pt idx="70">
                  <c:v>-9.7563872886520304</c:v>
                </c:pt>
                <c:pt idx="71">
                  <c:v>-9.7852764829905095</c:v>
                </c:pt>
                <c:pt idx="72">
                  <c:v>-9.8133495842947092</c:v>
                </c:pt>
                <c:pt idx="73">
                  <c:v>-9.8406379639158494</c:v>
                </c:pt>
                <c:pt idx="74">
                  <c:v>-9.8671714758445006</c:v>
                </c:pt>
                <c:pt idx="75">
                  <c:v>-9.8929785450251106</c:v>
                </c:pt>
                <c:pt idx="76">
                  <c:v>-9.9180862496566302</c:v>
                </c:pt>
                <c:pt idx="77">
                  <c:v>-9.9425203979489591</c:v>
                </c:pt>
                <c:pt idx="78">
                  <c:v>-9.9663055997640804</c:v>
                </c:pt>
                <c:pt idx="79">
                  <c:v>-9.9894653335327703</c:v>
                </c:pt>
                <c:pt idx="80">
                  <c:v>-10.012022008804299</c:v>
                </c:pt>
                <c:pt idx="81">
                  <c:v>-10.033997024755701</c:v>
                </c:pt>
                <c:pt idx="82">
                  <c:v>-10.0554108249601</c:v>
                </c:pt>
                <c:pt idx="83">
                  <c:v>-10.076282948686901</c:v>
                </c:pt>
                <c:pt idx="84">
                  <c:v>-10.0966320789876</c:v>
                </c:pt>
                <c:pt idx="85">
                  <c:v>-10.116476087795</c:v>
                </c:pt>
                <c:pt idx="86">
                  <c:v>-10.1358320782506</c:v>
                </c:pt>
                <c:pt idx="87">
                  <c:v>-10.1547164244533</c:v>
                </c:pt>
                <c:pt idx="88">
                  <c:v>-10.1731448088105</c:v>
                </c:pt>
                <c:pt idx="89">
                  <c:v>-10.1911322571562</c:v>
                </c:pt>
                <c:pt idx="90">
                  <c:v>-10.208693171788401</c:v>
                </c:pt>
              </c:numCache>
            </c:numRef>
          </c:yVal>
          <c:smooth val="1"/>
          <c:extLst>
            <c:ext xmlns:c16="http://schemas.microsoft.com/office/drawing/2014/chart" uri="{C3380CC4-5D6E-409C-BE32-E72D297353CC}">
              <c16:uniqueId val="{00000001-5C18-40D9-AEA7-1798CB4DABFE}"/>
            </c:ext>
          </c:extLst>
        </c:ser>
        <c:ser>
          <c:idx val="2"/>
          <c:order val="2"/>
          <c:tx>
            <c:strRef>
              <c:f>'Victim Antennas'!$F$1</c:f>
              <c:strCache>
                <c:ptCount val="1"/>
                <c:pt idx="0">
                  <c:v>6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F$8:$F$98</c:f>
              <c:numCache>
                <c:formatCode>General</c:formatCode>
                <c:ptCount val="91"/>
                <c:pt idx="0">
                  <c:v>8.15</c:v>
                </c:pt>
                <c:pt idx="1">
                  <c:v>8.1057863159573404</c:v>
                </c:pt>
                <c:pt idx="2">
                  <c:v>7.9731452638293003</c:v>
                </c:pt>
                <c:pt idx="3">
                  <c:v>7.7520768436159004</c:v>
                </c:pt>
                <c:pt idx="4">
                  <c:v>7.44258105531721</c:v>
                </c:pt>
                <c:pt idx="5">
                  <c:v>7.0446578989331501</c:v>
                </c:pt>
                <c:pt idx="6">
                  <c:v>6.5583073744637304</c:v>
                </c:pt>
                <c:pt idx="7">
                  <c:v>5.9835294819089704</c:v>
                </c:pt>
                <c:pt idx="8">
                  <c:v>5.3203242212688302</c:v>
                </c:pt>
                <c:pt idx="9">
                  <c:v>4.5686915925433897</c:v>
                </c:pt>
                <c:pt idx="10">
                  <c:v>3.72863159573259</c:v>
                </c:pt>
                <c:pt idx="11">
                  <c:v>2.8001442308364202</c:v>
                </c:pt>
                <c:pt idx="12">
                  <c:v>1.7832294978549199</c:v>
                </c:pt>
                <c:pt idx="13">
                  <c:v>0.67788739678806598</c:v>
                </c:pt>
                <c:pt idx="14">
                  <c:v>-0.51588207236413997</c:v>
                </c:pt>
                <c:pt idx="15">
                  <c:v>-1.79807890960169</c:v>
                </c:pt>
                <c:pt idx="16">
                  <c:v>-3.1687031149245901</c:v>
                </c:pt>
                <c:pt idx="17">
                  <c:v>-4.6646642687599504</c:v>
                </c:pt>
                <c:pt idx="18">
                  <c:v>-4.8755186250761504</c:v>
                </c:pt>
                <c:pt idx="19">
                  <c:v>-5.0677188516248401</c:v>
                </c:pt>
                <c:pt idx="20">
                  <c:v>-5.2434929741258296</c:v>
                </c:pt>
                <c:pt idx="21">
                  <c:v>-5.40473288762254</c:v>
                </c:pt>
                <c:pt idx="22">
                  <c:v>-5.5530559874737797</c:v>
                </c:pt>
                <c:pt idx="23">
                  <c:v>-5.6898534501612898</c:v>
                </c:pt>
                <c:pt idx="24">
                  <c:v>-5.8163284973659604</c:v>
                </c:pt>
                <c:pt idx="25">
                  <c:v>-5.9335270384467398</c:v>
                </c:pt>
                <c:pt idx="26">
                  <c:v>-6.0423624401397902</c:v>
                </c:pt>
                <c:pt idx="27">
                  <c:v>-6.1436357191365802</c:v>
                </c:pt>
                <c:pt idx="28">
                  <c:v>-6.2380521302795104</c:v>
                </c:pt>
                <c:pt idx="29">
                  <c:v>-6.32623488956256</c:v>
                </c:pt>
                <c:pt idx="30">
                  <c:v>-6.4087365998944401</c:v>
                </c:pt>
                <c:pt idx="31">
                  <c:v>-6.4860488204610904</c:v>
                </c:pt>
                <c:pt idx="32">
                  <c:v>-6.5586101250562896</c:v>
                </c:pt>
                <c:pt idx="33">
                  <c:v>-6.6268129222844303</c:v>
                </c:pt>
                <c:pt idx="34">
                  <c:v>-6.6910092549916103</c:v>
                </c:pt>
                <c:pt idx="35">
                  <c:v>-6.7515157533106702</c:v>
                </c:pt>
                <c:pt idx="36">
                  <c:v>-6.80861788218294</c:v>
                </c:pt>
                <c:pt idx="37">
                  <c:v>-6.8625735978600302</c:v>
                </c:pt>
                <c:pt idx="38">
                  <c:v>-6.9136165070108104</c:v>
                </c:pt>
                <c:pt idx="39">
                  <c:v>-6.9619586054078004</c:v>
                </c:pt>
                <c:pt idx="40">
                  <c:v>-7.0077926598039904</c:v>
                </c:pt>
                <c:pt idx="41">
                  <c:v>-7.0512942858207701</c:v>
                </c:pt>
                <c:pt idx="42">
                  <c:v>-7.0926237659068896</c:v>
                </c:pt>
                <c:pt idx="43">
                  <c:v>-7.1319276442783304</c:v>
                </c:pt>
                <c:pt idx="44">
                  <c:v>-7.1693401298827304</c:v>
                </c:pt>
                <c:pt idx="45">
                  <c:v>-7.2049843335990804</c:v>
                </c:pt>
                <c:pt idx="46">
                  <c:v>-7.2389733618821497</c:v>
                </c:pt>
                <c:pt idx="47">
                  <c:v>-7.2714112857348496</c:v>
                </c:pt>
                <c:pt idx="48">
                  <c:v>-7.30239400111821</c:v>
                </c:pt>
                <c:pt idx="49">
                  <c:v>-7.3320099945820303</c:v>
                </c:pt>
                <c:pt idx="50">
                  <c:v>-7.3603410259465001</c:v>
                </c:pt>
                <c:pt idx="51">
                  <c:v>-7.3874627382167697</c:v>
                </c:pt>
                <c:pt idx="52">
                  <c:v>-7.4134452035170204</c:v>
                </c:pt>
                <c:pt idx="53">
                  <c:v>-7.4383534126472997</c:v>
                </c:pt>
                <c:pt idx="54">
                  <c:v>-7.4622477148581101</c:v>
                </c:pt>
                <c:pt idx="55">
                  <c:v>-7.4851842135771296</c:v>
                </c:pt>
                <c:pt idx="56">
                  <c:v>-7.5072151230857997</c:v>
                </c:pt>
                <c:pt idx="57">
                  <c:v>-7.52838909051101</c:v>
                </c:pt>
                <c:pt idx="58">
                  <c:v>-7.5487514869529999</c:v>
                </c:pt>
                <c:pt idx="59">
                  <c:v>-7.5683446711009799</c:v>
                </c:pt>
                <c:pt idx="60">
                  <c:v>-7.5872082282825399</c:v>
                </c:pt>
                <c:pt idx="61">
                  <c:v>-7.6053791875402501</c:v>
                </c:pt>
                <c:pt idx="62">
                  <c:v>-7.6228922190249202</c:v>
                </c:pt>
                <c:pt idx="63">
                  <c:v>-7.6397798137276398</c:v>
                </c:pt>
                <c:pt idx="64">
                  <c:v>-7.6560724473414297</c:v>
                </c:pt>
                <c:pt idx="65">
                  <c:v>-7.6717987298418597</c:v>
                </c:pt>
                <c:pt idx="66">
                  <c:v>-7.6869855421965099</c:v>
                </c:pt>
                <c:pt idx="67">
                  <c:v>-7.7016581614600303</c:v>
                </c:pt>
                <c:pt idx="68">
                  <c:v>-7.7158403753724496</c:v>
                </c:pt>
                <c:pt idx="69">
                  <c:v>-7.7295545874611804</c:v>
                </c:pt>
                <c:pt idx="70">
                  <c:v>-7.7428219135377496</c:v>
                </c:pt>
                <c:pt idx="71">
                  <c:v>-7.7556622703893598</c:v>
                </c:pt>
                <c:pt idx="72">
                  <c:v>-7.7680944573812303</c:v>
                </c:pt>
                <c:pt idx="73">
                  <c:v>-7.7801362316128104</c:v>
                </c:pt>
                <c:pt idx="74">
                  <c:v>-7.7918043772054704</c:v>
                </c:pt>
                <c:pt idx="75">
                  <c:v>-7.8031147692421801</c:v>
                </c:pt>
                <c:pt idx="76">
                  <c:v>-7.8140824328270702</c:v>
                </c:pt>
                <c:pt idx="77">
                  <c:v>-7.8247215976886801</c:v>
                </c:pt>
                <c:pt idx="78">
                  <c:v>-7.8350457487076399</c:v>
                </c:pt>
                <c:pt idx="79">
                  <c:v>-7.8450676727150901</c:v>
                </c:pt>
                <c:pt idx="80">
                  <c:v>-7.8547995018739796</c:v>
                </c:pt>
                <c:pt idx="81">
                  <c:v>-7.8642527539266798</c:v>
                </c:pt>
                <c:pt idx="82">
                  <c:v>-7.8734383695663901</c:v>
                </c:pt>
                <c:pt idx="83">
                  <c:v>-7.8823667471654302</c:v>
                </c:pt>
                <c:pt idx="84">
                  <c:v>-7.8910477750733303</c:v>
                </c:pt>
                <c:pt idx="85">
                  <c:v>-7.8994908616773802</c:v>
                </c:pt>
                <c:pt idx="86">
                  <c:v>-7.9077049634026899</c:v>
                </c:pt>
                <c:pt idx="87">
                  <c:v>-7.9156986108113401</c:v>
                </c:pt>
                <c:pt idx="88">
                  <c:v>-7.9234799329481502</c:v>
                </c:pt>
                <c:pt idx="89">
                  <c:v>-7.93105668006665</c:v>
                </c:pt>
                <c:pt idx="90">
                  <c:v>-7.9384362448577104</c:v>
                </c:pt>
              </c:numCache>
            </c:numRef>
          </c:yVal>
          <c:smooth val="1"/>
          <c:extLst>
            <c:ext xmlns:c16="http://schemas.microsoft.com/office/drawing/2014/chart" uri="{C3380CC4-5D6E-409C-BE32-E72D297353CC}">
              <c16:uniqueId val="{00000002-5C18-40D9-AEA7-1798CB4DABFE}"/>
            </c:ext>
          </c:extLst>
        </c:ser>
        <c:ser>
          <c:idx val="3"/>
          <c:order val="3"/>
          <c:tx>
            <c:strRef>
              <c:f>'Victim Antennas'!$H$1</c:f>
              <c:strCache>
                <c:ptCount val="1"/>
                <c:pt idx="0">
                  <c:v>9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H$8:$H$98</c:f>
              <c:numCache>
                <c:formatCode>General</c:formatCode>
                <c:ptCount val="91"/>
                <c:pt idx="0">
                  <c:v>11.15</c:v>
                </c:pt>
                <c:pt idx="1">
                  <c:v>10.9739821534603</c:v>
                </c:pt>
                <c:pt idx="2">
                  <c:v>10.445928613841</c:v>
                </c:pt>
                <c:pt idx="3">
                  <c:v>9.5658393811422293</c:v>
                </c:pt>
                <c:pt idx="4">
                  <c:v>8.3337144553639604</c:v>
                </c:pt>
                <c:pt idx="5">
                  <c:v>6.7495538365061698</c:v>
                </c:pt>
                <c:pt idx="6">
                  <c:v>4.8133575245688798</c:v>
                </c:pt>
                <c:pt idx="7">
                  <c:v>2.5251255195520899</c:v>
                </c:pt>
                <c:pt idx="8">
                  <c:v>-0.115142178544208</c:v>
                </c:pt>
                <c:pt idx="9">
                  <c:v>-1.86692589467843</c:v>
                </c:pt>
                <c:pt idx="10">
                  <c:v>-2.2355070949156102</c:v>
                </c:pt>
                <c:pt idx="11">
                  <c:v>-2.5456220720296998</c:v>
                </c:pt>
                <c:pt idx="12">
                  <c:v>-2.8093960416099701</c:v>
                </c:pt>
                <c:pt idx="13">
                  <c:v>-3.0358854964270501</c:v>
                </c:pt>
                <c:pt idx="14">
                  <c:v>-3.2319891972325001</c:v>
                </c:pt>
                <c:pt idx="15">
                  <c:v>-3.4030503594094599</c:v>
                </c:pt>
                <c:pt idx="16">
                  <c:v>-3.55326710683847</c:v>
                </c:pt>
                <c:pt idx="17">
                  <c:v>-3.68597947689842</c:v>
                </c:pt>
                <c:pt idx="18">
                  <c:v>-3.8038744943600502</c:v>
                </c:pt>
                <c:pt idx="19">
                  <c:v>-3.9091354551295598</c:v>
                </c:pt>
                <c:pt idx="20">
                  <c:v>-4.0035523749195097</c:v>
                </c:pt>
                <c:pt idx="21">
                  <c:v>-4.0886048837703397</c:v>
                </c:pt>
                <c:pt idx="22">
                  <c:v>-4.1655252398107798</c:v>
                </c:pt>
                <c:pt idx="23">
                  <c:v>-4.2353467837757401</c:v>
                </c:pt>
                <c:pt idx="24">
                  <c:v>-4.2989415884603401</c:v>
                </c:pt>
                <c:pt idx="25">
                  <c:v>-4.3570499923010697</c:v>
                </c:pt>
                <c:pt idx="26">
                  <c:v>-4.41030397000526</c:v>
                </c:pt>
                <c:pt idx="27">
                  <c:v>-4.4592457761941997</c:v>
                </c:pt>
                <c:pt idx="28">
                  <c:v>-4.5043429299333102</c:v>
                </c:pt>
                <c:pt idx="29">
                  <c:v>-4.5460003425769901</c:v>
                </c:pt>
                <c:pt idx="30">
                  <c:v>-4.5845701976920603</c:v>
                </c:pt>
                <c:pt idx="31">
                  <c:v>-4.6203600490127297</c:v>
                </c:pt>
                <c:pt idx="32">
                  <c:v>-4.6536394960249003</c:v>
                </c:pt>
                <c:pt idx="33">
                  <c:v>-4.6846457168424003</c:v>
                </c:pt>
                <c:pt idx="34">
                  <c:v>-4.71358807744617</c:v>
                </c:pt>
                <c:pt idx="35">
                  <c:v>-4.7406519900592698</c:v>
                </c:pt>
                <c:pt idx="36">
                  <c:v>-4.7660021577902096</c:v>
                </c:pt>
                <c:pt idx="37">
                  <c:v>-4.7897853150465801</c:v>
                </c:pt>
                <c:pt idx="38">
                  <c:v>-4.8121325516566698</c:v>
                </c:pt>
                <c:pt idx="39">
                  <c:v>-4.8331612917043199</c:v>
                </c:pt>
                <c:pt idx="40">
                  <c:v>-4.8529769847023303</c:v>
                </c:pt>
                <c:pt idx="41">
                  <c:v>-4.8716745561043204</c:v>
                </c:pt>
                <c:pt idx="42">
                  <c:v>-4.8893396556628197</c:v>
                </c:pt>
                <c:pt idx="43">
                  <c:v>-4.9060497353287396</c:v>
                </c:pt>
                <c:pt idx="44">
                  <c:v>-4.9218749828881396</c:v>
                </c:pt>
                <c:pt idx="45">
                  <c:v>-4.9368791330763404</c:v>
                </c:pt>
                <c:pt idx="46">
                  <c:v>-4.9511201742816802</c:v>
                </c:pt>
                <c:pt idx="47">
                  <c:v>-4.96465096598551</c:v>
                </c:pt>
                <c:pt idx="48">
                  <c:v>-4.9775197796496897</c:v>
                </c:pt>
                <c:pt idx="49">
                  <c:v>-4.9897707737566304</c:v>
                </c:pt>
                <c:pt idx="50">
                  <c:v>-5.0014444120465402</c:v>
                </c:pt>
                <c:pt idx="51">
                  <c:v>-5.0125778326186303</c:v>
                </c:pt>
                <c:pt idx="52">
                  <c:v>-5.0232051744144197</c:v>
                </c:pt>
                <c:pt idx="53">
                  <c:v>-5.0333578666416097</c:v>
                </c:pt>
                <c:pt idx="54">
                  <c:v>-5.0430648858917904</c:v>
                </c:pt>
                <c:pt idx="55">
                  <c:v>-5.0523529850282802</c:v>
                </c:pt>
                <c:pt idx="56">
                  <c:v>-5.0612468973485401</c:v>
                </c:pt>
                <c:pt idx="57">
                  <c:v>-5.0697695190423904</c:v>
                </c:pt>
                <c:pt idx="58">
                  <c:v>-5.0779420725564997</c:v>
                </c:pt>
                <c:pt idx="59">
                  <c:v>-5.0857842531267998</c:v>
                </c:pt>
                <c:pt idx="60">
                  <c:v>-5.0933143604420703</c:v>
                </c:pt>
                <c:pt idx="61">
                  <c:v>-5.1005494171471799</c:v>
                </c:pt>
                <c:pt idx="62">
                  <c:v>-5.1075052756765604</c:v>
                </c:pt>
                <c:pt idx="63">
                  <c:v>-5.1141967147196103</c:v>
                </c:pt>
                <c:pt idx="64">
                  <c:v>-5.12063752645824</c:v>
                </c:pt>
                <c:pt idx="65">
                  <c:v>-5.1268405955784297</c:v>
                </c:pt>
                <c:pt idx="66">
                  <c:v>-5.1328179709336599</c:v>
                </c:pt>
                <c:pt idx="67">
                  <c:v>-5.1385809306370502</c:v>
                </c:pt>
                <c:pt idx="68">
                  <c:v>-5.1441400412647296</c:v>
                </c:pt>
                <c:pt idx="69">
                  <c:v>-5.1495052117752103</c:v>
                </c:pt>
                <c:pt idx="70">
                  <c:v>-5.1546857426805701</c:v>
                </c:pt>
                <c:pt idx="71">
                  <c:v>-5.1596903709434301</c:v>
                </c:pt>
                <c:pt idx="72">
                  <c:v>-5.1645273110219803</c:v>
                </c:pt>
                <c:pt idx="73">
                  <c:v>-5.1692042924388302</c:v>
                </c:pt>
                <c:pt idx="74">
                  <c:v>-5.17372859420695</c:v>
                </c:pt>
                <c:pt idx="75">
                  <c:v>-5.17810707641297</c:v>
                </c:pt>
                <c:pt idx="76">
                  <c:v>-5.1823462092233603</c:v>
                </c:pt>
                <c:pt idx="77">
                  <c:v>-5.18645209955318</c:v>
                </c:pt>
                <c:pt idx="78">
                  <c:v>-5.19043051561132</c:v>
                </c:pt>
                <c:pt idx="79">
                  <c:v>-5.19428690951466</c:v>
                </c:pt>
                <c:pt idx="80">
                  <c:v>-5.1980264381436996</c:v>
                </c:pt>
                <c:pt idx="81">
                  <c:v>-5.20165398239544</c:v>
                </c:pt>
                <c:pt idx="82">
                  <c:v>-5.2051741649735801</c:v>
                </c:pt>
                <c:pt idx="83">
                  <c:v>-5.2085913668424002</c:v>
                </c:pt>
                <c:pt idx="84">
                  <c:v>-5.2119097424587002</c:v>
                </c:pt>
                <c:pt idx="85">
                  <c:v>-5.2151332338849699</c:v>
                </c:pt>
                <c:pt idx="86">
                  <c:v>-5.2182655838774901</c:v>
                </c:pt>
                <c:pt idx="87">
                  <c:v>-5.2213103480339003</c:v>
                </c:pt>
                <c:pt idx="88">
                  <c:v>-5.2242709060775399</c:v>
                </c:pt>
                <c:pt idx="89">
                  <c:v>-5.2271504723481401</c:v>
                </c:pt>
                <c:pt idx="90">
                  <c:v>-5.2299521055624698</c:v>
                </c:pt>
              </c:numCache>
            </c:numRef>
          </c:yVal>
          <c:smooth val="1"/>
          <c:extLst>
            <c:ext xmlns:c16="http://schemas.microsoft.com/office/drawing/2014/chart" uri="{C3380CC4-5D6E-409C-BE32-E72D297353CC}">
              <c16:uniqueId val="{00000003-5C18-40D9-AEA7-1798CB4DABFE}"/>
            </c:ext>
          </c:extLst>
        </c:ser>
        <c:dLbls>
          <c:showLegendKey val="0"/>
          <c:showVal val="0"/>
          <c:showCatName val="0"/>
          <c:showSerName val="0"/>
          <c:showPercent val="0"/>
          <c:showBubbleSize val="0"/>
        </c:dLbls>
        <c:axId val="177796800"/>
        <c:axId val="177798976"/>
      </c:scatterChart>
      <c:valAx>
        <c:axId val="177796800"/>
        <c:scaling>
          <c:orientation val="minMax"/>
          <c:max val="90"/>
          <c:min val="0"/>
        </c:scaling>
        <c:delete val="0"/>
        <c:axPos val="b"/>
        <c:majorGridlines>
          <c:spPr>
            <a:ln w="9525" cap="flat" cmpd="sng" algn="ctr">
              <a:solidFill>
                <a:schemeClr val="tx1">
                  <a:tint val="75000"/>
                  <a:shade val="95000"/>
                  <a:satMod val="105000"/>
                </a:schemeClr>
              </a:solidFill>
              <a:prstDash val="dashDot"/>
              <a:round/>
            </a:ln>
          </c:spPr>
        </c:majorGridlines>
        <c:title>
          <c:tx>
            <c:rich>
              <a:bodyPr rot="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GB"/>
                  <a:t>Elevation </a:t>
                </a:r>
                <a:r>
                  <a:rPr lang="en-GB" sz="1000" b="1" i="0" u="none" strike="noStrike" baseline="0">
                    <a:effectLst/>
                  </a:rPr>
                  <a:t>(</a:t>
                </a:r>
                <a:r>
                  <a:rPr lang="en-GB" sz="1000" b="1" i="0" u="none" strike="noStrike" baseline="0">
                    <a:effectLst/>
                    <a:sym typeface="Symbol" panose="05050102010706020507" pitchFamily="1" charset="2"/>
                  </a:rPr>
                  <a:t></a:t>
                </a:r>
                <a:r>
                  <a:rPr lang="en-GB" sz="1000" b="1" i="0" u="none" strike="noStrike" baseline="0">
                    <a:effectLst/>
                  </a:rPr>
                  <a:t>)</a:t>
                </a:r>
                <a:r>
                  <a:rPr lang="en-GB"/>
                  <a:t> (deg)</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177798976"/>
        <c:crosses val="autoZero"/>
        <c:crossBetween val="midCat"/>
      </c:valAx>
      <c:valAx>
        <c:axId val="177798976"/>
        <c:scaling>
          <c:orientation val="minMax"/>
        </c:scaling>
        <c:delete val="0"/>
        <c:axPos val="l"/>
        <c:majorGridlines>
          <c:spPr>
            <a:ln w="9525" cap="flat" cmpd="sng" algn="ctr">
              <a:solidFill>
                <a:schemeClr val="tx1">
                  <a:tint val="75000"/>
                  <a:shade val="95000"/>
                  <a:satMod val="105000"/>
                </a:schemeClr>
              </a:solidFill>
              <a:prstDash val="dashDot"/>
              <a:round/>
            </a:ln>
          </c:spPr>
        </c:majorGridlines>
        <c:title>
          <c:tx>
            <c:rich>
              <a:bodyPr rot="-540000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GB"/>
                  <a:t>Gain (dBi)</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177796800"/>
        <c:crosses val="autoZero"/>
        <c:crossBetween val="midCat"/>
      </c:valAx>
    </c:plotArea>
    <c:legend>
      <c:legendPos val="t"/>
      <c:overlay val="0"/>
      <c:txPr>
        <a:bodyPr rot="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legend>
    <c:plotVisOnly val="1"/>
    <c:dispBlanksAs val="gap"/>
    <c:showDLblsOverMax val="0"/>
  </c:chart>
  <c:txPr>
    <a:bodyPr/>
    <a:lstStyle/>
    <a:p>
      <a:pPr>
        <a:defRPr lang="zh-CN"/>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20</TotalTime>
  <Pages>11</Pages>
  <Words>3073</Words>
  <Characters>17518</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Editor 2021</dc:creator>
  <cp:keywords/>
  <dc:description/>
  <cp:lastModifiedBy>2092 CG</cp:lastModifiedBy>
  <cp:revision>26</cp:revision>
  <dcterms:created xsi:type="dcterms:W3CDTF">2021-03-02T17:04:00Z</dcterms:created>
  <dcterms:modified xsi:type="dcterms:W3CDTF">2021-03-02T17:22:00Z</dcterms:modified>
</cp:coreProperties>
</file>